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30AD548" w14:textId="75025C3B" w:rsidR="009F5B6D" w:rsidRPr="002E51CD" w:rsidRDefault="007A36F6" w:rsidP="00465952">
      <w:r>
        <w:rPr>
          <w:noProof/>
        </w:rPr>
        <w:drawing>
          <wp:inline distT="0" distB="0" distL="0" distR="0" wp14:anchorId="38F432B0" wp14:editId="5FE9D679">
            <wp:extent cx="6858000" cy="1714500"/>
            <wp:effectExtent l="0" t="0" r="0" b="0"/>
            <wp:docPr id="533113785" name="Picture 1" descr="2026_MEM-Fellows_Web-Banner_1400x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6_MEM-Fellows_Web-Banner_1400x35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1243B" w:rsidRPr="002E51CD">
        <w:t xml:space="preserve"> </w:t>
      </w:r>
      <w:r w:rsidR="001C77E0" w:rsidRPr="002E51CD">
        <w:tab/>
      </w:r>
      <w:r w:rsidR="001C77E0" w:rsidRPr="002E51CD">
        <w:tab/>
      </w:r>
      <w:r w:rsidR="00C1243B" w:rsidRPr="002E51CD">
        <w:t xml:space="preserve">  </w:t>
      </w:r>
    </w:p>
    <w:p w14:paraId="51A4CC59" w14:textId="49E5B5E8" w:rsidR="001C77E0" w:rsidRPr="00465952" w:rsidRDefault="001C77E0" w:rsidP="00465952">
      <w:pPr>
        <w:pStyle w:val="Heading1"/>
        <w:spacing w:before="0" w:after="0"/>
        <w:rPr>
          <w:rFonts w:ascii="Calibri" w:hAnsi="Calibri" w:cs="Calibri"/>
          <w:color w:val="000000" w:themeColor="text1"/>
        </w:rPr>
      </w:pPr>
      <w:r w:rsidRPr="00465952">
        <w:rPr>
          <w:rFonts w:ascii="Calibri" w:hAnsi="Calibri" w:cs="Calibri"/>
          <w:color w:val="000000" w:themeColor="text1"/>
        </w:rPr>
        <w:t>RAPS Fellows Application</w:t>
      </w:r>
    </w:p>
    <w:p w14:paraId="3A405E15" w14:textId="12929534" w:rsidR="001C77E0" w:rsidRPr="00465952" w:rsidRDefault="001C77E0" w:rsidP="00465952">
      <w:pPr>
        <w:jc w:val="center"/>
        <w:rPr>
          <w:b/>
          <w:bCs/>
          <w:color w:val="000000" w:themeColor="text1"/>
          <w:sz w:val="28"/>
          <w:szCs w:val="28"/>
        </w:rPr>
      </w:pPr>
      <w:r w:rsidRPr="00465952">
        <w:rPr>
          <w:b/>
          <w:bCs/>
          <w:color w:val="000000" w:themeColor="text1"/>
          <w:sz w:val="28"/>
          <w:szCs w:val="28"/>
        </w:rPr>
        <w:t>Candidate Year</w:t>
      </w:r>
      <w:r w:rsidR="008010BC" w:rsidRPr="00465952">
        <w:rPr>
          <w:b/>
          <w:bCs/>
          <w:color w:val="000000" w:themeColor="text1"/>
          <w:sz w:val="28"/>
          <w:szCs w:val="28"/>
        </w:rPr>
        <w:t xml:space="preserve"> </w:t>
      </w:r>
      <w:r w:rsidR="00B02E27" w:rsidRPr="00465952">
        <w:rPr>
          <w:b/>
          <w:bCs/>
          <w:color w:val="000000" w:themeColor="text1"/>
          <w:sz w:val="28"/>
          <w:szCs w:val="28"/>
        </w:rPr>
        <w:t>20</w:t>
      </w:r>
      <w:r w:rsidR="003D34FD" w:rsidRPr="00465952">
        <w:rPr>
          <w:b/>
          <w:bCs/>
          <w:color w:val="000000" w:themeColor="text1"/>
          <w:sz w:val="28"/>
          <w:szCs w:val="28"/>
        </w:rPr>
        <w:t>2</w:t>
      </w:r>
      <w:r w:rsidR="00A75CA6">
        <w:rPr>
          <w:b/>
          <w:bCs/>
          <w:color w:val="000000" w:themeColor="text1"/>
          <w:sz w:val="28"/>
          <w:szCs w:val="28"/>
        </w:rPr>
        <w:t>6</w:t>
      </w:r>
    </w:p>
    <w:p w14:paraId="52661DC0" w14:textId="77777777" w:rsidR="00F060BC" w:rsidRPr="002E51CD" w:rsidRDefault="00F060BC" w:rsidP="00465952"/>
    <w:p w14:paraId="1E3043A4" w14:textId="77777777" w:rsidR="00813BAA" w:rsidRDefault="007A5098" w:rsidP="00465952">
      <w:r w:rsidRPr="00813BAA">
        <w:t xml:space="preserve">The </w:t>
      </w:r>
      <w:r w:rsidR="00813BAA" w:rsidRPr="00813BAA">
        <w:t xml:space="preserve">RAPS </w:t>
      </w:r>
      <w:r w:rsidRPr="00813BAA">
        <w:t xml:space="preserve">Fellows </w:t>
      </w:r>
      <w:r w:rsidR="00B32BCB" w:rsidRPr="00813BAA">
        <w:t>A</w:t>
      </w:r>
      <w:r w:rsidRPr="00813BAA">
        <w:t xml:space="preserve">pplication is a stand-alone document. </w:t>
      </w:r>
      <w:r w:rsidR="00C1243B" w:rsidRPr="00813BAA">
        <w:t>To be considered, please f</w:t>
      </w:r>
      <w:r w:rsidRPr="00813BAA">
        <w:t>ollow the instructions</w:t>
      </w:r>
      <w:r w:rsidR="00C1243B" w:rsidRPr="00813BAA">
        <w:t xml:space="preserve"> carefully and </w:t>
      </w:r>
      <w:r w:rsidR="003E5440" w:rsidRPr="00813BAA">
        <w:rPr>
          <w:b/>
          <w:bCs/>
        </w:rPr>
        <w:t xml:space="preserve">answer </w:t>
      </w:r>
      <w:r w:rsidR="00C1243B" w:rsidRPr="00813BAA">
        <w:rPr>
          <w:b/>
          <w:bCs/>
        </w:rPr>
        <w:t>every</w:t>
      </w:r>
      <w:r w:rsidR="003E5440" w:rsidRPr="00813BAA">
        <w:rPr>
          <w:b/>
          <w:bCs/>
        </w:rPr>
        <w:t xml:space="preserve"> question</w:t>
      </w:r>
      <w:r w:rsidR="00C1243B" w:rsidRPr="00813BAA">
        <w:rPr>
          <w:b/>
          <w:bCs/>
        </w:rPr>
        <w:t xml:space="preserve"> </w:t>
      </w:r>
      <w:r w:rsidR="00C1243B" w:rsidRPr="00813BAA">
        <w:t>with</w:t>
      </w:r>
      <w:r w:rsidR="00C1243B" w:rsidRPr="00813BAA">
        <w:rPr>
          <w:b/>
          <w:bCs/>
        </w:rPr>
        <w:t xml:space="preserve"> </w:t>
      </w:r>
      <w:r w:rsidRPr="00813BAA">
        <w:t>complete information</w:t>
      </w:r>
      <w:r w:rsidR="00C1243B" w:rsidRPr="00813BAA">
        <w:t xml:space="preserve">—tailoring </w:t>
      </w:r>
      <w:r w:rsidRPr="00813BAA">
        <w:t>your application to meet the requirements and expectations of a RAPS Fellow.</w:t>
      </w:r>
      <w:r w:rsidR="00C1243B" w:rsidRPr="00813BAA">
        <w:t xml:space="preserve"> </w:t>
      </w:r>
    </w:p>
    <w:p w14:paraId="54177E65" w14:textId="77777777" w:rsidR="00813BAA" w:rsidRDefault="00813BAA" w:rsidP="000826F1"/>
    <w:p w14:paraId="7CE16AAF" w14:textId="502E44AD" w:rsidR="00813BAA" w:rsidRPr="00813BAA" w:rsidRDefault="00813BAA" w:rsidP="000826F1">
      <w:r w:rsidRPr="00813BAA">
        <w:t xml:space="preserve">Each section must be completed </w:t>
      </w:r>
      <w:proofErr w:type="gramStart"/>
      <w:r w:rsidR="00781244">
        <w:t>entirely</w:t>
      </w:r>
      <w:proofErr w:type="gramEnd"/>
      <w:r w:rsidR="00781244" w:rsidRPr="00813BAA">
        <w:t xml:space="preserve"> </w:t>
      </w:r>
      <w:r w:rsidRPr="00813BAA">
        <w:t>or your application will not be reviewed.</w:t>
      </w:r>
    </w:p>
    <w:p w14:paraId="51ED240B" w14:textId="77777777" w:rsidR="00AA0370" w:rsidRPr="002E51CD" w:rsidRDefault="00AA0370" w:rsidP="000826F1"/>
    <w:p w14:paraId="377520E8" w14:textId="77777777" w:rsidR="002E51CD" w:rsidRDefault="002E51CD" w:rsidP="000826F1"/>
    <w:p w14:paraId="6DA5720E" w14:textId="237C483D" w:rsidR="001C77E0" w:rsidRDefault="007D1F6F" w:rsidP="000826F1">
      <w:pPr>
        <w:rPr>
          <w:bdr w:val="single" w:sz="4" w:space="0" w:color="auto"/>
        </w:rPr>
      </w:pPr>
      <w:r w:rsidRPr="002E51CD">
        <w:rPr>
          <w:b/>
        </w:rPr>
        <w:t xml:space="preserve">Applicant </w:t>
      </w:r>
      <w:r w:rsidR="001C77E0" w:rsidRPr="002E51CD">
        <w:rPr>
          <w:b/>
        </w:rPr>
        <w:t>Name:</w:t>
      </w:r>
      <w:r w:rsidR="001C77E0" w:rsidRPr="002E51CD">
        <w:t xml:space="preserve"> </w:t>
      </w:r>
      <w:bookmarkStart w:id="0" w:name="_Hlk535573564"/>
      <w:sdt>
        <w:sdtPr>
          <w:rPr>
            <w:bdr w:val="single" w:sz="4" w:space="0" w:color="auto"/>
          </w:rPr>
          <w:id w:val="175834847"/>
          <w:placeholder>
            <w:docPart w:val="7A27D13E7F30450E9D4125918EE89DBD"/>
          </w:placeholder>
          <w:showingPlcHdr/>
          <w:text/>
        </w:sdtPr>
        <w:sdtEndPr/>
        <w:sdtContent>
          <w:r w:rsidR="00454786"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  <w:bookmarkEnd w:id="0"/>
    </w:p>
    <w:p w14:paraId="71EC0B79" w14:textId="77777777" w:rsidR="002E51CD" w:rsidRPr="002E51CD" w:rsidRDefault="002E51CD" w:rsidP="000826F1"/>
    <w:p w14:paraId="7F1586A8" w14:textId="25137593" w:rsidR="00B02E27" w:rsidRPr="002E51CD" w:rsidRDefault="00B02E27" w:rsidP="000826F1">
      <w:pPr>
        <w:pStyle w:val="Heading3"/>
        <w:numPr>
          <w:ilvl w:val="0"/>
          <w:numId w:val="4"/>
        </w:numPr>
      </w:pPr>
      <w:r w:rsidRPr="002E51CD">
        <w:t>Contributions to the Regulatory Community</w:t>
      </w:r>
    </w:p>
    <w:p w14:paraId="77DBD9BB" w14:textId="660BE34F" w:rsidR="00D34DE2" w:rsidRPr="002E51CD" w:rsidRDefault="00B02E27" w:rsidP="000826F1">
      <w:r w:rsidRPr="002E51CD">
        <w:t xml:space="preserve">RAPS Fellows are leaders in the field, </w:t>
      </w:r>
      <w:r w:rsidR="007A5098" w:rsidRPr="002E51CD">
        <w:t>both inside and outside</w:t>
      </w:r>
      <w:r w:rsidRPr="002E51CD">
        <w:t xml:space="preserve"> their workplace</w:t>
      </w:r>
      <w:r w:rsidR="007A5098" w:rsidRPr="002E51CD">
        <w:t>.</w:t>
      </w:r>
      <w:r w:rsidRPr="002E51CD">
        <w:t xml:space="preserve"> </w:t>
      </w:r>
      <w:r w:rsidR="007A5098" w:rsidRPr="002E51CD">
        <w:t>T</w:t>
      </w:r>
      <w:r w:rsidRPr="002E51CD">
        <w:t xml:space="preserve">hey </w:t>
      </w:r>
      <w:r w:rsidR="007A5098" w:rsidRPr="002E51CD">
        <w:t xml:space="preserve">are dedicated to the profession and </w:t>
      </w:r>
      <w:r w:rsidRPr="002E51CD">
        <w:t xml:space="preserve">have a history of </w:t>
      </w:r>
      <w:r w:rsidR="007A5098" w:rsidRPr="002E51CD">
        <w:t>contributions</w:t>
      </w:r>
      <w:r w:rsidRPr="002E51CD">
        <w:t xml:space="preserve"> and an </w:t>
      </w:r>
      <w:r w:rsidR="007A5098" w:rsidRPr="002E51CD">
        <w:t xml:space="preserve">ongoing commitment </w:t>
      </w:r>
      <w:r w:rsidR="00A2233D" w:rsidRPr="002E51CD">
        <w:t>to build</w:t>
      </w:r>
      <w:r w:rsidR="002E51CD">
        <w:t xml:space="preserve">ing </w:t>
      </w:r>
      <w:r w:rsidR="00A2233D" w:rsidRPr="002E51CD">
        <w:t>and shar</w:t>
      </w:r>
      <w:r w:rsidR="002E51CD">
        <w:t xml:space="preserve">ing </w:t>
      </w:r>
      <w:r w:rsidR="00A2233D" w:rsidRPr="002E51CD">
        <w:t xml:space="preserve">regulatory knowledge </w:t>
      </w:r>
      <w:r w:rsidR="002E51CD">
        <w:t>to</w:t>
      </w:r>
      <w:r w:rsidR="00A2233D" w:rsidRPr="002E51CD">
        <w:t xml:space="preserve"> shap</w:t>
      </w:r>
      <w:r w:rsidR="003E5440" w:rsidRPr="002E51CD">
        <w:t>e</w:t>
      </w:r>
      <w:r w:rsidR="00A2233D" w:rsidRPr="002E51CD">
        <w:t xml:space="preserve"> the future of the profession</w:t>
      </w:r>
      <w:r w:rsidRPr="002E51CD">
        <w:t xml:space="preserve">. </w:t>
      </w:r>
    </w:p>
    <w:p w14:paraId="3AFF8439" w14:textId="77777777" w:rsidR="002E51CD" w:rsidRDefault="002E51CD" w:rsidP="000826F1"/>
    <w:p w14:paraId="27E244EE" w14:textId="4FF311D2" w:rsidR="00B02E27" w:rsidRPr="00465952" w:rsidRDefault="00D34DE2" w:rsidP="000826F1">
      <w:pPr>
        <w:rPr>
          <w:b/>
          <w:bCs/>
        </w:rPr>
      </w:pPr>
      <w:r w:rsidRPr="00465952">
        <w:rPr>
          <w:b/>
          <w:bCs/>
        </w:rPr>
        <w:t xml:space="preserve">List of Specific </w:t>
      </w:r>
      <w:r w:rsidR="00B02E27" w:rsidRPr="00465952">
        <w:rPr>
          <w:b/>
          <w:bCs/>
        </w:rPr>
        <w:t>Contributions to the Regulatory Community</w:t>
      </w:r>
    </w:p>
    <w:p w14:paraId="2E7B3694" w14:textId="711C4A01" w:rsidR="00B02E27" w:rsidRPr="002E51CD" w:rsidRDefault="00B02E27" w:rsidP="000826F1">
      <w:r w:rsidRPr="002E51CD">
        <w:t xml:space="preserve">Please list specific activities </w:t>
      </w:r>
      <w:r w:rsidR="00D34DE2" w:rsidRPr="002E51CD">
        <w:t>and contributions</w:t>
      </w:r>
      <w:r w:rsidRPr="002E51CD">
        <w:t xml:space="preserve">. </w:t>
      </w:r>
      <w:r w:rsidR="003E5440" w:rsidRPr="002E51CD">
        <w:t>To achieve maximum scoring, a</w:t>
      </w:r>
      <w:r w:rsidR="00A2233D" w:rsidRPr="002E51CD">
        <w:t>ctivities</w:t>
      </w:r>
      <w:r w:rsidR="008423C4" w:rsidRPr="002E51CD">
        <w:t xml:space="preserve"> outside of the scope of your job description at the time of completion</w:t>
      </w:r>
      <w:r w:rsidR="00A2233D" w:rsidRPr="002E51CD">
        <w:t xml:space="preserve"> should be highlighted</w:t>
      </w:r>
      <w:r w:rsidR="003E5440" w:rsidRPr="002E51CD">
        <w:t>.</w:t>
      </w:r>
      <w:r w:rsidR="00A2233D" w:rsidRPr="002E51CD">
        <w:t xml:space="preserve"> </w:t>
      </w:r>
    </w:p>
    <w:p w14:paraId="129DDB5A" w14:textId="77777777" w:rsidR="002E51CD" w:rsidRPr="002E51CD" w:rsidRDefault="002E51CD" w:rsidP="000826F1">
      <w:pPr>
        <w:pStyle w:val="ListParagraph"/>
      </w:pPr>
    </w:p>
    <w:p w14:paraId="674416D8" w14:textId="7AA5A15D" w:rsidR="00016859" w:rsidRPr="002E51CD" w:rsidRDefault="00016859" w:rsidP="000826F1">
      <w:pPr>
        <w:pStyle w:val="ListParagraph"/>
        <w:numPr>
          <w:ilvl w:val="0"/>
          <w:numId w:val="2"/>
        </w:numPr>
      </w:pPr>
      <w:r w:rsidRPr="002E51CD">
        <w:rPr>
          <w:b/>
          <w:bCs/>
        </w:rPr>
        <w:t xml:space="preserve">Volunteer positions held in service </w:t>
      </w:r>
      <w:r w:rsidR="00ED09C4" w:rsidRPr="002E51CD">
        <w:rPr>
          <w:b/>
          <w:bCs/>
        </w:rPr>
        <w:t xml:space="preserve">to </w:t>
      </w:r>
      <w:r w:rsidRPr="002E51CD">
        <w:rPr>
          <w:b/>
          <w:bCs/>
        </w:rPr>
        <w:t>RAPS</w:t>
      </w:r>
      <w:r w:rsidRPr="002E51CD">
        <w:rPr>
          <w:b/>
          <w:bCs/>
        </w:rPr>
        <w:br/>
      </w:r>
      <w:r w:rsidRPr="002E51CD">
        <w:t>Positions may include committees,</w:t>
      </w:r>
      <w:r w:rsidR="00ED09C4" w:rsidRPr="002E51CD">
        <w:t xml:space="preserve"> the</w:t>
      </w:r>
      <w:r w:rsidR="003E5440" w:rsidRPr="002E51CD">
        <w:t xml:space="preserve"> RAPS</w:t>
      </w:r>
      <w:r w:rsidRPr="002E51CD">
        <w:t xml:space="preserve"> </w:t>
      </w:r>
      <w:r w:rsidR="00ED09C4" w:rsidRPr="002E51CD">
        <w:t>B</w:t>
      </w:r>
      <w:r w:rsidRPr="002E51CD">
        <w:t>oard</w:t>
      </w:r>
      <w:r w:rsidR="003E5440" w:rsidRPr="002E51CD">
        <w:t xml:space="preserve"> of Director</w:t>
      </w:r>
      <w:r w:rsidR="002A56BE" w:rsidRPr="002E51CD">
        <w:t>s</w:t>
      </w:r>
      <w:r w:rsidRPr="002E51CD">
        <w:t xml:space="preserve">, </w:t>
      </w:r>
      <w:r w:rsidR="00D34DE2" w:rsidRPr="002E51CD">
        <w:t>chapter leadership,</w:t>
      </w:r>
      <w:r w:rsidR="003E5440" w:rsidRPr="002E51CD">
        <w:t xml:space="preserve"> other positions in</w:t>
      </w:r>
      <w:r w:rsidR="00C1243B" w:rsidRPr="002E51CD">
        <w:t xml:space="preserve"> </w:t>
      </w:r>
      <w:r w:rsidR="0098104A" w:rsidRPr="002E51CD">
        <w:t xml:space="preserve">RAPS </w:t>
      </w:r>
      <w:r w:rsidR="002A56BE" w:rsidRPr="002E51CD">
        <w:t>c</w:t>
      </w:r>
      <w:r w:rsidR="0098104A" w:rsidRPr="002E51CD">
        <w:t xml:space="preserve">hapters, </w:t>
      </w:r>
      <w:r w:rsidRPr="002E51CD">
        <w:t>etc. Please include position</w:t>
      </w:r>
      <w:r w:rsidR="007D1F6F" w:rsidRPr="002E51CD">
        <w:t>(s) held,</w:t>
      </w:r>
      <w:r w:rsidR="00D96178" w:rsidRPr="002E51CD">
        <w:t xml:space="preserve"> </w:t>
      </w:r>
      <w:r w:rsidR="002E51CD">
        <w:t>s</w:t>
      </w:r>
      <w:r w:rsidR="007D1F6F" w:rsidRPr="002E51CD">
        <w:t>ub</w:t>
      </w:r>
      <w:r w:rsidR="002E51CD">
        <w:t>c</w:t>
      </w:r>
      <w:r w:rsidR="007D1F6F" w:rsidRPr="002E51CD">
        <w:t>ommittee name</w:t>
      </w:r>
      <w:r w:rsidR="002E51CD">
        <w:t>s</w:t>
      </w:r>
      <w:r w:rsidR="00D34DE2" w:rsidRPr="002E51CD">
        <w:t xml:space="preserve"> and </w:t>
      </w:r>
      <w:r w:rsidRPr="002E51CD">
        <w:t>timeframe</w:t>
      </w:r>
      <w:r w:rsidR="002E51CD">
        <w:t>s</w:t>
      </w:r>
      <w:r w:rsidR="00C1243B" w:rsidRPr="002E51CD">
        <w:t xml:space="preserve"> </w:t>
      </w:r>
      <w:r w:rsidRPr="002E51CD">
        <w:t xml:space="preserve">(ex: </w:t>
      </w:r>
      <w:r w:rsidR="001C4482" w:rsidRPr="002E51CD">
        <w:t>Chair</w:t>
      </w:r>
      <w:r w:rsidRPr="002E51CD">
        <w:t>, Nominations Committee</w:t>
      </w:r>
      <w:r w:rsidR="00F517E4" w:rsidRPr="002E51CD">
        <w:t>,</w:t>
      </w:r>
      <w:r w:rsidRPr="002E51CD">
        <w:t xml:space="preserve"> 1998-2002)</w:t>
      </w:r>
      <w:r w:rsidR="005F3F46" w:rsidRPr="002E51CD">
        <w:t>.</w:t>
      </w:r>
    </w:p>
    <w:p w14:paraId="3A2D4871" w14:textId="77777777" w:rsidR="00016859" w:rsidRPr="002E51CD" w:rsidRDefault="00016859" w:rsidP="000826F1"/>
    <w:tbl>
      <w:tblPr>
        <w:tblStyle w:val="GridTable4-Accent1"/>
        <w:tblW w:w="10710" w:type="dxa"/>
        <w:tblLayout w:type="fixed"/>
        <w:tblLook w:val="04A0" w:firstRow="1" w:lastRow="0" w:firstColumn="1" w:lastColumn="0" w:noHBand="0" w:noVBand="1"/>
      </w:tblPr>
      <w:tblGrid>
        <w:gridCol w:w="3870"/>
        <w:gridCol w:w="3600"/>
        <w:gridCol w:w="3240"/>
      </w:tblGrid>
      <w:tr w:rsidR="006719E3" w:rsidRPr="002E51CD" w14:paraId="0FB06674" w14:textId="77777777" w:rsidTr="00465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776A37C6" w14:textId="0316CFC5" w:rsidR="006719E3" w:rsidRPr="002E51CD" w:rsidRDefault="006719E3" w:rsidP="000826F1">
            <w:r w:rsidRPr="002E51CD">
              <w:t xml:space="preserve">Position(s) </w:t>
            </w:r>
            <w:r w:rsidR="00417831" w:rsidRPr="002E51CD">
              <w:t>H</w:t>
            </w:r>
            <w:r w:rsidRPr="002E51CD">
              <w:t>eld</w:t>
            </w:r>
          </w:p>
        </w:tc>
        <w:tc>
          <w:tcPr>
            <w:tcW w:w="3600" w:type="dxa"/>
          </w:tcPr>
          <w:p w14:paraId="40EA9407" w14:textId="4CCFDF31" w:rsidR="006719E3" w:rsidRPr="002E51CD" w:rsidRDefault="006719E3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RAPS Sub</w:t>
            </w:r>
            <w:r w:rsidR="002E51CD">
              <w:t>c</w:t>
            </w:r>
            <w:r w:rsidRPr="002E51CD">
              <w:t>ommittee</w:t>
            </w:r>
          </w:p>
        </w:tc>
        <w:tc>
          <w:tcPr>
            <w:tcW w:w="3240" w:type="dxa"/>
          </w:tcPr>
          <w:p w14:paraId="023D9601" w14:textId="78C204BD" w:rsidR="006719E3" w:rsidRPr="002E51CD" w:rsidRDefault="002B3E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T</w:t>
            </w:r>
            <w:r w:rsidR="006719E3" w:rsidRPr="002E51CD">
              <w:t>imeframe</w:t>
            </w:r>
          </w:p>
        </w:tc>
      </w:tr>
      <w:tr w:rsidR="006719E3" w:rsidRPr="002E51CD" w14:paraId="3BFB6F7C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657611407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7D572B8F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909125323"/>
            <w:showingPlcHdr/>
            <w:text/>
          </w:sdtPr>
          <w:sdtEndPr/>
          <w:sdtContent>
            <w:tc>
              <w:tcPr>
                <w:tcW w:w="3600" w:type="dxa"/>
              </w:tcPr>
              <w:p w14:paraId="142EFF5E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876612737"/>
            <w:showingPlcHdr/>
            <w:text/>
          </w:sdtPr>
          <w:sdtEndPr/>
          <w:sdtContent>
            <w:tc>
              <w:tcPr>
                <w:tcW w:w="3240" w:type="dxa"/>
              </w:tcPr>
              <w:p w14:paraId="6A077AB5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19DA278B" w14:textId="77777777" w:rsidTr="00465952">
        <w:trPr>
          <w:trHeight w:val="404"/>
        </w:trPr>
        <w:sdt>
          <w:sdtPr>
            <w:id w:val="131114125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37F0B9F2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534806682"/>
            <w:showingPlcHdr/>
            <w:text/>
          </w:sdtPr>
          <w:sdtEndPr/>
          <w:sdtContent>
            <w:tc>
              <w:tcPr>
                <w:tcW w:w="3600" w:type="dxa"/>
              </w:tcPr>
              <w:p w14:paraId="291A40D9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58815775"/>
            <w:showingPlcHdr/>
            <w:text/>
          </w:sdtPr>
          <w:sdtEndPr/>
          <w:sdtContent>
            <w:tc>
              <w:tcPr>
                <w:tcW w:w="3240" w:type="dxa"/>
              </w:tcPr>
              <w:p w14:paraId="6F3686B1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7B202895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125963623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612BC10F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478236028"/>
            <w:showingPlcHdr/>
            <w:text/>
          </w:sdtPr>
          <w:sdtEndPr/>
          <w:sdtContent>
            <w:tc>
              <w:tcPr>
                <w:tcW w:w="3600" w:type="dxa"/>
              </w:tcPr>
              <w:p w14:paraId="669A33D0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969204333"/>
            <w:showingPlcHdr/>
            <w:text/>
          </w:sdtPr>
          <w:sdtEndPr/>
          <w:sdtContent>
            <w:tc>
              <w:tcPr>
                <w:tcW w:w="3240" w:type="dxa"/>
              </w:tcPr>
              <w:p w14:paraId="44C2AAD3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3A0A1A6B" w14:textId="77777777" w:rsidTr="00465952">
        <w:trPr>
          <w:trHeight w:val="368"/>
        </w:trPr>
        <w:sdt>
          <w:sdtPr>
            <w:id w:val="-71982049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1BC1C45B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35899480"/>
            <w:showingPlcHdr/>
            <w:text/>
          </w:sdtPr>
          <w:sdtEndPr/>
          <w:sdtContent>
            <w:tc>
              <w:tcPr>
                <w:tcW w:w="3600" w:type="dxa"/>
              </w:tcPr>
              <w:p w14:paraId="7396A402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42259545"/>
            <w:showingPlcHdr/>
            <w:text/>
          </w:sdtPr>
          <w:sdtEndPr/>
          <w:sdtContent>
            <w:tc>
              <w:tcPr>
                <w:tcW w:w="3240" w:type="dxa"/>
              </w:tcPr>
              <w:p w14:paraId="751ECF78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73601314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1281574173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30A43D09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11521109"/>
            <w:showingPlcHdr/>
            <w:text/>
          </w:sdtPr>
          <w:sdtEndPr/>
          <w:sdtContent>
            <w:tc>
              <w:tcPr>
                <w:tcW w:w="3600" w:type="dxa"/>
              </w:tcPr>
              <w:p w14:paraId="27C644A8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117440466"/>
            <w:showingPlcHdr/>
            <w:text/>
          </w:sdtPr>
          <w:sdtEndPr/>
          <w:sdtContent>
            <w:tc>
              <w:tcPr>
                <w:tcW w:w="3240" w:type="dxa"/>
              </w:tcPr>
              <w:p w14:paraId="7C44B852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557C40AD" w14:textId="77777777" w:rsidTr="00465952">
        <w:trPr>
          <w:trHeight w:val="368"/>
        </w:trPr>
        <w:sdt>
          <w:sdtPr>
            <w:id w:val="-463430984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870" w:type="dxa"/>
              </w:tcPr>
              <w:p w14:paraId="47C8D8AE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78259195"/>
            <w:showingPlcHdr/>
            <w:text/>
          </w:sdtPr>
          <w:sdtEndPr/>
          <w:sdtContent>
            <w:tc>
              <w:tcPr>
                <w:tcW w:w="3600" w:type="dxa"/>
              </w:tcPr>
              <w:p w14:paraId="7F2D7322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109383406"/>
            <w:showingPlcHdr/>
            <w:text/>
          </w:sdtPr>
          <w:sdtEndPr/>
          <w:sdtContent>
            <w:tc>
              <w:tcPr>
                <w:tcW w:w="3240" w:type="dxa"/>
              </w:tcPr>
              <w:p w14:paraId="0DA6DD16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3CE183D" w14:textId="293E98DE" w:rsidR="006719E3" w:rsidRPr="002E51CD" w:rsidRDefault="006719E3" w:rsidP="000826F1"/>
    <w:p w14:paraId="6093AAD2" w14:textId="77777777" w:rsidR="00F517E4" w:rsidRPr="00465952" w:rsidRDefault="00D34DE2" w:rsidP="00465952">
      <w:pPr>
        <w:pStyle w:val="ListParagraph"/>
        <w:numPr>
          <w:ilvl w:val="0"/>
          <w:numId w:val="2"/>
        </w:numPr>
        <w:rPr>
          <w:b/>
          <w:bCs/>
        </w:rPr>
      </w:pPr>
      <w:r w:rsidRPr="00465952">
        <w:rPr>
          <w:b/>
          <w:bCs/>
        </w:rPr>
        <w:t xml:space="preserve">Volunteer positions held in service to the regulatory profession through other external organizations </w:t>
      </w:r>
    </w:p>
    <w:p w14:paraId="32ED9D71" w14:textId="3641133D" w:rsidR="00D34DE2" w:rsidRPr="002E51CD" w:rsidRDefault="00680FA6" w:rsidP="00465952">
      <w:pPr>
        <w:ind w:left="360"/>
      </w:pPr>
      <w:r w:rsidRPr="002E51CD">
        <w:t>For example</w:t>
      </w:r>
      <w:r w:rsidR="002E51CD">
        <w:t xml:space="preserve">: </w:t>
      </w:r>
      <w:r w:rsidR="00D34DE2" w:rsidRPr="002E51CD">
        <w:t xml:space="preserve">trade associations, regulatory agencies, other professional or non-profit organizations. Positions may include working groups, steering committees, regulatory advisory committees, etc. </w:t>
      </w:r>
    </w:p>
    <w:p w14:paraId="60BDD449" w14:textId="77777777" w:rsidR="00D34DE2" w:rsidRPr="002E51CD" w:rsidRDefault="00D34DE2" w:rsidP="000826F1">
      <w:pPr>
        <w:pStyle w:val="ListParagraph"/>
      </w:pPr>
    </w:p>
    <w:tbl>
      <w:tblPr>
        <w:tblStyle w:val="GridTable4-Accent1"/>
        <w:tblW w:w="10970" w:type="dxa"/>
        <w:tblLayout w:type="fixed"/>
        <w:tblLook w:val="04A0" w:firstRow="1" w:lastRow="0" w:firstColumn="1" w:lastColumn="0" w:noHBand="0" w:noVBand="1"/>
      </w:tblPr>
      <w:tblGrid>
        <w:gridCol w:w="2245"/>
        <w:gridCol w:w="3065"/>
        <w:gridCol w:w="3595"/>
        <w:gridCol w:w="2065"/>
      </w:tblGrid>
      <w:tr w:rsidR="006719E3" w:rsidRPr="002E51CD" w14:paraId="7BCF3171" w14:textId="77777777" w:rsidTr="00465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78CD2E9D" w14:textId="737409B6" w:rsidR="006719E3" w:rsidRPr="002E51CD" w:rsidRDefault="006719E3" w:rsidP="000826F1">
            <w:r w:rsidRPr="002E51CD">
              <w:t xml:space="preserve">Position(s) </w:t>
            </w:r>
            <w:r w:rsidR="00417831" w:rsidRPr="002E51CD">
              <w:t>H</w:t>
            </w:r>
            <w:r w:rsidRPr="002E51CD">
              <w:t>eld</w:t>
            </w:r>
          </w:p>
        </w:tc>
        <w:tc>
          <w:tcPr>
            <w:tcW w:w="3065" w:type="dxa"/>
          </w:tcPr>
          <w:p w14:paraId="72824451" w14:textId="6918E808" w:rsidR="006719E3" w:rsidRPr="002E51CD" w:rsidRDefault="006719E3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 xml:space="preserve">Organization </w:t>
            </w:r>
          </w:p>
        </w:tc>
        <w:tc>
          <w:tcPr>
            <w:tcW w:w="3595" w:type="dxa"/>
          </w:tcPr>
          <w:p w14:paraId="3240D79C" w14:textId="1FC7C720" w:rsidR="006719E3" w:rsidRPr="002E51CD" w:rsidRDefault="006719E3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 xml:space="preserve">Regulatory </w:t>
            </w:r>
            <w:r w:rsidR="00417831" w:rsidRPr="002E51CD">
              <w:t>N</w:t>
            </w:r>
            <w:r w:rsidRPr="002E51CD">
              <w:t xml:space="preserve">ature of the </w:t>
            </w:r>
            <w:r w:rsidR="00417831" w:rsidRPr="002E51CD">
              <w:t>P</w:t>
            </w:r>
            <w:r w:rsidRPr="002E51CD">
              <w:t>osition</w:t>
            </w:r>
          </w:p>
        </w:tc>
        <w:tc>
          <w:tcPr>
            <w:tcW w:w="2065" w:type="dxa"/>
          </w:tcPr>
          <w:p w14:paraId="0A83C2A7" w14:textId="2255B8AD" w:rsidR="006719E3" w:rsidRPr="002E51CD" w:rsidRDefault="002B3E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T</w:t>
            </w:r>
            <w:r w:rsidR="006719E3" w:rsidRPr="002E51CD">
              <w:t>imeframe</w:t>
            </w:r>
          </w:p>
        </w:tc>
      </w:tr>
      <w:tr w:rsidR="006719E3" w:rsidRPr="002E51CD" w14:paraId="0F874E68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92245901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56A8C5C5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520438672"/>
            <w:showingPlcHdr/>
            <w:text/>
          </w:sdtPr>
          <w:sdtEndPr/>
          <w:sdtContent>
            <w:tc>
              <w:tcPr>
                <w:tcW w:w="3065" w:type="dxa"/>
              </w:tcPr>
              <w:p w14:paraId="23B7EB03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704370856"/>
            <w:showingPlcHdr/>
            <w:text/>
          </w:sdtPr>
          <w:sdtEndPr/>
          <w:sdtContent>
            <w:tc>
              <w:tcPr>
                <w:tcW w:w="3595" w:type="dxa"/>
              </w:tcPr>
              <w:p w14:paraId="105C0460" w14:textId="085EBED3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660148827"/>
            <w:showingPlcHdr/>
            <w:text/>
          </w:sdtPr>
          <w:sdtEndPr/>
          <w:sdtContent>
            <w:tc>
              <w:tcPr>
                <w:tcW w:w="2065" w:type="dxa"/>
              </w:tcPr>
              <w:p w14:paraId="61BFA0C3" w14:textId="7C9C39A2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444FF76E" w14:textId="77777777" w:rsidTr="00465952">
        <w:trPr>
          <w:trHeight w:val="404"/>
        </w:trPr>
        <w:sdt>
          <w:sdtPr>
            <w:id w:val="-1391801623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54D79F08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61786778"/>
            <w:showingPlcHdr/>
            <w:text/>
          </w:sdtPr>
          <w:sdtEndPr/>
          <w:sdtContent>
            <w:tc>
              <w:tcPr>
                <w:tcW w:w="3065" w:type="dxa"/>
              </w:tcPr>
              <w:p w14:paraId="6EFCD909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805037090"/>
            <w:showingPlcHdr/>
            <w:text/>
          </w:sdtPr>
          <w:sdtEndPr/>
          <w:sdtContent>
            <w:tc>
              <w:tcPr>
                <w:tcW w:w="3595" w:type="dxa"/>
              </w:tcPr>
              <w:p w14:paraId="3C237379" w14:textId="5AC837AA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991132681"/>
            <w:showingPlcHdr/>
            <w:text/>
          </w:sdtPr>
          <w:sdtEndPr/>
          <w:sdtContent>
            <w:tc>
              <w:tcPr>
                <w:tcW w:w="2065" w:type="dxa"/>
              </w:tcPr>
              <w:p w14:paraId="751F1405" w14:textId="3520888E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3C2493FE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306593967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4AD41B4A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165546063"/>
            <w:showingPlcHdr/>
            <w:text/>
          </w:sdtPr>
          <w:sdtEndPr/>
          <w:sdtContent>
            <w:tc>
              <w:tcPr>
                <w:tcW w:w="3065" w:type="dxa"/>
              </w:tcPr>
              <w:p w14:paraId="4627C80A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676109810"/>
            <w:showingPlcHdr/>
            <w:text/>
          </w:sdtPr>
          <w:sdtEndPr/>
          <w:sdtContent>
            <w:tc>
              <w:tcPr>
                <w:tcW w:w="3595" w:type="dxa"/>
              </w:tcPr>
              <w:p w14:paraId="3CECBA7E" w14:textId="5042DE5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000389287"/>
            <w:showingPlcHdr/>
            <w:text/>
          </w:sdtPr>
          <w:sdtEndPr/>
          <w:sdtContent>
            <w:tc>
              <w:tcPr>
                <w:tcW w:w="2065" w:type="dxa"/>
              </w:tcPr>
              <w:p w14:paraId="7F31FF85" w14:textId="3711B22A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36976288" w14:textId="77777777" w:rsidTr="00465952">
        <w:trPr>
          <w:trHeight w:val="368"/>
        </w:trPr>
        <w:sdt>
          <w:sdtPr>
            <w:id w:val="-10027150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624E48B8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722093427"/>
            <w:showingPlcHdr/>
            <w:text/>
          </w:sdtPr>
          <w:sdtEndPr/>
          <w:sdtContent>
            <w:tc>
              <w:tcPr>
                <w:tcW w:w="3065" w:type="dxa"/>
              </w:tcPr>
              <w:p w14:paraId="7048A5B0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22188329"/>
            <w:showingPlcHdr/>
            <w:text/>
          </w:sdtPr>
          <w:sdtEndPr/>
          <w:sdtContent>
            <w:tc>
              <w:tcPr>
                <w:tcW w:w="3595" w:type="dxa"/>
              </w:tcPr>
              <w:p w14:paraId="0BABDC93" w14:textId="7A8733FA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33146996"/>
            <w:showingPlcHdr/>
            <w:text/>
          </w:sdtPr>
          <w:sdtEndPr/>
          <w:sdtContent>
            <w:tc>
              <w:tcPr>
                <w:tcW w:w="2065" w:type="dxa"/>
              </w:tcPr>
              <w:p w14:paraId="2E0951E4" w14:textId="60BB4751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78A9F7C3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81299339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68ABD8EA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779287104"/>
            <w:showingPlcHdr/>
            <w:text/>
          </w:sdtPr>
          <w:sdtEndPr/>
          <w:sdtContent>
            <w:tc>
              <w:tcPr>
                <w:tcW w:w="3065" w:type="dxa"/>
              </w:tcPr>
              <w:p w14:paraId="23AD7D39" w14:textId="77777777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06619747"/>
            <w:showingPlcHdr/>
            <w:text/>
          </w:sdtPr>
          <w:sdtEndPr/>
          <w:sdtContent>
            <w:tc>
              <w:tcPr>
                <w:tcW w:w="3595" w:type="dxa"/>
              </w:tcPr>
              <w:p w14:paraId="4DD516A2" w14:textId="541F253D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717009464"/>
            <w:showingPlcHdr/>
            <w:text/>
          </w:sdtPr>
          <w:sdtEndPr/>
          <w:sdtContent>
            <w:tc>
              <w:tcPr>
                <w:tcW w:w="2065" w:type="dxa"/>
              </w:tcPr>
              <w:p w14:paraId="51A9C2FB" w14:textId="5B39A754" w:rsidR="006719E3" w:rsidRPr="002E51CD" w:rsidRDefault="006719E3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719E3" w:rsidRPr="002E51CD" w14:paraId="0B5735CF" w14:textId="77777777" w:rsidTr="00465952">
        <w:trPr>
          <w:trHeight w:val="368"/>
        </w:trPr>
        <w:sdt>
          <w:sdtPr>
            <w:id w:val="189453846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45" w:type="dxa"/>
              </w:tcPr>
              <w:p w14:paraId="2B92F937" w14:textId="77777777" w:rsidR="006719E3" w:rsidRPr="002E51CD" w:rsidRDefault="006719E3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6589619"/>
            <w:showingPlcHdr/>
            <w:text/>
          </w:sdtPr>
          <w:sdtEndPr/>
          <w:sdtContent>
            <w:tc>
              <w:tcPr>
                <w:tcW w:w="3065" w:type="dxa"/>
              </w:tcPr>
              <w:p w14:paraId="406F72BF" w14:textId="77777777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815561997"/>
            <w:showingPlcHdr/>
            <w:text/>
          </w:sdtPr>
          <w:sdtEndPr/>
          <w:sdtContent>
            <w:tc>
              <w:tcPr>
                <w:tcW w:w="3595" w:type="dxa"/>
              </w:tcPr>
              <w:p w14:paraId="53EA2736" w14:textId="5CCA4678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42029233"/>
            <w:showingPlcHdr/>
            <w:text/>
          </w:sdtPr>
          <w:sdtEndPr/>
          <w:sdtContent>
            <w:tc>
              <w:tcPr>
                <w:tcW w:w="2065" w:type="dxa"/>
              </w:tcPr>
              <w:p w14:paraId="0E91D2F8" w14:textId="02D22BE2" w:rsidR="006719E3" w:rsidRPr="002E51CD" w:rsidRDefault="006719E3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44BCE964" w14:textId="77777777" w:rsidR="00016859" w:rsidRPr="002E51CD" w:rsidRDefault="00016859" w:rsidP="000826F1"/>
    <w:p w14:paraId="68F5132D" w14:textId="3F2C55FC" w:rsidR="00F517E4" w:rsidRPr="00465952" w:rsidRDefault="00016859" w:rsidP="00465952">
      <w:pPr>
        <w:pStyle w:val="ListParagraph"/>
        <w:numPr>
          <w:ilvl w:val="0"/>
          <w:numId w:val="2"/>
        </w:numPr>
        <w:rPr>
          <w:b/>
          <w:bCs/>
        </w:rPr>
      </w:pPr>
      <w:r w:rsidRPr="00465952">
        <w:rPr>
          <w:b/>
          <w:bCs/>
        </w:rPr>
        <w:t xml:space="preserve">Mentoring of new and/or junior professionals or others in the regulatory field </w:t>
      </w:r>
    </w:p>
    <w:p w14:paraId="1E527B9E" w14:textId="291BEF8F" w:rsidR="00016859" w:rsidRPr="002E51CD" w:rsidRDefault="004D5468" w:rsidP="00465952">
      <w:pPr>
        <w:ind w:left="360"/>
      </w:pPr>
      <w:r w:rsidRPr="002E51CD">
        <w:t xml:space="preserve">For each mentee, </w:t>
      </w:r>
      <w:r w:rsidR="003C7FE3" w:rsidRPr="002E51CD">
        <w:t xml:space="preserve">provide </w:t>
      </w:r>
      <w:r w:rsidRPr="002E51CD">
        <w:t xml:space="preserve">the </w:t>
      </w:r>
      <w:r w:rsidR="00A82835" w:rsidRPr="002E51CD">
        <w:t>M</w:t>
      </w:r>
      <w:r w:rsidR="00016859" w:rsidRPr="002E51CD">
        <w:t>entor</w:t>
      </w:r>
      <w:r w:rsidR="003B1F66" w:rsidRPr="002E51CD">
        <w:t>i</w:t>
      </w:r>
      <w:r w:rsidR="00016859" w:rsidRPr="002E51CD">
        <w:t xml:space="preserve">ng </w:t>
      </w:r>
      <w:r w:rsidR="00A82835" w:rsidRPr="002E51CD">
        <w:t>R</w:t>
      </w:r>
      <w:r w:rsidR="00016859" w:rsidRPr="002E51CD">
        <w:t>elationship</w:t>
      </w:r>
      <w:r w:rsidR="00C36E8B" w:rsidRPr="002E51CD">
        <w:t xml:space="preserve">, </w:t>
      </w:r>
      <w:r w:rsidR="00A82835" w:rsidRPr="002E51CD">
        <w:t>T</w:t>
      </w:r>
      <w:r w:rsidR="00C36E8B" w:rsidRPr="002E51CD">
        <w:t xml:space="preserve">ime </w:t>
      </w:r>
      <w:r w:rsidR="00A82835" w:rsidRPr="002E51CD">
        <w:t>I</w:t>
      </w:r>
      <w:r w:rsidR="00CA2959" w:rsidRPr="002E51CD">
        <w:t>nvested</w:t>
      </w:r>
      <w:r w:rsidR="00C36E8B" w:rsidRPr="002E51CD">
        <w:t xml:space="preserve"> (e.g. 1 </w:t>
      </w:r>
      <w:proofErr w:type="spellStart"/>
      <w:r w:rsidR="00C36E8B" w:rsidRPr="002E51CD">
        <w:t>hr</w:t>
      </w:r>
      <w:proofErr w:type="spellEnd"/>
      <w:r w:rsidR="00C36E8B" w:rsidRPr="002E51CD">
        <w:t xml:space="preserve"> </w:t>
      </w:r>
      <w:r w:rsidR="004F7F2E" w:rsidRPr="002E51CD">
        <w:t>per week)</w:t>
      </w:r>
      <w:r w:rsidR="00C36E8B" w:rsidRPr="002E51CD">
        <w:t xml:space="preserve">, </w:t>
      </w:r>
      <w:r w:rsidR="00A82835" w:rsidRPr="002E51CD">
        <w:t>A</w:t>
      </w:r>
      <w:r w:rsidR="00C36E8B" w:rsidRPr="002E51CD">
        <w:t>rea</w:t>
      </w:r>
      <w:r w:rsidR="00A82835" w:rsidRPr="002E51CD">
        <w:t>(s)</w:t>
      </w:r>
      <w:r w:rsidR="00C36E8B" w:rsidRPr="002E51CD">
        <w:t xml:space="preserve"> of </w:t>
      </w:r>
      <w:r w:rsidR="00A82835" w:rsidRPr="002E51CD">
        <w:t>G</w:t>
      </w:r>
      <w:r w:rsidR="00C36E8B" w:rsidRPr="002E51CD">
        <w:t>uidance</w:t>
      </w:r>
      <w:r w:rsidR="00680FA6" w:rsidRPr="002E51CD">
        <w:t>,</w:t>
      </w:r>
      <w:r w:rsidR="00C36E8B" w:rsidRPr="002E51CD">
        <w:t xml:space="preserve"> and the </w:t>
      </w:r>
      <w:r w:rsidR="00A82835" w:rsidRPr="002E51CD">
        <w:t>D</w:t>
      </w:r>
      <w:r w:rsidR="004449B1" w:rsidRPr="002E51CD">
        <w:t>uration of the mentorship</w:t>
      </w:r>
      <w:r w:rsidR="00016859" w:rsidRPr="002E51CD">
        <w:t>.</w:t>
      </w:r>
      <w:r w:rsidR="00562AA4" w:rsidRPr="002E51CD">
        <w:t xml:space="preserve"> While you </w:t>
      </w:r>
      <w:r w:rsidR="00D01089" w:rsidRPr="002E51CD">
        <w:t xml:space="preserve">can </w:t>
      </w:r>
      <w:r w:rsidR="00562AA4" w:rsidRPr="002E51CD">
        <w:t>list and identify mentees who are direct reports, a broader scope of mentoring relationships is expected for RAPS Fellows</w:t>
      </w:r>
      <w:r w:rsidR="002E51CD">
        <w:t>—</w:t>
      </w:r>
      <w:r w:rsidR="00562AA4" w:rsidRPr="002E51CD">
        <w:t xml:space="preserve">including individuals who are </w:t>
      </w:r>
      <w:r w:rsidR="00DD2D99" w:rsidRPr="002E51CD">
        <w:t xml:space="preserve">not </w:t>
      </w:r>
      <w:r w:rsidR="00562AA4" w:rsidRPr="002E51CD">
        <w:t>direct reports and those from other internal and external organizations.</w:t>
      </w:r>
    </w:p>
    <w:p w14:paraId="5B417BFA" w14:textId="6326C625" w:rsidR="00016859" w:rsidRPr="002E51CD" w:rsidRDefault="00016859" w:rsidP="000826F1"/>
    <w:tbl>
      <w:tblPr>
        <w:tblStyle w:val="GridTable4-Accent1"/>
        <w:tblW w:w="10970" w:type="dxa"/>
        <w:tblLayout w:type="fixed"/>
        <w:tblLook w:val="04A0" w:firstRow="1" w:lastRow="0" w:firstColumn="1" w:lastColumn="0" w:noHBand="0" w:noVBand="1"/>
      </w:tblPr>
      <w:tblGrid>
        <w:gridCol w:w="2065"/>
        <w:gridCol w:w="2615"/>
        <w:gridCol w:w="1974"/>
        <w:gridCol w:w="2341"/>
        <w:gridCol w:w="1975"/>
      </w:tblGrid>
      <w:tr w:rsidR="003B1F66" w:rsidRPr="002E51CD" w14:paraId="0AC96435" w14:textId="77777777" w:rsidTr="00946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86908F1" w14:textId="4AE2E9FC" w:rsidR="003B1F66" w:rsidRPr="002E51CD" w:rsidRDefault="003B1F66" w:rsidP="000826F1">
            <w:r w:rsidRPr="002E51CD">
              <w:t>Mentee Name</w:t>
            </w:r>
          </w:p>
        </w:tc>
        <w:tc>
          <w:tcPr>
            <w:tcW w:w="2615" w:type="dxa"/>
          </w:tcPr>
          <w:p w14:paraId="1088C039" w14:textId="3850E930" w:rsidR="003B1F66" w:rsidRPr="002E51CD" w:rsidRDefault="003B1F66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 xml:space="preserve">Mentoring </w:t>
            </w:r>
            <w:r w:rsidR="00121DCA" w:rsidRPr="002E51CD">
              <w:t>R</w:t>
            </w:r>
            <w:r w:rsidRPr="002E51CD">
              <w:t xml:space="preserve">elationship </w:t>
            </w:r>
          </w:p>
        </w:tc>
        <w:tc>
          <w:tcPr>
            <w:tcW w:w="1974" w:type="dxa"/>
          </w:tcPr>
          <w:p w14:paraId="694306CC" w14:textId="130EA484" w:rsidR="003B1F66" w:rsidRPr="002E51CD" w:rsidRDefault="003B1F66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 xml:space="preserve">Time </w:t>
            </w:r>
            <w:r w:rsidR="00121DCA" w:rsidRPr="002E51CD">
              <w:t>I</w:t>
            </w:r>
            <w:r w:rsidR="00CA2959" w:rsidRPr="002E51CD">
              <w:t>nvested</w:t>
            </w:r>
          </w:p>
        </w:tc>
        <w:tc>
          <w:tcPr>
            <w:tcW w:w="2341" w:type="dxa"/>
          </w:tcPr>
          <w:p w14:paraId="423C3223" w14:textId="4476680C" w:rsidR="003B1F66" w:rsidRPr="002E51CD" w:rsidRDefault="003B1F66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Area</w:t>
            </w:r>
            <w:r w:rsidR="00A82835" w:rsidRPr="002E51CD">
              <w:t>(s)</w:t>
            </w:r>
            <w:r w:rsidRPr="002E51CD">
              <w:t xml:space="preserve"> of </w:t>
            </w:r>
            <w:r w:rsidR="00121DCA" w:rsidRPr="002E51CD">
              <w:t>G</w:t>
            </w:r>
            <w:r w:rsidRPr="002E51CD">
              <w:t>uidance</w:t>
            </w:r>
          </w:p>
        </w:tc>
        <w:tc>
          <w:tcPr>
            <w:tcW w:w="1975" w:type="dxa"/>
          </w:tcPr>
          <w:p w14:paraId="4B68B3E0" w14:textId="005FF19D" w:rsidR="003B1F66" w:rsidRPr="002E51CD" w:rsidRDefault="004449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Duration</w:t>
            </w:r>
          </w:p>
        </w:tc>
      </w:tr>
      <w:tr w:rsidR="003B1F66" w:rsidRPr="002E51CD" w14:paraId="5BF70A33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99575578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6B15F1D5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42006842"/>
            <w:showingPlcHdr/>
            <w:text/>
          </w:sdtPr>
          <w:sdtEndPr/>
          <w:sdtContent>
            <w:tc>
              <w:tcPr>
                <w:tcW w:w="2615" w:type="dxa"/>
              </w:tcPr>
              <w:p w14:paraId="43EB7B81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324358202"/>
            <w:showingPlcHdr/>
            <w:text/>
          </w:sdtPr>
          <w:sdtEndPr/>
          <w:sdtContent>
            <w:tc>
              <w:tcPr>
                <w:tcW w:w="1974" w:type="dxa"/>
              </w:tcPr>
              <w:p w14:paraId="3BEDD8E8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21050899"/>
            <w:showingPlcHdr/>
            <w:text/>
          </w:sdtPr>
          <w:sdtEndPr/>
          <w:sdtContent>
            <w:tc>
              <w:tcPr>
                <w:tcW w:w="2341" w:type="dxa"/>
              </w:tcPr>
              <w:p w14:paraId="52B46EA4" w14:textId="3FF316B9" w:rsidR="003B1F66" w:rsidRPr="002E51CD" w:rsidRDefault="00E72AC7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468461821"/>
            <w:showingPlcHdr/>
            <w:text/>
          </w:sdtPr>
          <w:sdtEndPr/>
          <w:sdtContent>
            <w:tc>
              <w:tcPr>
                <w:tcW w:w="1975" w:type="dxa"/>
              </w:tcPr>
              <w:p w14:paraId="2EA71C57" w14:textId="6625C99D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B1F66" w:rsidRPr="002E51CD" w14:paraId="15F2AE19" w14:textId="77777777" w:rsidTr="009461FA">
        <w:trPr>
          <w:trHeight w:val="404"/>
        </w:trPr>
        <w:sdt>
          <w:sdtPr>
            <w:id w:val="131321835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2F4F2324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46784665"/>
            <w:showingPlcHdr/>
            <w:text/>
          </w:sdtPr>
          <w:sdtEndPr/>
          <w:sdtContent>
            <w:tc>
              <w:tcPr>
                <w:tcW w:w="2615" w:type="dxa"/>
              </w:tcPr>
              <w:p w14:paraId="0A03E30A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570148850"/>
            <w:showingPlcHdr/>
            <w:text/>
          </w:sdtPr>
          <w:sdtEndPr/>
          <w:sdtContent>
            <w:tc>
              <w:tcPr>
                <w:tcW w:w="1974" w:type="dxa"/>
              </w:tcPr>
              <w:p w14:paraId="5229AAA2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680123132"/>
            <w:showingPlcHdr/>
            <w:text/>
          </w:sdtPr>
          <w:sdtEndPr/>
          <w:sdtContent>
            <w:tc>
              <w:tcPr>
                <w:tcW w:w="2341" w:type="dxa"/>
              </w:tcPr>
              <w:p w14:paraId="6E20C87C" w14:textId="2778FE91" w:rsidR="003B1F66" w:rsidRPr="002E51CD" w:rsidRDefault="00E72AC7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442496045"/>
            <w:showingPlcHdr/>
            <w:text/>
          </w:sdtPr>
          <w:sdtEndPr/>
          <w:sdtContent>
            <w:tc>
              <w:tcPr>
                <w:tcW w:w="1975" w:type="dxa"/>
              </w:tcPr>
              <w:p w14:paraId="2383E4F1" w14:textId="5CCAE0D9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B1F66" w:rsidRPr="002E51CD" w14:paraId="0A47802B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800740145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1A0D9F92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479614601"/>
            <w:showingPlcHdr/>
            <w:text/>
          </w:sdtPr>
          <w:sdtEndPr/>
          <w:sdtContent>
            <w:tc>
              <w:tcPr>
                <w:tcW w:w="2615" w:type="dxa"/>
              </w:tcPr>
              <w:p w14:paraId="17AF5725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840000963"/>
            <w:showingPlcHdr/>
            <w:text/>
          </w:sdtPr>
          <w:sdtEndPr/>
          <w:sdtContent>
            <w:tc>
              <w:tcPr>
                <w:tcW w:w="1974" w:type="dxa"/>
              </w:tcPr>
              <w:p w14:paraId="3CAED546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812329151"/>
            <w:showingPlcHdr/>
            <w:text/>
          </w:sdtPr>
          <w:sdtEndPr/>
          <w:sdtContent>
            <w:tc>
              <w:tcPr>
                <w:tcW w:w="2341" w:type="dxa"/>
              </w:tcPr>
              <w:p w14:paraId="53DEAC38" w14:textId="186F4DE0" w:rsidR="003B1F66" w:rsidRPr="002E51CD" w:rsidRDefault="00E72AC7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713542525"/>
            <w:showingPlcHdr/>
            <w:text/>
          </w:sdtPr>
          <w:sdtEndPr/>
          <w:sdtContent>
            <w:tc>
              <w:tcPr>
                <w:tcW w:w="1975" w:type="dxa"/>
              </w:tcPr>
              <w:p w14:paraId="1A38A610" w14:textId="799B3F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B1F66" w:rsidRPr="002E51CD" w14:paraId="22821B58" w14:textId="77777777" w:rsidTr="009461FA">
        <w:trPr>
          <w:trHeight w:val="368"/>
        </w:trPr>
        <w:sdt>
          <w:sdtPr>
            <w:id w:val="-65437165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740CA89E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9580213"/>
            <w:showingPlcHdr/>
            <w:text/>
          </w:sdtPr>
          <w:sdtEndPr/>
          <w:sdtContent>
            <w:tc>
              <w:tcPr>
                <w:tcW w:w="2615" w:type="dxa"/>
              </w:tcPr>
              <w:p w14:paraId="24AD9BAD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385235354"/>
            <w:showingPlcHdr/>
            <w:text/>
          </w:sdtPr>
          <w:sdtEndPr/>
          <w:sdtContent>
            <w:tc>
              <w:tcPr>
                <w:tcW w:w="1974" w:type="dxa"/>
              </w:tcPr>
              <w:p w14:paraId="333A1371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35016996"/>
            <w:showingPlcHdr/>
            <w:text/>
          </w:sdtPr>
          <w:sdtEndPr/>
          <w:sdtContent>
            <w:tc>
              <w:tcPr>
                <w:tcW w:w="2341" w:type="dxa"/>
              </w:tcPr>
              <w:p w14:paraId="2A54692D" w14:textId="1AC662CC" w:rsidR="003B1F66" w:rsidRPr="002E51CD" w:rsidRDefault="00E72AC7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645397357"/>
            <w:showingPlcHdr/>
            <w:text/>
          </w:sdtPr>
          <w:sdtEndPr/>
          <w:sdtContent>
            <w:tc>
              <w:tcPr>
                <w:tcW w:w="1975" w:type="dxa"/>
              </w:tcPr>
              <w:p w14:paraId="5608967D" w14:textId="17837CB8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B1F66" w:rsidRPr="002E51CD" w14:paraId="24D56B0B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528404599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745FC1F4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73810702"/>
            <w:showingPlcHdr/>
            <w:text/>
          </w:sdtPr>
          <w:sdtEndPr/>
          <w:sdtContent>
            <w:tc>
              <w:tcPr>
                <w:tcW w:w="2615" w:type="dxa"/>
              </w:tcPr>
              <w:p w14:paraId="18A09651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216315882"/>
            <w:showingPlcHdr/>
            <w:text/>
          </w:sdtPr>
          <w:sdtEndPr/>
          <w:sdtContent>
            <w:tc>
              <w:tcPr>
                <w:tcW w:w="1974" w:type="dxa"/>
              </w:tcPr>
              <w:p w14:paraId="63B371D2" w14:textId="77777777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886322313"/>
            <w:showingPlcHdr/>
            <w:text/>
          </w:sdtPr>
          <w:sdtEndPr/>
          <w:sdtContent>
            <w:tc>
              <w:tcPr>
                <w:tcW w:w="2341" w:type="dxa"/>
              </w:tcPr>
              <w:p w14:paraId="252B3031" w14:textId="4652139A" w:rsidR="003B1F66" w:rsidRPr="002E51CD" w:rsidRDefault="00E72AC7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40770847"/>
            <w:showingPlcHdr/>
            <w:text/>
          </w:sdtPr>
          <w:sdtEndPr/>
          <w:sdtContent>
            <w:tc>
              <w:tcPr>
                <w:tcW w:w="1975" w:type="dxa"/>
              </w:tcPr>
              <w:p w14:paraId="762281AB" w14:textId="29A4750D" w:rsidR="003B1F66" w:rsidRPr="002E51CD" w:rsidRDefault="003B1F66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B1F66" w:rsidRPr="002E51CD" w14:paraId="059D010C" w14:textId="77777777" w:rsidTr="009461FA">
        <w:trPr>
          <w:trHeight w:val="368"/>
        </w:trPr>
        <w:sdt>
          <w:sdtPr>
            <w:id w:val="-146125096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2A784A75" w14:textId="77777777" w:rsidR="003B1F66" w:rsidRPr="002E51CD" w:rsidRDefault="003B1F66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667982915"/>
            <w:showingPlcHdr/>
            <w:text/>
          </w:sdtPr>
          <w:sdtEndPr/>
          <w:sdtContent>
            <w:tc>
              <w:tcPr>
                <w:tcW w:w="2615" w:type="dxa"/>
              </w:tcPr>
              <w:p w14:paraId="63CD2C97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525607991"/>
            <w:showingPlcHdr/>
            <w:text/>
          </w:sdtPr>
          <w:sdtEndPr/>
          <w:sdtContent>
            <w:tc>
              <w:tcPr>
                <w:tcW w:w="1974" w:type="dxa"/>
              </w:tcPr>
              <w:p w14:paraId="51347EA3" w14:textId="77777777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416852284"/>
            <w:showingPlcHdr/>
            <w:text/>
          </w:sdtPr>
          <w:sdtEndPr/>
          <w:sdtContent>
            <w:tc>
              <w:tcPr>
                <w:tcW w:w="2341" w:type="dxa"/>
              </w:tcPr>
              <w:p w14:paraId="3899C89D" w14:textId="4E6A3656" w:rsidR="003B1F66" w:rsidRPr="002E51CD" w:rsidRDefault="00E72AC7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684968224"/>
            <w:showingPlcHdr/>
            <w:text/>
          </w:sdtPr>
          <w:sdtEndPr/>
          <w:sdtContent>
            <w:tc>
              <w:tcPr>
                <w:tcW w:w="1975" w:type="dxa"/>
              </w:tcPr>
              <w:p w14:paraId="65EB0EA0" w14:textId="05736FEF" w:rsidR="003B1F66" w:rsidRPr="002E51CD" w:rsidRDefault="003B1F66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4DD6316" w14:textId="33837489" w:rsidR="006719E3" w:rsidRPr="002E51CD" w:rsidRDefault="006719E3" w:rsidP="000826F1"/>
    <w:p w14:paraId="721521A4" w14:textId="1145E48A" w:rsidR="0083551E" w:rsidRPr="00465952" w:rsidRDefault="008226E7" w:rsidP="000826F1">
      <w:pPr>
        <w:pStyle w:val="ListParagraph"/>
        <w:numPr>
          <w:ilvl w:val="0"/>
          <w:numId w:val="2"/>
        </w:numPr>
        <w:rPr>
          <w:b/>
          <w:bCs/>
        </w:rPr>
      </w:pPr>
      <w:r w:rsidRPr="00465952">
        <w:rPr>
          <w:b/>
          <w:bCs/>
        </w:rPr>
        <w:t>Education and training activities</w:t>
      </w:r>
      <w:r w:rsidR="008B23BD" w:rsidRPr="00465952">
        <w:rPr>
          <w:b/>
          <w:bCs/>
        </w:rPr>
        <w:t>,</w:t>
      </w:r>
      <w:r w:rsidRPr="00465952">
        <w:rPr>
          <w:b/>
          <w:bCs/>
        </w:rPr>
        <w:t xml:space="preserve"> including p</w:t>
      </w:r>
      <w:r w:rsidR="00016859" w:rsidRPr="00465952">
        <w:rPr>
          <w:b/>
          <w:bCs/>
        </w:rPr>
        <w:t xml:space="preserve">rofessional presentations, poster abstracts/presentations, </w:t>
      </w:r>
      <w:r w:rsidR="00ED09C4" w:rsidRPr="00465952">
        <w:rPr>
          <w:b/>
          <w:bCs/>
        </w:rPr>
        <w:t>development and</w:t>
      </w:r>
      <w:r w:rsidRPr="00465952">
        <w:rPr>
          <w:b/>
          <w:bCs/>
        </w:rPr>
        <w:t xml:space="preserve"> leadership of</w:t>
      </w:r>
      <w:r w:rsidR="00016859" w:rsidRPr="00465952">
        <w:rPr>
          <w:b/>
          <w:bCs/>
        </w:rPr>
        <w:t xml:space="preserve"> workshops and/or symposia related to the regulatory profession</w:t>
      </w:r>
      <w:r w:rsidR="00162B0E" w:rsidRPr="00465952">
        <w:rPr>
          <w:b/>
          <w:bCs/>
        </w:rPr>
        <w:t xml:space="preserve">, and/or university courses and seminars </w:t>
      </w:r>
    </w:p>
    <w:p w14:paraId="3BDE3605" w14:textId="18D41E6D" w:rsidR="00016859" w:rsidRPr="002E51CD" w:rsidRDefault="00680FA6" w:rsidP="00571951">
      <w:pPr>
        <w:ind w:left="360"/>
      </w:pPr>
      <w:r w:rsidRPr="002E51CD">
        <w:t>L</w:t>
      </w:r>
      <w:r w:rsidR="00162B0E" w:rsidRPr="002E51CD">
        <w:t>ist</w:t>
      </w:r>
      <w:r w:rsidR="00016859" w:rsidRPr="002E51CD">
        <w:t xml:space="preserve"> </w:t>
      </w:r>
      <w:r w:rsidR="009423FF" w:rsidRPr="002E51CD">
        <w:t xml:space="preserve">chronologically starting with </w:t>
      </w:r>
      <w:r w:rsidR="003531D4" w:rsidRPr="002E51CD">
        <w:t xml:space="preserve">most recent, followed by each of your previous activities in order by date </w:t>
      </w:r>
      <w:r w:rsidR="00162B0E" w:rsidRPr="002E51CD">
        <w:t>and provid</w:t>
      </w:r>
      <w:r w:rsidR="008B23BD">
        <w:t>ing</w:t>
      </w:r>
      <w:r w:rsidR="00162B0E" w:rsidRPr="002E51CD">
        <w:t xml:space="preserve"> </w:t>
      </w:r>
      <w:r w:rsidR="00016859" w:rsidRPr="002E51CD">
        <w:t>Title of Activity, Organization, Event Name, and Year</w:t>
      </w:r>
      <w:r w:rsidR="00162B0E" w:rsidRPr="002E51CD">
        <w:t>.</w:t>
      </w:r>
    </w:p>
    <w:p w14:paraId="56CB2153" w14:textId="77777777" w:rsidR="00016859" w:rsidRPr="002E51CD" w:rsidRDefault="00016859" w:rsidP="000826F1"/>
    <w:tbl>
      <w:tblPr>
        <w:tblStyle w:val="GridTable4-Accent1"/>
        <w:tblW w:w="10970" w:type="dxa"/>
        <w:tblLayout w:type="fixed"/>
        <w:tblLook w:val="04A0" w:firstRow="1" w:lastRow="0" w:firstColumn="1" w:lastColumn="0" w:noHBand="0" w:noVBand="1"/>
      </w:tblPr>
      <w:tblGrid>
        <w:gridCol w:w="2743"/>
        <w:gridCol w:w="2567"/>
        <w:gridCol w:w="3006"/>
        <w:gridCol w:w="2654"/>
      </w:tblGrid>
      <w:tr w:rsidR="002B3EB1" w:rsidRPr="002E51CD" w14:paraId="1A00C673" w14:textId="77777777" w:rsidTr="00465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6F243C2F" w14:textId="2865C5C2" w:rsidR="002B3EB1" w:rsidRPr="002E51CD" w:rsidRDefault="002B3EB1" w:rsidP="000826F1">
            <w:r w:rsidRPr="002E51CD">
              <w:t>Title of Activity</w:t>
            </w:r>
          </w:p>
        </w:tc>
        <w:tc>
          <w:tcPr>
            <w:tcW w:w="2567" w:type="dxa"/>
          </w:tcPr>
          <w:p w14:paraId="5C25BB67" w14:textId="77777777" w:rsidR="002B3EB1" w:rsidRPr="002E51CD" w:rsidRDefault="002B3E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 xml:space="preserve">Organization </w:t>
            </w:r>
          </w:p>
        </w:tc>
        <w:tc>
          <w:tcPr>
            <w:tcW w:w="3006" w:type="dxa"/>
          </w:tcPr>
          <w:p w14:paraId="2E9340A6" w14:textId="74C20544" w:rsidR="002B3EB1" w:rsidRPr="002E51CD" w:rsidRDefault="002B3E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Event Name</w:t>
            </w:r>
          </w:p>
        </w:tc>
        <w:tc>
          <w:tcPr>
            <w:tcW w:w="2654" w:type="dxa"/>
          </w:tcPr>
          <w:p w14:paraId="6223FF2A" w14:textId="3968955A" w:rsidR="002B3EB1" w:rsidRPr="002E51CD" w:rsidRDefault="002B3EB1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Year</w:t>
            </w:r>
          </w:p>
        </w:tc>
      </w:tr>
      <w:tr w:rsidR="002B3EB1" w:rsidRPr="002E51CD" w14:paraId="243BD036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1340161054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2AC9FB9A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695276052"/>
            <w:showingPlcHdr/>
            <w:text/>
          </w:sdtPr>
          <w:sdtEndPr/>
          <w:sdtContent>
            <w:tc>
              <w:tcPr>
                <w:tcW w:w="2567" w:type="dxa"/>
              </w:tcPr>
              <w:p w14:paraId="21C603E9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868296175"/>
            <w:showingPlcHdr/>
            <w:text/>
          </w:sdtPr>
          <w:sdtEndPr/>
          <w:sdtContent>
            <w:tc>
              <w:tcPr>
                <w:tcW w:w="3006" w:type="dxa"/>
              </w:tcPr>
              <w:p w14:paraId="4490C7A1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981576643"/>
            <w:showingPlcHdr/>
            <w:text/>
          </w:sdtPr>
          <w:sdtEndPr/>
          <w:sdtContent>
            <w:tc>
              <w:tcPr>
                <w:tcW w:w="2654" w:type="dxa"/>
              </w:tcPr>
              <w:p w14:paraId="014737FF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2B3EB1" w:rsidRPr="002E51CD" w14:paraId="4E96F92A" w14:textId="77777777" w:rsidTr="00465952">
        <w:trPr>
          <w:trHeight w:val="404"/>
        </w:trPr>
        <w:sdt>
          <w:sdtPr>
            <w:id w:val="-1034355029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25AF5F4B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78151160"/>
            <w:showingPlcHdr/>
            <w:text/>
          </w:sdtPr>
          <w:sdtEndPr/>
          <w:sdtContent>
            <w:tc>
              <w:tcPr>
                <w:tcW w:w="2567" w:type="dxa"/>
              </w:tcPr>
              <w:p w14:paraId="53E77DA6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03967762"/>
            <w:showingPlcHdr/>
            <w:text/>
          </w:sdtPr>
          <w:sdtEndPr/>
          <w:sdtContent>
            <w:tc>
              <w:tcPr>
                <w:tcW w:w="3006" w:type="dxa"/>
              </w:tcPr>
              <w:p w14:paraId="72CC30BE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926413572"/>
            <w:showingPlcHdr/>
            <w:text/>
          </w:sdtPr>
          <w:sdtEndPr/>
          <w:sdtContent>
            <w:tc>
              <w:tcPr>
                <w:tcW w:w="2654" w:type="dxa"/>
              </w:tcPr>
              <w:p w14:paraId="1E76CCAE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2B3EB1" w:rsidRPr="002E51CD" w14:paraId="08FB79E1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69295851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10E1A4D1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29752055"/>
            <w:showingPlcHdr/>
            <w:text/>
          </w:sdtPr>
          <w:sdtEndPr/>
          <w:sdtContent>
            <w:tc>
              <w:tcPr>
                <w:tcW w:w="2567" w:type="dxa"/>
              </w:tcPr>
              <w:p w14:paraId="3B7C9043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345241805"/>
            <w:showingPlcHdr/>
            <w:text/>
          </w:sdtPr>
          <w:sdtEndPr/>
          <w:sdtContent>
            <w:tc>
              <w:tcPr>
                <w:tcW w:w="3006" w:type="dxa"/>
              </w:tcPr>
              <w:p w14:paraId="34B725DE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099168031"/>
            <w:showingPlcHdr/>
            <w:text/>
          </w:sdtPr>
          <w:sdtEndPr/>
          <w:sdtContent>
            <w:tc>
              <w:tcPr>
                <w:tcW w:w="2654" w:type="dxa"/>
              </w:tcPr>
              <w:p w14:paraId="71349315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2B3EB1" w:rsidRPr="002E51CD" w14:paraId="37A1519B" w14:textId="77777777" w:rsidTr="00465952">
        <w:trPr>
          <w:trHeight w:val="368"/>
        </w:trPr>
        <w:sdt>
          <w:sdtPr>
            <w:id w:val="-83846268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327F59EC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483090482"/>
            <w:showingPlcHdr/>
            <w:text/>
          </w:sdtPr>
          <w:sdtEndPr/>
          <w:sdtContent>
            <w:tc>
              <w:tcPr>
                <w:tcW w:w="2567" w:type="dxa"/>
              </w:tcPr>
              <w:p w14:paraId="5AA97A84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45578346"/>
            <w:showingPlcHdr/>
            <w:text/>
          </w:sdtPr>
          <w:sdtEndPr/>
          <w:sdtContent>
            <w:tc>
              <w:tcPr>
                <w:tcW w:w="3006" w:type="dxa"/>
              </w:tcPr>
              <w:p w14:paraId="32CDF43E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67429471"/>
            <w:showingPlcHdr/>
            <w:text/>
          </w:sdtPr>
          <w:sdtEndPr/>
          <w:sdtContent>
            <w:tc>
              <w:tcPr>
                <w:tcW w:w="2654" w:type="dxa"/>
              </w:tcPr>
              <w:p w14:paraId="221FC3A5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2B3EB1" w:rsidRPr="002E51CD" w14:paraId="3DEEDF99" w14:textId="77777777" w:rsidTr="00465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216925639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42C477C8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961844567"/>
            <w:showingPlcHdr/>
            <w:text/>
          </w:sdtPr>
          <w:sdtEndPr/>
          <w:sdtContent>
            <w:tc>
              <w:tcPr>
                <w:tcW w:w="2567" w:type="dxa"/>
              </w:tcPr>
              <w:p w14:paraId="063410A5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573662372"/>
            <w:showingPlcHdr/>
            <w:text/>
          </w:sdtPr>
          <w:sdtEndPr/>
          <w:sdtContent>
            <w:tc>
              <w:tcPr>
                <w:tcW w:w="3006" w:type="dxa"/>
              </w:tcPr>
              <w:p w14:paraId="166F4D61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023317037"/>
            <w:showingPlcHdr/>
            <w:text/>
          </w:sdtPr>
          <w:sdtEndPr/>
          <w:sdtContent>
            <w:tc>
              <w:tcPr>
                <w:tcW w:w="2654" w:type="dxa"/>
              </w:tcPr>
              <w:p w14:paraId="46F847FF" w14:textId="77777777" w:rsidR="002B3EB1" w:rsidRPr="002E51CD" w:rsidRDefault="002B3EB1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2B3EB1" w:rsidRPr="002E51CD" w14:paraId="518F1CF4" w14:textId="77777777" w:rsidTr="00465952">
        <w:trPr>
          <w:trHeight w:val="368"/>
        </w:trPr>
        <w:sdt>
          <w:sdtPr>
            <w:id w:val="212395200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43" w:type="dxa"/>
              </w:tcPr>
              <w:p w14:paraId="1004C1E2" w14:textId="77777777" w:rsidR="002B3EB1" w:rsidRPr="002E51CD" w:rsidRDefault="002B3EB1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519380862"/>
            <w:showingPlcHdr/>
            <w:text/>
          </w:sdtPr>
          <w:sdtEndPr/>
          <w:sdtContent>
            <w:tc>
              <w:tcPr>
                <w:tcW w:w="2567" w:type="dxa"/>
              </w:tcPr>
              <w:p w14:paraId="218EB1A7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955168167"/>
            <w:showingPlcHdr/>
            <w:text/>
          </w:sdtPr>
          <w:sdtEndPr/>
          <w:sdtContent>
            <w:tc>
              <w:tcPr>
                <w:tcW w:w="3006" w:type="dxa"/>
              </w:tcPr>
              <w:p w14:paraId="7A421022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80942804"/>
            <w:showingPlcHdr/>
            <w:text/>
          </w:sdtPr>
          <w:sdtEndPr/>
          <w:sdtContent>
            <w:tc>
              <w:tcPr>
                <w:tcW w:w="2654" w:type="dxa"/>
              </w:tcPr>
              <w:p w14:paraId="5371D898" w14:textId="77777777" w:rsidR="002B3EB1" w:rsidRPr="002E51CD" w:rsidRDefault="002B3EB1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53EDF76" w14:textId="63C1A4A3" w:rsidR="002B3EB1" w:rsidRPr="002E51CD" w:rsidRDefault="002B3EB1" w:rsidP="000826F1"/>
    <w:p w14:paraId="69B27291" w14:textId="77777777" w:rsidR="00571951" w:rsidRDefault="00B02E27" w:rsidP="00571951">
      <w:pPr>
        <w:pStyle w:val="ListParagraph"/>
        <w:numPr>
          <w:ilvl w:val="0"/>
          <w:numId w:val="2"/>
        </w:numPr>
        <w:rPr>
          <w:b/>
          <w:bCs/>
        </w:rPr>
      </w:pPr>
      <w:r w:rsidRPr="00571951">
        <w:rPr>
          <w:b/>
          <w:bCs/>
        </w:rPr>
        <w:t>Publications related to the regulatory professio</w:t>
      </w:r>
      <w:r w:rsidR="003531D4" w:rsidRPr="00571951">
        <w:rPr>
          <w:b/>
          <w:bCs/>
        </w:rPr>
        <w:t xml:space="preserve">n </w:t>
      </w:r>
    </w:p>
    <w:p w14:paraId="34433575" w14:textId="42704FCE" w:rsidR="00B02E27" w:rsidRPr="00571951" w:rsidRDefault="0083551E" w:rsidP="00571951">
      <w:pPr>
        <w:pStyle w:val="ListParagraph"/>
        <w:ind w:left="360"/>
        <w:rPr>
          <w:b/>
          <w:bCs/>
        </w:rPr>
      </w:pPr>
      <w:r w:rsidRPr="002E51CD">
        <w:t>L</w:t>
      </w:r>
      <w:r w:rsidR="009423FF" w:rsidRPr="002E51CD">
        <w:t>ist chronologically starting with most recent</w:t>
      </w:r>
      <w:r w:rsidR="00680FA6" w:rsidRPr="002E51CD">
        <w:t xml:space="preserve"> publication</w:t>
      </w:r>
      <w:r w:rsidR="008B23BD">
        <w:t xml:space="preserve">, </w:t>
      </w:r>
      <w:r w:rsidR="003531D4" w:rsidRPr="002E51CD">
        <w:t>followed by each of your previous publications in order by date</w:t>
      </w:r>
      <w:r w:rsidR="00B02E27" w:rsidRPr="002E51CD">
        <w:t>.</w:t>
      </w:r>
      <w:r w:rsidR="00C1243B" w:rsidRPr="002E51CD">
        <w:t xml:space="preserve"> </w:t>
      </w:r>
      <w:r w:rsidR="00162B0E" w:rsidRPr="002E51CD">
        <w:t>Provide the names of</w:t>
      </w:r>
      <w:r w:rsidR="00B02E27" w:rsidRPr="002E51CD">
        <w:t xml:space="preserve"> authors</w:t>
      </w:r>
      <w:r w:rsidR="008B23BD">
        <w:t>,</w:t>
      </w:r>
      <w:r w:rsidR="00B02E27" w:rsidRPr="002E51CD">
        <w:t xml:space="preserve"> title of the article</w:t>
      </w:r>
      <w:r w:rsidR="008B23BD">
        <w:t>/</w:t>
      </w:r>
      <w:r w:rsidR="00162B0E" w:rsidRPr="002E51CD">
        <w:t>chapter</w:t>
      </w:r>
      <w:r w:rsidR="008B23BD">
        <w:t>/</w:t>
      </w:r>
      <w:r w:rsidR="00162B0E" w:rsidRPr="002E51CD">
        <w:t>publication</w:t>
      </w:r>
      <w:r w:rsidR="008B23BD">
        <w:t>,</w:t>
      </w:r>
      <w:r w:rsidR="00162B0E" w:rsidRPr="002E51CD">
        <w:t xml:space="preserve"> and year of publication. In </w:t>
      </w:r>
      <w:proofErr w:type="gramStart"/>
      <w:r w:rsidR="00162B0E" w:rsidRPr="002E51CD">
        <w:t>addition</w:t>
      </w:r>
      <w:proofErr w:type="gramEnd"/>
      <w:r w:rsidR="00162B0E" w:rsidRPr="002E51CD">
        <w:t xml:space="preserve"> for articles, </w:t>
      </w:r>
      <w:r w:rsidR="008B23BD">
        <w:t xml:space="preserve">please </w:t>
      </w:r>
      <w:r w:rsidR="00162B0E" w:rsidRPr="002E51CD">
        <w:t>specify</w:t>
      </w:r>
      <w:r w:rsidR="00B02E27" w:rsidRPr="002E51CD">
        <w:t xml:space="preserve"> the journal name, volume, issue, </w:t>
      </w:r>
      <w:r w:rsidR="00162B0E" w:rsidRPr="002E51CD">
        <w:t xml:space="preserve">and </w:t>
      </w:r>
      <w:r w:rsidR="00B02E27" w:rsidRPr="002E51CD">
        <w:t>page numbers (</w:t>
      </w:r>
      <w:proofErr w:type="gramStart"/>
      <w:r w:rsidR="00B02E27" w:rsidRPr="002E51CD">
        <w:t>first-last</w:t>
      </w:r>
      <w:proofErr w:type="gramEnd"/>
      <w:r w:rsidR="00162B0E" w:rsidRPr="002E51CD">
        <w:t>)</w:t>
      </w:r>
      <w:r w:rsidR="00B02E27" w:rsidRPr="002E51CD">
        <w:t>. In case of multiple authors, identify the principal or corresponding author with an asterisk (*).</w:t>
      </w:r>
    </w:p>
    <w:p w14:paraId="47E84F10" w14:textId="77777777" w:rsidR="00417831" w:rsidRPr="002E51CD" w:rsidRDefault="00417831" w:rsidP="000826F1">
      <w:pPr>
        <w:pStyle w:val="ListParagraph"/>
      </w:pPr>
    </w:p>
    <w:sdt>
      <w:sdtPr>
        <w:id w:val="2028899499"/>
        <w:placeholder>
          <w:docPart w:val="B27F5D7BF71E4CA3BAE362B992B3C902"/>
        </w:placeholder>
        <w:showingPlcHdr/>
      </w:sdtPr>
      <w:sdtEndPr/>
      <w:sdtContent>
        <w:p w14:paraId="1166A30C" w14:textId="77777777" w:rsidR="00B02E27" w:rsidRPr="002E51CD" w:rsidRDefault="00B02E27" w:rsidP="000826F1">
          <w:r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p>
      </w:sdtContent>
    </w:sdt>
    <w:p w14:paraId="23911D68" w14:textId="77777777" w:rsidR="007732D6" w:rsidRPr="002E51CD" w:rsidRDefault="007732D6" w:rsidP="000826F1">
      <w:pPr>
        <w:pStyle w:val="Heading3"/>
        <w:sectPr w:rsidR="007732D6" w:rsidRPr="002E51CD" w:rsidSect="008010BC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121EB83" w14:textId="6E1CF81E" w:rsidR="001C77E0" w:rsidRPr="002E51CD" w:rsidRDefault="0006076D" w:rsidP="000826F1">
      <w:pPr>
        <w:pStyle w:val="Heading3"/>
        <w:numPr>
          <w:ilvl w:val="0"/>
          <w:numId w:val="4"/>
        </w:numPr>
      </w:pPr>
      <w:r w:rsidRPr="002E51CD">
        <w:t xml:space="preserve">Regulatory </w:t>
      </w:r>
      <w:r w:rsidR="001C77E0" w:rsidRPr="002E51CD">
        <w:t>Work History</w:t>
      </w:r>
    </w:p>
    <w:p w14:paraId="5D54B410" w14:textId="77777777" w:rsidR="00162B0E" w:rsidRPr="002E51CD" w:rsidRDefault="00162B0E" w:rsidP="000826F1"/>
    <w:p w14:paraId="505AB42B" w14:textId="2B6894E9" w:rsidR="006719E3" w:rsidRPr="00571951" w:rsidRDefault="006719E3" w:rsidP="000826F1">
      <w:pPr>
        <w:rPr>
          <w:b/>
          <w:bCs/>
          <w:i/>
          <w:iCs/>
        </w:rPr>
      </w:pPr>
      <w:r w:rsidRPr="00571951">
        <w:rPr>
          <w:b/>
          <w:bCs/>
        </w:rPr>
        <w:t>How many t</w:t>
      </w:r>
      <w:r w:rsidR="00162B0E" w:rsidRPr="00571951">
        <w:rPr>
          <w:b/>
          <w:bCs/>
        </w:rPr>
        <w:t xml:space="preserve">otal years of </w:t>
      </w:r>
      <w:r w:rsidR="00162B0E" w:rsidRPr="00423058">
        <w:rPr>
          <w:b/>
          <w:bCs/>
        </w:rPr>
        <w:t>regulatory</w:t>
      </w:r>
      <w:r w:rsidR="00162B0E" w:rsidRPr="00571951">
        <w:rPr>
          <w:b/>
          <w:bCs/>
        </w:rPr>
        <w:t xml:space="preserve"> experience</w:t>
      </w:r>
      <w:r w:rsidR="00C74501" w:rsidRPr="00571951">
        <w:rPr>
          <w:b/>
          <w:bCs/>
        </w:rPr>
        <w:t xml:space="preserve"> </w:t>
      </w:r>
      <w:r w:rsidRPr="00571951">
        <w:rPr>
          <w:b/>
          <w:bCs/>
        </w:rPr>
        <w:t xml:space="preserve">do you have? </w:t>
      </w:r>
      <w:r w:rsidR="00C74501" w:rsidRPr="00571951">
        <w:rPr>
          <w:b/>
          <w:bCs/>
          <w:i/>
          <w:iCs/>
        </w:rPr>
        <w:t>(</w:t>
      </w:r>
      <w:proofErr w:type="gramStart"/>
      <w:r w:rsidR="00C74501" w:rsidRPr="00571951">
        <w:rPr>
          <w:b/>
          <w:bCs/>
          <w:i/>
          <w:iCs/>
        </w:rPr>
        <w:t>minimum</w:t>
      </w:r>
      <w:proofErr w:type="gramEnd"/>
      <w:r w:rsidR="00C74501" w:rsidRPr="00571951">
        <w:rPr>
          <w:b/>
          <w:bCs/>
          <w:i/>
          <w:iCs/>
        </w:rPr>
        <w:t xml:space="preserve"> requirement is 10)</w:t>
      </w:r>
    </w:p>
    <w:p w14:paraId="662589AE" w14:textId="77777777" w:rsidR="005A6C0F" w:rsidRPr="008B23BD" w:rsidRDefault="005A6C0F" w:rsidP="000826F1"/>
    <w:p w14:paraId="158CC1DA" w14:textId="6A58D298" w:rsidR="00162B0E" w:rsidRPr="002E51CD" w:rsidRDefault="00751D76" w:rsidP="000826F1">
      <w:sdt>
        <w:sdtPr>
          <w:rPr>
            <w:bdr w:val="single" w:sz="4" w:space="0" w:color="auto"/>
            <w:shd w:val="clear" w:color="auto" w:fill="FFFFFF" w:themeFill="background1"/>
          </w:rPr>
          <w:id w:val="-121242187"/>
          <w:placeholder>
            <w:docPart w:val="15E0E07FC16947C29366B5DC4ADC1ECA"/>
          </w:placeholder>
          <w:showingPlcHdr/>
        </w:sdtPr>
        <w:sdtEndPr/>
        <w:sdtContent>
          <w:r w:rsidR="00E72AC7"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  <w:r w:rsidR="00E72AC7" w:rsidRPr="002E51CD">
        <w:t xml:space="preserve"> years</w:t>
      </w:r>
    </w:p>
    <w:p w14:paraId="53F57B38" w14:textId="77777777" w:rsidR="00162B0E" w:rsidRPr="002E51CD" w:rsidRDefault="00162B0E" w:rsidP="000826F1"/>
    <w:p w14:paraId="63FAE07B" w14:textId="77777777" w:rsidR="005A6C0F" w:rsidRDefault="005A6C0F" w:rsidP="000826F1"/>
    <w:p w14:paraId="098E2795" w14:textId="491FCCA6" w:rsidR="009F5B6D" w:rsidRPr="00571951" w:rsidRDefault="001C77E0" w:rsidP="000826F1">
      <w:pPr>
        <w:rPr>
          <w:b/>
          <w:bCs/>
        </w:rPr>
      </w:pPr>
      <w:r w:rsidRPr="00571951">
        <w:rPr>
          <w:b/>
          <w:bCs/>
        </w:rPr>
        <w:t>List chronologically, starting with your current position.</w:t>
      </w:r>
      <w:r w:rsidR="00162B0E" w:rsidRPr="00571951">
        <w:rPr>
          <w:b/>
          <w:bCs/>
        </w:rPr>
        <w:t xml:space="preserve"> If you</w:t>
      </w:r>
      <w:r w:rsidR="00680FA6" w:rsidRPr="00571951">
        <w:rPr>
          <w:b/>
          <w:bCs/>
        </w:rPr>
        <w:t xml:space="preserve"> included </w:t>
      </w:r>
      <w:r w:rsidR="00162B0E" w:rsidRPr="00571951">
        <w:rPr>
          <w:b/>
          <w:bCs/>
        </w:rPr>
        <w:t xml:space="preserve">positions with non-regulatory titles toward </w:t>
      </w:r>
      <w:r w:rsidR="00680FA6" w:rsidRPr="00571951">
        <w:rPr>
          <w:b/>
          <w:bCs/>
        </w:rPr>
        <w:t xml:space="preserve">your </w:t>
      </w:r>
      <w:r w:rsidR="00162B0E" w:rsidRPr="00571951">
        <w:rPr>
          <w:b/>
          <w:bCs/>
        </w:rPr>
        <w:t>total years of regulatory experience, please justify their inclusion by describing the regulatory or regulatory-relevant aspects of the position</w:t>
      </w:r>
      <w:r w:rsidR="00DA667D" w:rsidRPr="00571951">
        <w:rPr>
          <w:b/>
          <w:bCs/>
        </w:rPr>
        <w:t>.</w:t>
      </w:r>
    </w:p>
    <w:p w14:paraId="52C214CD" w14:textId="77777777" w:rsidR="008B23BD" w:rsidRPr="002E51CD" w:rsidRDefault="008B23BD" w:rsidP="000826F1"/>
    <w:tbl>
      <w:tblPr>
        <w:tblStyle w:val="GridTable4-Accent1"/>
        <w:tblW w:w="14395" w:type="dxa"/>
        <w:tblLayout w:type="fixed"/>
        <w:tblLook w:val="04A0" w:firstRow="1" w:lastRow="0" w:firstColumn="1" w:lastColumn="0" w:noHBand="0" w:noVBand="1"/>
      </w:tblPr>
      <w:tblGrid>
        <w:gridCol w:w="2155"/>
        <w:gridCol w:w="2340"/>
        <w:gridCol w:w="2340"/>
        <w:gridCol w:w="3690"/>
        <w:gridCol w:w="3870"/>
      </w:tblGrid>
      <w:tr w:rsidR="009461FA" w:rsidRPr="002E51CD" w14:paraId="74A70CCE" w14:textId="77777777" w:rsidTr="00946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D9124BF" w14:textId="77777777" w:rsidR="00DA667D" w:rsidRPr="002E51CD" w:rsidRDefault="00DA667D" w:rsidP="000826F1">
            <w:r w:rsidRPr="002E51CD">
              <w:t>Dates</w:t>
            </w:r>
          </w:p>
        </w:tc>
        <w:tc>
          <w:tcPr>
            <w:tcW w:w="2340" w:type="dxa"/>
          </w:tcPr>
          <w:p w14:paraId="343B6DE8" w14:textId="77777777" w:rsidR="00DA667D" w:rsidRPr="002E51CD" w:rsidRDefault="00DA667D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Organization</w:t>
            </w:r>
          </w:p>
        </w:tc>
        <w:tc>
          <w:tcPr>
            <w:tcW w:w="2340" w:type="dxa"/>
          </w:tcPr>
          <w:p w14:paraId="66F431CC" w14:textId="77777777" w:rsidR="00DA667D" w:rsidRPr="002E51CD" w:rsidRDefault="00DA667D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Positions Held</w:t>
            </w:r>
          </w:p>
        </w:tc>
        <w:tc>
          <w:tcPr>
            <w:tcW w:w="3690" w:type="dxa"/>
          </w:tcPr>
          <w:p w14:paraId="0BE49033" w14:textId="77777777" w:rsidR="009461FA" w:rsidRDefault="00DA667D" w:rsidP="00946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E51CD">
              <w:t xml:space="preserve">Regulatory Relevance </w:t>
            </w:r>
          </w:p>
          <w:p w14:paraId="1DDF58FB" w14:textId="1C65E3E5" w:rsidR="00DA667D" w:rsidRPr="008B23BD" w:rsidRDefault="00DA667D" w:rsidP="00946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461FA">
              <w:rPr>
                <w:sz w:val="18"/>
                <w:szCs w:val="18"/>
              </w:rPr>
              <w:t>(for positions with</w:t>
            </w:r>
            <w:r w:rsidR="007732D6" w:rsidRPr="009461FA">
              <w:rPr>
                <w:sz w:val="18"/>
                <w:szCs w:val="18"/>
              </w:rPr>
              <w:t xml:space="preserve"> </w:t>
            </w:r>
            <w:r w:rsidRPr="009461FA">
              <w:rPr>
                <w:sz w:val="18"/>
                <w:szCs w:val="18"/>
              </w:rPr>
              <w:t>non</w:t>
            </w:r>
            <w:r w:rsidR="007473BC" w:rsidRPr="009461FA">
              <w:rPr>
                <w:sz w:val="18"/>
                <w:szCs w:val="18"/>
              </w:rPr>
              <w:t>-</w:t>
            </w:r>
            <w:r w:rsidRPr="009461FA">
              <w:rPr>
                <w:sz w:val="18"/>
                <w:szCs w:val="18"/>
              </w:rPr>
              <w:t>regulatory titles)</w:t>
            </w:r>
          </w:p>
        </w:tc>
        <w:tc>
          <w:tcPr>
            <w:tcW w:w="3870" w:type="dxa"/>
          </w:tcPr>
          <w:p w14:paraId="1C6548D0" w14:textId="77777777" w:rsidR="00DA667D" w:rsidRPr="002E51CD" w:rsidRDefault="00DA667D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Responsibilities and Accomplishments</w:t>
            </w:r>
          </w:p>
        </w:tc>
      </w:tr>
      <w:tr w:rsidR="009461FA" w:rsidRPr="002E51CD" w14:paraId="71EB7B7B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156525062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47A33259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423311546"/>
            <w:showingPlcHdr/>
            <w:text/>
          </w:sdtPr>
          <w:sdtEndPr/>
          <w:sdtContent>
            <w:tc>
              <w:tcPr>
                <w:tcW w:w="2340" w:type="dxa"/>
              </w:tcPr>
              <w:p w14:paraId="5ACF4F61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017451861"/>
            <w:showingPlcHdr/>
            <w:text/>
          </w:sdtPr>
          <w:sdtEndPr/>
          <w:sdtContent>
            <w:tc>
              <w:tcPr>
                <w:tcW w:w="2340" w:type="dxa"/>
              </w:tcPr>
              <w:p w14:paraId="5E252E47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74964210"/>
            <w:showingPlcHdr/>
            <w:text/>
          </w:sdtPr>
          <w:sdtEndPr/>
          <w:sdtContent>
            <w:tc>
              <w:tcPr>
                <w:tcW w:w="3690" w:type="dxa"/>
              </w:tcPr>
              <w:p w14:paraId="536D452A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85571333"/>
            <w:showingPlcHdr/>
            <w:text/>
          </w:sdtPr>
          <w:sdtEndPr/>
          <w:sdtContent>
            <w:tc>
              <w:tcPr>
                <w:tcW w:w="3870" w:type="dxa"/>
              </w:tcPr>
              <w:p w14:paraId="22034143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7012F8F0" w14:textId="77777777" w:rsidTr="009461FA">
        <w:trPr>
          <w:trHeight w:val="404"/>
        </w:trPr>
        <w:sdt>
          <w:sdtPr>
            <w:id w:val="1873720559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71ED1D35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815933651"/>
            <w:showingPlcHdr/>
            <w:text/>
          </w:sdtPr>
          <w:sdtEndPr/>
          <w:sdtContent>
            <w:tc>
              <w:tcPr>
                <w:tcW w:w="2340" w:type="dxa"/>
              </w:tcPr>
              <w:p w14:paraId="30868074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104646056"/>
            <w:showingPlcHdr/>
            <w:text/>
          </w:sdtPr>
          <w:sdtEndPr/>
          <w:sdtContent>
            <w:tc>
              <w:tcPr>
                <w:tcW w:w="2340" w:type="dxa"/>
              </w:tcPr>
              <w:p w14:paraId="32FAA1E8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551220854"/>
            <w:showingPlcHdr/>
            <w:text/>
          </w:sdtPr>
          <w:sdtEndPr/>
          <w:sdtContent>
            <w:tc>
              <w:tcPr>
                <w:tcW w:w="3690" w:type="dxa"/>
              </w:tcPr>
              <w:p w14:paraId="54220ADC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886951825"/>
            <w:showingPlcHdr/>
            <w:text/>
          </w:sdtPr>
          <w:sdtEndPr/>
          <w:sdtContent>
            <w:tc>
              <w:tcPr>
                <w:tcW w:w="3870" w:type="dxa"/>
              </w:tcPr>
              <w:p w14:paraId="390781FF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2D090829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86609862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22E4FF35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381139332"/>
            <w:showingPlcHdr/>
            <w:text/>
          </w:sdtPr>
          <w:sdtEndPr/>
          <w:sdtContent>
            <w:tc>
              <w:tcPr>
                <w:tcW w:w="2340" w:type="dxa"/>
              </w:tcPr>
              <w:p w14:paraId="461F5D02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866099136"/>
            <w:showingPlcHdr/>
            <w:text/>
          </w:sdtPr>
          <w:sdtEndPr/>
          <w:sdtContent>
            <w:tc>
              <w:tcPr>
                <w:tcW w:w="2340" w:type="dxa"/>
              </w:tcPr>
              <w:p w14:paraId="3C3FFDE1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63443243"/>
            <w:showingPlcHdr/>
            <w:text/>
          </w:sdtPr>
          <w:sdtEndPr/>
          <w:sdtContent>
            <w:tc>
              <w:tcPr>
                <w:tcW w:w="3690" w:type="dxa"/>
              </w:tcPr>
              <w:p w14:paraId="7DFB66A5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3576529"/>
            <w:showingPlcHdr/>
            <w:text/>
          </w:sdtPr>
          <w:sdtEndPr/>
          <w:sdtContent>
            <w:tc>
              <w:tcPr>
                <w:tcW w:w="3870" w:type="dxa"/>
              </w:tcPr>
              <w:p w14:paraId="309DB3D7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118CF548" w14:textId="77777777" w:rsidTr="009461FA">
        <w:trPr>
          <w:trHeight w:val="368"/>
        </w:trPr>
        <w:sdt>
          <w:sdtPr>
            <w:id w:val="164593944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4E8AEA8E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74770654"/>
            <w:showingPlcHdr/>
            <w:text/>
          </w:sdtPr>
          <w:sdtEndPr/>
          <w:sdtContent>
            <w:tc>
              <w:tcPr>
                <w:tcW w:w="2340" w:type="dxa"/>
              </w:tcPr>
              <w:p w14:paraId="42552560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26092495"/>
            <w:showingPlcHdr/>
            <w:text/>
          </w:sdtPr>
          <w:sdtEndPr/>
          <w:sdtContent>
            <w:tc>
              <w:tcPr>
                <w:tcW w:w="2340" w:type="dxa"/>
              </w:tcPr>
              <w:p w14:paraId="57879AE8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932714352"/>
            <w:showingPlcHdr/>
            <w:text/>
          </w:sdtPr>
          <w:sdtEndPr/>
          <w:sdtContent>
            <w:tc>
              <w:tcPr>
                <w:tcW w:w="3690" w:type="dxa"/>
              </w:tcPr>
              <w:p w14:paraId="084E979E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42586316"/>
            <w:showingPlcHdr/>
            <w:text/>
          </w:sdtPr>
          <w:sdtEndPr/>
          <w:sdtContent>
            <w:tc>
              <w:tcPr>
                <w:tcW w:w="3870" w:type="dxa"/>
              </w:tcPr>
              <w:p w14:paraId="4A1B3A00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511E53B4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878449015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67AA987B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448897361"/>
            <w:showingPlcHdr/>
            <w:text/>
          </w:sdtPr>
          <w:sdtEndPr/>
          <w:sdtContent>
            <w:tc>
              <w:tcPr>
                <w:tcW w:w="2340" w:type="dxa"/>
              </w:tcPr>
              <w:p w14:paraId="16A891E9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231195196"/>
            <w:showingPlcHdr/>
            <w:text/>
          </w:sdtPr>
          <w:sdtEndPr/>
          <w:sdtContent>
            <w:tc>
              <w:tcPr>
                <w:tcW w:w="2340" w:type="dxa"/>
              </w:tcPr>
              <w:p w14:paraId="5BF24859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455153628"/>
            <w:showingPlcHdr/>
            <w:text/>
          </w:sdtPr>
          <w:sdtEndPr/>
          <w:sdtContent>
            <w:tc>
              <w:tcPr>
                <w:tcW w:w="3690" w:type="dxa"/>
              </w:tcPr>
              <w:p w14:paraId="78CE5AB7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2061784230"/>
            <w:showingPlcHdr/>
            <w:text/>
          </w:sdtPr>
          <w:sdtEndPr/>
          <w:sdtContent>
            <w:tc>
              <w:tcPr>
                <w:tcW w:w="3870" w:type="dxa"/>
              </w:tcPr>
              <w:p w14:paraId="1F7B1D43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39DABD18" w14:textId="77777777" w:rsidTr="009461FA">
        <w:trPr>
          <w:trHeight w:val="368"/>
        </w:trPr>
        <w:sdt>
          <w:sdtPr>
            <w:id w:val="1262492217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137DFB5B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385764205"/>
            <w:showingPlcHdr/>
            <w:text/>
          </w:sdtPr>
          <w:sdtEndPr/>
          <w:sdtContent>
            <w:tc>
              <w:tcPr>
                <w:tcW w:w="2340" w:type="dxa"/>
              </w:tcPr>
              <w:p w14:paraId="6320992A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256938625"/>
            <w:showingPlcHdr/>
            <w:text/>
          </w:sdtPr>
          <w:sdtEndPr/>
          <w:sdtContent>
            <w:tc>
              <w:tcPr>
                <w:tcW w:w="2340" w:type="dxa"/>
              </w:tcPr>
              <w:p w14:paraId="74A0C88E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797529190"/>
            <w:showingPlcHdr/>
            <w:text/>
          </w:sdtPr>
          <w:sdtEndPr/>
          <w:sdtContent>
            <w:tc>
              <w:tcPr>
                <w:tcW w:w="3690" w:type="dxa"/>
              </w:tcPr>
              <w:p w14:paraId="573AE9CB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409458787"/>
            <w:showingPlcHdr/>
            <w:text/>
          </w:sdtPr>
          <w:sdtEndPr/>
          <w:sdtContent>
            <w:tc>
              <w:tcPr>
                <w:tcW w:w="3870" w:type="dxa"/>
              </w:tcPr>
              <w:p w14:paraId="0A27F47B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05AFDFA4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19985595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17951438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910457850"/>
            <w:showingPlcHdr/>
            <w:text/>
          </w:sdtPr>
          <w:sdtEndPr/>
          <w:sdtContent>
            <w:tc>
              <w:tcPr>
                <w:tcW w:w="2340" w:type="dxa"/>
              </w:tcPr>
              <w:p w14:paraId="4D355B4B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731303782"/>
            <w:showingPlcHdr/>
            <w:text/>
          </w:sdtPr>
          <w:sdtEndPr/>
          <w:sdtContent>
            <w:tc>
              <w:tcPr>
                <w:tcW w:w="2340" w:type="dxa"/>
              </w:tcPr>
              <w:p w14:paraId="12FC39DF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350941818"/>
            <w:showingPlcHdr/>
            <w:text/>
          </w:sdtPr>
          <w:sdtEndPr/>
          <w:sdtContent>
            <w:tc>
              <w:tcPr>
                <w:tcW w:w="3690" w:type="dxa"/>
              </w:tcPr>
              <w:p w14:paraId="7144C985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386634373"/>
            <w:showingPlcHdr/>
            <w:text/>
          </w:sdtPr>
          <w:sdtEndPr/>
          <w:sdtContent>
            <w:tc>
              <w:tcPr>
                <w:tcW w:w="3870" w:type="dxa"/>
              </w:tcPr>
              <w:p w14:paraId="76F3E548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0171DDFE" w14:textId="77777777" w:rsidTr="009461FA">
        <w:trPr>
          <w:trHeight w:val="368"/>
        </w:trPr>
        <w:sdt>
          <w:sdtPr>
            <w:id w:val="-194499614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47233A05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54374483"/>
            <w:showingPlcHdr/>
            <w:text/>
          </w:sdtPr>
          <w:sdtEndPr/>
          <w:sdtContent>
            <w:tc>
              <w:tcPr>
                <w:tcW w:w="2340" w:type="dxa"/>
              </w:tcPr>
              <w:p w14:paraId="2D75A86F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940101611"/>
            <w:showingPlcHdr/>
            <w:text/>
          </w:sdtPr>
          <w:sdtEndPr/>
          <w:sdtContent>
            <w:tc>
              <w:tcPr>
                <w:tcW w:w="2340" w:type="dxa"/>
              </w:tcPr>
              <w:p w14:paraId="15CB8344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515034064"/>
            <w:showingPlcHdr/>
            <w:text/>
          </w:sdtPr>
          <w:sdtEndPr/>
          <w:sdtContent>
            <w:tc>
              <w:tcPr>
                <w:tcW w:w="3690" w:type="dxa"/>
              </w:tcPr>
              <w:p w14:paraId="3B77927B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809285766"/>
            <w:showingPlcHdr/>
            <w:text/>
          </w:sdtPr>
          <w:sdtEndPr/>
          <w:sdtContent>
            <w:tc>
              <w:tcPr>
                <w:tcW w:w="3870" w:type="dxa"/>
              </w:tcPr>
              <w:p w14:paraId="753B5D29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5C394EA4" w14:textId="77777777" w:rsidTr="0094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-759597485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085E0290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254435027"/>
            <w:showingPlcHdr/>
            <w:text/>
          </w:sdtPr>
          <w:sdtEndPr/>
          <w:sdtContent>
            <w:tc>
              <w:tcPr>
                <w:tcW w:w="2340" w:type="dxa"/>
              </w:tcPr>
              <w:p w14:paraId="19950504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589631724"/>
            <w:showingPlcHdr/>
            <w:text/>
          </w:sdtPr>
          <w:sdtEndPr/>
          <w:sdtContent>
            <w:tc>
              <w:tcPr>
                <w:tcW w:w="2340" w:type="dxa"/>
              </w:tcPr>
              <w:p w14:paraId="04EE1A00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705108161"/>
            <w:showingPlcHdr/>
            <w:text/>
          </w:sdtPr>
          <w:sdtEndPr/>
          <w:sdtContent>
            <w:tc>
              <w:tcPr>
                <w:tcW w:w="3690" w:type="dxa"/>
              </w:tcPr>
              <w:p w14:paraId="3D681BEC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811281791"/>
            <w:showingPlcHdr/>
            <w:text/>
          </w:sdtPr>
          <w:sdtEndPr/>
          <w:sdtContent>
            <w:tc>
              <w:tcPr>
                <w:tcW w:w="3870" w:type="dxa"/>
              </w:tcPr>
              <w:p w14:paraId="5E040B7B" w14:textId="77777777" w:rsidR="00DA667D" w:rsidRPr="002E51CD" w:rsidRDefault="00DA667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9461FA" w:rsidRPr="002E51CD" w14:paraId="431F9CE5" w14:textId="77777777" w:rsidTr="009461FA">
        <w:trPr>
          <w:trHeight w:val="368"/>
        </w:trPr>
        <w:sdt>
          <w:sdtPr>
            <w:id w:val="89378241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155" w:type="dxa"/>
              </w:tcPr>
              <w:p w14:paraId="1D8AC511" w14:textId="77777777" w:rsidR="00DA667D" w:rsidRPr="002E51CD" w:rsidRDefault="00DA667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132661868"/>
            <w:showingPlcHdr/>
            <w:text/>
          </w:sdtPr>
          <w:sdtEndPr/>
          <w:sdtContent>
            <w:tc>
              <w:tcPr>
                <w:tcW w:w="2340" w:type="dxa"/>
              </w:tcPr>
              <w:p w14:paraId="6FB6EEB2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760018038"/>
            <w:showingPlcHdr/>
            <w:text/>
          </w:sdtPr>
          <w:sdtEndPr/>
          <w:sdtContent>
            <w:tc>
              <w:tcPr>
                <w:tcW w:w="2340" w:type="dxa"/>
              </w:tcPr>
              <w:p w14:paraId="57F0147B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82522373"/>
            <w:showingPlcHdr/>
            <w:text/>
          </w:sdtPr>
          <w:sdtEndPr/>
          <w:sdtContent>
            <w:tc>
              <w:tcPr>
                <w:tcW w:w="3690" w:type="dxa"/>
              </w:tcPr>
              <w:p w14:paraId="304E893A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64520016"/>
            <w:showingPlcHdr/>
            <w:text/>
          </w:sdtPr>
          <w:sdtEndPr/>
          <w:sdtContent>
            <w:tc>
              <w:tcPr>
                <w:tcW w:w="3870" w:type="dxa"/>
              </w:tcPr>
              <w:p w14:paraId="4FF3480B" w14:textId="77777777" w:rsidR="00DA667D" w:rsidRPr="002E51CD" w:rsidRDefault="00DA667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2ED2E14C" w14:textId="77777777" w:rsidR="007732D6" w:rsidRPr="002E51CD" w:rsidRDefault="007732D6" w:rsidP="000826F1">
      <w:pPr>
        <w:pStyle w:val="Text3Heading"/>
        <w:sectPr w:rsidR="007732D6" w:rsidRPr="002E51CD" w:rsidSect="007732D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CC6F52D" w14:textId="43685BC0" w:rsidR="001C77E0" w:rsidRPr="008B23BD" w:rsidRDefault="00D01089" w:rsidP="000826F1">
      <w:pPr>
        <w:pStyle w:val="Heading3"/>
        <w:numPr>
          <w:ilvl w:val="0"/>
          <w:numId w:val="4"/>
        </w:numPr>
      </w:pPr>
      <w:r w:rsidRPr="008B23BD">
        <w:t xml:space="preserve">Regulatory </w:t>
      </w:r>
      <w:r w:rsidR="001C77E0" w:rsidRPr="008B23BD">
        <w:t>Management and Leadership Experience</w:t>
      </w:r>
      <w:r w:rsidR="00C1243B" w:rsidRPr="008B23BD">
        <w:t xml:space="preserve"> </w:t>
      </w:r>
    </w:p>
    <w:p w14:paraId="57B89AAF" w14:textId="77777777" w:rsidR="00B02E27" w:rsidRPr="002E51CD" w:rsidRDefault="00B02E27" w:rsidP="000826F1"/>
    <w:p w14:paraId="04CC0067" w14:textId="42A053B6" w:rsidR="00701D4B" w:rsidRPr="00571951" w:rsidRDefault="00701D4B" w:rsidP="000826F1">
      <w:pPr>
        <w:rPr>
          <w:b/>
          <w:bCs/>
        </w:rPr>
      </w:pPr>
      <w:r w:rsidRPr="00571951">
        <w:rPr>
          <w:b/>
          <w:bCs/>
        </w:rPr>
        <w:t xml:space="preserve">How many </w:t>
      </w:r>
      <w:r w:rsidR="001C77E0" w:rsidRPr="00571951">
        <w:rPr>
          <w:b/>
          <w:bCs/>
        </w:rPr>
        <w:t xml:space="preserve">years of </w:t>
      </w:r>
      <w:r w:rsidR="00D01089" w:rsidRPr="00A20B77">
        <w:rPr>
          <w:b/>
          <w:bCs/>
          <w:u w:val="single"/>
        </w:rPr>
        <w:t>regulatory</w:t>
      </w:r>
      <w:r w:rsidR="00D01089" w:rsidRPr="00A20B77">
        <w:rPr>
          <w:b/>
          <w:bCs/>
        </w:rPr>
        <w:t xml:space="preserve"> </w:t>
      </w:r>
      <w:r w:rsidR="001C77E0" w:rsidRPr="00A20B77">
        <w:rPr>
          <w:b/>
          <w:bCs/>
        </w:rPr>
        <w:t>management</w:t>
      </w:r>
      <w:r w:rsidR="007473BC" w:rsidRPr="00571951">
        <w:rPr>
          <w:b/>
          <w:bCs/>
        </w:rPr>
        <w:t xml:space="preserve"> and leadership</w:t>
      </w:r>
      <w:r w:rsidR="001C77E0" w:rsidRPr="00571951">
        <w:rPr>
          <w:b/>
          <w:bCs/>
        </w:rPr>
        <w:t xml:space="preserve"> experience</w:t>
      </w:r>
      <w:r w:rsidRPr="00571951">
        <w:rPr>
          <w:b/>
          <w:bCs/>
        </w:rPr>
        <w:t xml:space="preserve"> do you have?</w:t>
      </w:r>
      <w:r w:rsidR="001C77E0" w:rsidRPr="00571951">
        <w:rPr>
          <w:b/>
          <w:bCs/>
        </w:rPr>
        <w:t xml:space="preserve"> </w:t>
      </w:r>
    </w:p>
    <w:p w14:paraId="1BB834AD" w14:textId="77777777" w:rsidR="005A6C0F" w:rsidRPr="008B23BD" w:rsidRDefault="005A6C0F" w:rsidP="000826F1"/>
    <w:p w14:paraId="60131585" w14:textId="35C6A036" w:rsidR="001C77E0" w:rsidRDefault="00751D76" w:rsidP="000826F1">
      <w:sdt>
        <w:sdtPr>
          <w:id w:val="175834957"/>
          <w:placeholder>
            <w:docPart w:val="7A27D13E7F30450E9D4125918EE89DBD"/>
          </w:placeholder>
          <w:showingPlcHdr/>
          <w:text/>
        </w:sdtPr>
        <w:sdtEndPr/>
        <w:sdtContent>
          <w:r w:rsidR="001C77E0"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  <w:r w:rsidR="0083551E" w:rsidRPr="002E51CD">
        <w:t xml:space="preserve"> </w:t>
      </w:r>
      <w:r w:rsidR="008B23BD">
        <w:t>y</w:t>
      </w:r>
      <w:r w:rsidR="0083551E" w:rsidRPr="002E51CD">
        <w:t>ears</w:t>
      </w:r>
    </w:p>
    <w:p w14:paraId="7C73A00E" w14:textId="04C9963C" w:rsidR="008B23BD" w:rsidRDefault="008B23BD" w:rsidP="000826F1"/>
    <w:p w14:paraId="449536EA" w14:textId="77777777" w:rsidR="005A6C0F" w:rsidRPr="002E51CD" w:rsidRDefault="005A6C0F" w:rsidP="000826F1"/>
    <w:p w14:paraId="572D8960" w14:textId="2C1E68B5" w:rsidR="001C77E0" w:rsidRPr="00571951" w:rsidRDefault="001C77E0" w:rsidP="000826F1">
      <w:pPr>
        <w:rPr>
          <w:b/>
          <w:bCs/>
        </w:rPr>
      </w:pPr>
      <w:r w:rsidRPr="00571951">
        <w:rPr>
          <w:b/>
          <w:bCs/>
        </w:rPr>
        <w:t xml:space="preserve">In </w:t>
      </w:r>
      <w:r w:rsidR="00A20B77">
        <w:rPr>
          <w:b/>
          <w:bCs/>
        </w:rPr>
        <w:t>1,0</w:t>
      </w:r>
      <w:r w:rsidRPr="00571951">
        <w:rPr>
          <w:b/>
          <w:bCs/>
        </w:rPr>
        <w:t>00 words</w:t>
      </w:r>
      <w:r w:rsidR="00A20B77">
        <w:rPr>
          <w:b/>
          <w:bCs/>
        </w:rPr>
        <w:t xml:space="preserve"> or less</w:t>
      </w:r>
      <w:r w:rsidRPr="00571951">
        <w:rPr>
          <w:b/>
          <w:bCs/>
        </w:rPr>
        <w:t>, please describe your past management and leadership experience</w:t>
      </w:r>
      <w:r w:rsidR="008B3FD0" w:rsidRPr="00571951">
        <w:rPr>
          <w:b/>
          <w:bCs/>
        </w:rPr>
        <w:t>,</w:t>
      </w:r>
      <w:r w:rsidR="00D36F5D" w:rsidRPr="00571951">
        <w:rPr>
          <w:b/>
          <w:bCs/>
        </w:rPr>
        <w:t xml:space="preserve"> highlighting</w:t>
      </w:r>
      <w:r w:rsidR="008B3FD0" w:rsidRPr="00571951">
        <w:rPr>
          <w:b/>
          <w:bCs/>
        </w:rPr>
        <w:t xml:space="preserve"> strategic responsibilit</w:t>
      </w:r>
      <w:r w:rsidR="00D36F5D" w:rsidRPr="00571951">
        <w:rPr>
          <w:b/>
          <w:bCs/>
        </w:rPr>
        <w:t>ies</w:t>
      </w:r>
      <w:r w:rsidR="008B3FD0" w:rsidRPr="00571951">
        <w:rPr>
          <w:b/>
          <w:bCs/>
        </w:rPr>
        <w:t xml:space="preserve"> a</w:t>
      </w:r>
      <w:r w:rsidR="00D36F5D" w:rsidRPr="00571951">
        <w:rPr>
          <w:b/>
          <w:bCs/>
        </w:rPr>
        <w:t xml:space="preserve">nd </w:t>
      </w:r>
      <w:r w:rsidR="0084685F" w:rsidRPr="00571951">
        <w:rPr>
          <w:b/>
          <w:bCs/>
        </w:rPr>
        <w:t xml:space="preserve">level </w:t>
      </w:r>
      <w:r w:rsidR="00D36F5D" w:rsidRPr="00571951">
        <w:rPr>
          <w:b/>
          <w:bCs/>
        </w:rPr>
        <w:t xml:space="preserve">of </w:t>
      </w:r>
      <w:r w:rsidR="008B3FD0" w:rsidRPr="00571951">
        <w:rPr>
          <w:b/>
          <w:bCs/>
        </w:rPr>
        <w:t>influence and impact</w:t>
      </w:r>
      <w:r w:rsidRPr="00571951">
        <w:rPr>
          <w:b/>
          <w:bCs/>
        </w:rPr>
        <w:t>.</w:t>
      </w:r>
      <w:r w:rsidR="00C1243B" w:rsidRPr="00571951">
        <w:rPr>
          <w:b/>
          <w:bCs/>
        </w:rPr>
        <w:t xml:space="preserve"> </w:t>
      </w:r>
      <w:r w:rsidR="00D36F5D" w:rsidRPr="00571951">
        <w:rPr>
          <w:b/>
          <w:bCs/>
        </w:rPr>
        <w:t xml:space="preserve">Include </w:t>
      </w:r>
      <w:r w:rsidR="0084685F" w:rsidRPr="00571951">
        <w:rPr>
          <w:b/>
          <w:bCs/>
        </w:rPr>
        <w:t>transferrable and interdis</w:t>
      </w:r>
      <w:r w:rsidR="00BA2E30" w:rsidRPr="00571951">
        <w:rPr>
          <w:b/>
          <w:bCs/>
        </w:rPr>
        <w:t>ci</w:t>
      </w:r>
      <w:r w:rsidR="0084685F" w:rsidRPr="00571951">
        <w:rPr>
          <w:b/>
          <w:bCs/>
        </w:rPr>
        <w:t>plinary skills critical to the success of regulatory leaders.</w:t>
      </w:r>
      <w:r w:rsidR="00C1243B" w:rsidRPr="00571951">
        <w:rPr>
          <w:b/>
          <w:bCs/>
        </w:rPr>
        <w:t xml:space="preserve"> </w:t>
      </w:r>
      <w:r w:rsidR="006E1EB6" w:rsidRPr="00571951">
        <w:rPr>
          <w:b/>
          <w:bCs/>
        </w:rPr>
        <w:t xml:space="preserve">Leadership experience from high level program management and individual contributor roles </w:t>
      </w:r>
      <w:r w:rsidR="00CD4165" w:rsidRPr="00571951">
        <w:rPr>
          <w:b/>
          <w:bCs/>
        </w:rPr>
        <w:t xml:space="preserve">is </w:t>
      </w:r>
      <w:r w:rsidR="006E1EB6" w:rsidRPr="00571951">
        <w:rPr>
          <w:b/>
          <w:bCs/>
        </w:rPr>
        <w:t>relevant</w:t>
      </w:r>
      <w:r w:rsidR="008B23BD" w:rsidRPr="00571951">
        <w:rPr>
          <w:b/>
          <w:bCs/>
        </w:rPr>
        <w:t>,</w:t>
      </w:r>
      <w:r w:rsidR="006E1EB6" w:rsidRPr="00571951">
        <w:rPr>
          <w:b/>
          <w:bCs/>
        </w:rPr>
        <w:t xml:space="preserve"> in addition t</w:t>
      </w:r>
      <w:r w:rsidR="00C74501" w:rsidRPr="00571951">
        <w:rPr>
          <w:b/>
          <w:bCs/>
        </w:rPr>
        <w:t>o experience from</w:t>
      </w:r>
      <w:r w:rsidR="006E1EB6" w:rsidRPr="00571951">
        <w:rPr>
          <w:b/>
          <w:bCs/>
        </w:rPr>
        <w:t xml:space="preserve"> department leadership roles when it </w:t>
      </w:r>
      <w:r w:rsidR="00D7296A" w:rsidRPr="00571951">
        <w:rPr>
          <w:b/>
          <w:bCs/>
        </w:rPr>
        <w:t>demonstrate</w:t>
      </w:r>
      <w:r w:rsidR="006E1EB6" w:rsidRPr="00571951">
        <w:rPr>
          <w:b/>
          <w:bCs/>
        </w:rPr>
        <w:t xml:space="preserve">s </w:t>
      </w:r>
      <w:r w:rsidR="00D7296A" w:rsidRPr="00571951">
        <w:rPr>
          <w:b/>
          <w:bCs/>
        </w:rPr>
        <w:t xml:space="preserve">regulatory and organizational </w:t>
      </w:r>
      <w:r w:rsidR="006E1EB6" w:rsidRPr="00571951">
        <w:rPr>
          <w:b/>
          <w:bCs/>
        </w:rPr>
        <w:t>impact and influence</w:t>
      </w:r>
      <w:r w:rsidR="00D7296A" w:rsidRPr="00571951">
        <w:rPr>
          <w:b/>
          <w:bCs/>
        </w:rPr>
        <w:t>.</w:t>
      </w:r>
    </w:p>
    <w:p w14:paraId="3623DC98" w14:textId="77777777" w:rsidR="008B23BD" w:rsidRPr="002E51CD" w:rsidRDefault="008B23BD" w:rsidP="000826F1"/>
    <w:sdt>
      <w:sdtPr>
        <w:id w:val="175834958"/>
        <w:placeholder>
          <w:docPart w:val="7A27D13E7F30450E9D4125918EE89DBD"/>
        </w:placeholder>
        <w:showingPlcHdr/>
      </w:sdtPr>
      <w:sdtEndPr/>
      <w:sdtContent>
        <w:p w14:paraId="08FBFD99" w14:textId="77777777" w:rsidR="001C77E0" w:rsidRPr="002E51CD" w:rsidRDefault="001C77E0" w:rsidP="000826F1">
          <w:r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p>
      </w:sdtContent>
    </w:sdt>
    <w:p w14:paraId="463C8244" w14:textId="2A82C945" w:rsidR="001C77E0" w:rsidRDefault="001C77E0" w:rsidP="000826F1"/>
    <w:p w14:paraId="767015D5" w14:textId="77777777" w:rsidR="005A6C0F" w:rsidRPr="002E51CD" w:rsidRDefault="005A6C0F" w:rsidP="000826F1"/>
    <w:p w14:paraId="1A5E4093" w14:textId="665E7168" w:rsidR="001C77E0" w:rsidRPr="002E51CD" w:rsidRDefault="001C77E0" w:rsidP="000826F1">
      <w:pPr>
        <w:pStyle w:val="Heading3"/>
        <w:numPr>
          <w:ilvl w:val="0"/>
          <w:numId w:val="4"/>
        </w:numPr>
      </w:pPr>
      <w:r w:rsidRPr="002E51CD">
        <w:t>Knowledge and Breadth of Regulatory Issues</w:t>
      </w:r>
    </w:p>
    <w:p w14:paraId="06618390" w14:textId="405C0BB0" w:rsidR="00552660" w:rsidRPr="000826F1" w:rsidRDefault="001C77E0" w:rsidP="000826F1">
      <w:r w:rsidRPr="002E51CD">
        <w:t xml:space="preserve">A RAPS Fellow is expected to have </w:t>
      </w:r>
      <w:r w:rsidR="008226AB" w:rsidRPr="000826F1">
        <w:t xml:space="preserve">strong and extensive </w:t>
      </w:r>
      <w:r w:rsidRPr="000826F1">
        <w:t xml:space="preserve">experience </w:t>
      </w:r>
      <w:r w:rsidR="008226AB" w:rsidRPr="000826F1">
        <w:t xml:space="preserve">at the strategic and management levels </w:t>
      </w:r>
      <w:r w:rsidRPr="000826F1">
        <w:t xml:space="preserve">as outlined in the </w:t>
      </w:r>
      <w:hyperlink r:id="rId10" w:history="1">
        <w:r w:rsidRPr="000826F1">
          <w:rPr>
            <w:rStyle w:val="Hyperlink"/>
          </w:rPr>
          <w:t xml:space="preserve">Regulatory </w:t>
        </w:r>
        <w:r w:rsidR="008226AB" w:rsidRPr="000826F1">
          <w:rPr>
            <w:rStyle w:val="Hyperlink"/>
          </w:rPr>
          <w:t xml:space="preserve">Competency </w:t>
        </w:r>
        <w:r w:rsidRPr="000826F1">
          <w:rPr>
            <w:rStyle w:val="Hyperlink"/>
          </w:rPr>
          <w:t>Framework</w:t>
        </w:r>
      </w:hyperlink>
      <w:r w:rsidR="000826F1" w:rsidRPr="000826F1">
        <w:t xml:space="preserve"> (</w:t>
      </w:r>
      <w:hyperlink r:id="rId11" w:tgtFrame="_blank" w:history="1">
        <w:r w:rsidR="000826F1" w:rsidRPr="000826F1">
          <w:rPr>
            <w:rStyle w:val="Hyperlink"/>
          </w:rPr>
          <w:t>https://www.raps.org/resources/regulatory-competency-framework</w:t>
        </w:r>
      </w:hyperlink>
      <w:r w:rsidR="000826F1" w:rsidRPr="000826F1">
        <w:t>)</w:t>
      </w:r>
      <w:r w:rsidR="000826F1">
        <w:t>.</w:t>
      </w:r>
      <w:r w:rsidR="00552660">
        <w:t xml:space="preserve"> Typically, RAPS Fellows are professionally at Levels 3 and 4 </w:t>
      </w:r>
      <w:r w:rsidR="002C661C">
        <w:t>in terms of</w:t>
      </w:r>
      <w:r w:rsidR="00552660">
        <w:t xml:space="preserve"> competency.</w:t>
      </w:r>
    </w:p>
    <w:p w14:paraId="30456AF5" w14:textId="77777777" w:rsidR="005A6C0F" w:rsidRDefault="005A6C0F" w:rsidP="000826F1"/>
    <w:p w14:paraId="5ED1E12F" w14:textId="5D5D6774" w:rsidR="00A1474E" w:rsidRPr="00571951" w:rsidRDefault="00A1474E" w:rsidP="000826F1">
      <w:pPr>
        <w:rPr>
          <w:b/>
          <w:bCs/>
        </w:rPr>
      </w:pPr>
      <w:r w:rsidRPr="00571951">
        <w:rPr>
          <w:b/>
          <w:bCs/>
        </w:rPr>
        <w:t xml:space="preserve">In </w:t>
      </w:r>
      <w:r w:rsidR="00A20B77">
        <w:rPr>
          <w:b/>
          <w:bCs/>
        </w:rPr>
        <w:t xml:space="preserve">400 </w:t>
      </w:r>
      <w:r w:rsidRPr="00571951">
        <w:rPr>
          <w:b/>
          <w:bCs/>
        </w:rPr>
        <w:t>words</w:t>
      </w:r>
      <w:r w:rsidR="00A20B77">
        <w:rPr>
          <w:b/>
          <w:bCs/>
        </w:rPr>
        <w:t xml:space="preserve"> or less</w:t>
      </w:r>
      <w:r w:rsidRPr="00571951">
        <w:rPr>
          <w:b/>
          <w:bCs/>
        </w:rPr>
        <w:t xml:space="preserve">, </w:t>
      </w:r>
      <w:r w:rsidR="005A6C0F" w:rsidRPr="00571951">
        <w:rPr>
          <w:b/>
          <w:bCs/>
        </w:rPr>
        <w:t xml:space="preserve">please </w:t>
      </w:r>
      <w:r w:rsidRPr="00571951">
        <w:rPr>
          <w:b/>
          <w:bCs/>
        </w:rPr>
        <w:t>describe your regulatory knowledge, skills and experience</w:t>
      </w:r>
      <w:r w:rsidR="005A6C0F" w:rsidRPr="00571951">
        <w:rPr>
          <w:b/>
          <w:bCs/>
        </w:rPr>
        <w:t xml:space="preserve">, providing </w:t>
      </w:r>
      <w:r w:rsidR="00487ADA" w:rsidRPr="00571951">
        <w:rPr>
          <w:b/>
          <w:bCs/>
        </w:rPr>
        <w:t>example</w:t>
      </w:r>
      <w:r w:rsidR="000464DB" w:rsidRPr="00571951">
        <w:rPr>
          <w:b/>
          <w:bCs/>
        </w:rPr>
        <w:t>s</w:t>
      </w:r>
      <w:r w:rsidR="00680FA6" w:rsidRPr="00571951">
        <w:rPr>
          <w:b/>
          <w:bCs/>
        </w:rPr>
        <w:t xml:space="preserve"> that </w:t>
      </w:r>
      <w:r w:rsidR="00220673" w:rsidRPr="00571951">
        <w:rPr>
          <w:b/>
          <w:bCs/>
        </w:rPr>
        <w:t xml:space="preserve">you believe </w:t>
      </w:r>
      <w:r w:rsidR="00311162" w:rsidRPr="00571951">
        <w:rPr>
          <w:b/>
          <w:bCs/>
        </w:rPr>
        <w:t xml:space="preserve">illustrate the strategic impact of your </w:t>
      </w:r>
      <w:r w:rsidR="00220673" w:rsidRPr="00571951">
        <w:rPr>
          <w:b/>
          <w:bCs/>
        </w:rPr>
        <w:t>practice.</w:t>
      </w:r>
      <w:r w:rsidR="000464DB" w:rsidRPr="00571951">
        <w:rPr>
          <w:b/>
          <w:bCs/>
        </w:rPr>
        <w:t xml:space="preserve"> </w:t>
      </w:r>
    </w:p>
    <w:p w14:paraId="0A14C367" w14:textId="77777777" w:rsidR="005A6C0F" w:rsidRPr="00571951" w:rsidRDefault="005A6C0F" w:rsidP="000826F1">
      <w:pPr>
        <w:rPr>
          <w:b/>
          <w:bCs/>
        </w:rPr>
      </w:pPr>
    </w:p>
    <w:p w14:paraId="3A020681" w14:textId="426CA10B" w:rsidR="00BC58E3" w:rsidRPr="002E51CD" w:rsidRDefault="00751D76" w:rsidP="000826F1">
      <w:sdt>
        <w:sdtPr>
          <w:id w:val="-174958971"/>
          <w:showingPlcHdr/>
        </w:sdtPr>
        <w:sdtEndPr/>
        <w:sdtContent>
          <w:r w:rsidR="00BC58E3"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</w:p>
    <w:p w14:paraId="10AD3889" w14:textId="59990E93" w:rsidR="005A6C0F" w:rsidRDefault="005A6C0F" w:rsidP="000826F1"/>
    <w:p w14:paraId="5FD0F42B" w14:textId="77777777" w:rsidR="005A6C0F" w:rsidRDefault="005A6C0F" w:rsidP="000826F1"/>
    <w:p w14:paraId="3D60052D" w14:textId="3A2F3EE4" w:rsidR="00552660" w:rsidRDefault="00552660" w:rsidP="00552660">
      <w:pPr>
        <w:pStyle w:val="Heading3"/>
        <w:numPr>
          <w:ilvl w:val="0"/>
          <w:numId w:val="4"/>
        </w:numPr>
      </w:pPr>
      <w:r>
        <w:t xml:space="preserve">Plans for Advancing the Regulatory Profession </w:t>
      </w:r>
    </w:p>
    <w:p w14:paraId="418C7982" w14:textId="451E5169" w:rsidR="00552660" w:rsidRDefault="00552660" w:rsidP="00552660"/>
    <w:p w14:paraId="45EECA82" w14:textId="77777777" w:rsidR="00552660" w:rsidRPr="00571951" w:rsidRDefault="00552660" w:rsidP="00552660">
      <w:pPr>
        <w:rPr>
          <w:b/>
          <w:bCs/>
        </w:rPr>
      </w:pPr>
      <w:r w:rsidRPr="00571951">
        <w:rPr>
          <w:b/>
          <w:bCs/>
        </w:rPr>
        <w:t xml:space="preserve">In </w:t>
      </w:r>
      <w:r>
        <w:rPr>
          <w:b/>
          <w:bCs/>
        </w:rPr>
        <w:t>400</w:t>
      </w:r>
      <w:r w:rsidRPr="00571951">
        <w:rPr>
          <w:b/>
          <w:bCs/>
        </w:rPr>
        <w:t xml:space="preserve"> words or less, please share your plans for future involvement in building regulatory knowledge and advancing the regulatory profession.</w:t>
      </w:r>
    </w:p>
    <w:p w14:paraId="74DBA9CD" w14:textId="77777777" w:rsidR="00552660" w:rsidRPr="002E51CD" w:rsidRDefault="00552660" w:rsidP="00552660"/>
    <w:p w14:paraId="2A0E0FBD" w14:textId="77777777" w:rsidR="00552660" w:rsidRPr="002E51CD" w:rsidRDefault="00751D76" w:rsidP="00552660">
      <w:sdt>
        <w:sdtPr>
          <w:id w:val="794872800"/>
          <w:showingPlcHdr/>
        </w:sdtPr>
        <w:sdtEndPr/>
        <w:sdtContent>
          <w:r w:rsidR="00552660"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</w:p>
    <w:p w14:paraId="3725F32D" w14:textId="77777777" w:rsidR="00552660" w:rsidRPr="00552660" w:rsidRDefault="00552660" w:rsidP="00552660"/>
    <w:p w14:paraId="1094263F" w14:textId="77777777" w:rsidR="00552660" w:rsidRPr="002E51CD" w:rsidRDefault="00552660" w:rsidP="000826F1"/>
    <w:p w14:paraId="194C6B09" w14:textId="7E2E6D72" w:rsidR="0003684B" w:rsidRPr="002E51CD" w:rsidRDefault="00A55D0F" w:rsidP="000826F1">
      <w:pPr>
        <w:pStyle w:val="Heading3"/>
        <w:numPr>
          <w:ilvl w:val="0"/>
          <w:numId w:val="4"/>
        </w:numPr>
      </w:pPr>
      <w:r w:rsidRPr="002E51CD">
        <w:t>Membership</w:t>
      </w:r>
      <w:r w:rsidR="001870C9" w:rsidRPr="002E51CD">
        <w:t>,</w:t>
      </w:r>
      <w:r w:rsidRPr="002E51CD">
        <w:t xml:space="preserve"> </w:t>
      </w:r>
      <w:r w:rsidR="001870C9" w:rsidRPr="002E51CD">
        <w:t xml:space="preserve">Professional </w:t>
      </w:r>
      <w:r w:rsidRPr="002E51CD">
        <w:t>Designations</w:t>
      </w:r>
      <w:r w:rsidR="001870C9" w:rsidRPr="002E51CD">
        <w:t xml:space="preserve"> and Additional Information</w:t>
      </w:r>
    </w:p>
    <w:p w14:paraId="5629ABEB" w14:textId="77777777" w:rsidR="00032131" w:rsidRPr="002E51CD" w:rsidRDefault="00032131" w:rsidP="000826F1"/>
    <w:p w14:paraId="25F0432F" w14:textId="4FE6E088" w:rsidR="0003684B" w:rsidRDefault="00571951" w:rsidP="00571951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571951">
        <w:rPr>
          <w:b/>
          <w:bCs/>
        </w:rPr>
        <w:t xml:space="preserve">Years of </w:t>
      </w:r>
      <w:r w:rsidR="00EE166B" w:rsidRPr="00571951">
        <w:rPr>
          <w:b/>
          <w:bCs/>
        </w:rPr>
        <w:t xml:space="preserve">RAPS </w:t>
      </w:r>
      <w:r w:rsidR="002A56BE" w:rsidRPr="00571951">
        <w:rPr>
          <w:b/>
          <w:bCs/>
        </w:rPr>
        <w:t>m</w:t>
      </w:r>
      <w:r w:rsidR="00EE166B" w:rsidRPr="00571951">
        <w:rPr>
          <w:b/>
          <w:bCs/>
        </w:rPr>
        <w:t xml:space="preserve">embership </w:t>
      </w:r>
      <w:r w:rsidRPr="00571951">
        <w:rPr>
          <w:b/>
          <w:bCs/>
        </w:rPr>
        <w:t>(</w:t>
      </w:r>
      <w:r w:rsidR="00EE166B" w:rsidRPr="00571951">
        <w:rPr>
          <w:b/>
          <w:bCs/>
        </w:rPr>
        <w:t xml:space="preserve">will be verified by </w:t>
      </w:r>
      <w:r w:rsidR="00680FA6" w:rsidRPr="00571951">
        <w:rPr>
          <w:b/>
          <w:bCs/>
        </w:rPr>
        <w:t>RAPS staff</w:t>
      </w:r>
      <w:r w:rsidRPr="00571951">
        <w:rPr>
          <w:b/>
          <w:bCs/>
        </w:rPr>
        <w:t>)</w:t>
      </w:r>
    </w:p>
    <w:p w14:paraId="2B04589A" w14:textId="77777777" w:rsidR="00571951" w:rsidRDefault="00571951" w:rsidP="00571951">
      <w:pPr>
        <w:pStyle w:val="ListParagraph"/>
      </w:pPr>
    </w:p>
    <w:p w14:paraId="691D718B" w14:textId="57A689E1" w:rsidR="00571951" w:rsidRDefault="00751D76" w:rsidP="00571951">
      <w:pPr>
        <w:pStyle w:val="ListParagraph"/>
        <w:ind w:left="360"/>
      </w:pPr>
      <w:sdt>
        <w:sdtPr>
          <w:id w:val="1838409540"/>
          <w:placeholder>
            <w:docPart w:val="87C78822347D4AF4B6F22189B1D677E5"/>
          </w:placeholder>
          <w:showingPlcHdr/>
          <w:text/>
        </w:sdtPr>
        <w:sdtEndPr/>
        <w:sdtContent>
          <w:r w:rsidR="00571951" w:rsidRPr="00571951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  <w:r w:rsidR="00571951" w:rsidRPr="002E51CD">
        <w:t xml:space="preserve"> </w:t>
      </w:r>
      <w:r w:rsidR="00571951">
        <w:t>y</w:t>
      </w:r>
      <w:r w:rsidR="00571951" w:rsidRPr="002E51CD">
        <w:t>ears</w:t>
      </w:r>
    </w:p>
    <w:p w14:paraId="6740AA14" w14:textId="77777777" w:rsidR="00571951" w:rsidRPr="00571951" w:rsidRDefault="00571951" w:rsidP="00571951">
      <w:pPr>
        <w:pStyle w:val="ListParagraph"/>
        <w:rPr>
          <w:b/>
          <w:bCs/>
        </w:rPr>
      </w:pPr>
    </w:p>
    <w:p w14:paraId="0D4E30E7" w14:textId="194BFD5A" w:rsidR="0006076D" w:rsidRPr="00571951" w:rsidRDefault="0006076D" w:rsidP="00571951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571951">
        <w:rPr>
          <w:b/>
          <w:bCs/>
        </w:rPr>
        <w:t xml:space="preserve">Membership in </w:t>
      </w:r>
      <w:r w:rsidR="009A3AA6" w:rsidRPr="00571951">
        <w:rPr>
          <w:b/>
          <w:bCs/>
        </w:rPr>
        <w:t>o</w:t>
      </w:r>
      <w:r w:rsidRPr="00571951">
        <w:rPr>
          <w:b/>
          <w:bCs/>
        </w:rPr>
        <w:t xml:space="preserve">ther </w:t>
      </w:r>
      <w:r w:rsidR="009A3AA6" w:rsidRPr="00571951">
        <w:rPr>
          <w:b/>
          <w:bCs/>
        </w:rPr>
        <w:t>r</w:t>
      </w:r>
      <w:r w:rsidR="00241F9A" w:rsidRPr="00571951">
        <w:rPr>
          <w:b/>
          <w:bCs/>
        </w:rPr>
        <w:t xml:space="preserve">egulatory </w:t>
      </w:r>
      <w:r w:rsidR="009A3AA6" w:rsidRPr="00571951">
        <w:rPr>
          <w:b/>
          <w:bCs/>
        </w:rPr>
        <w:t>p</w:t>
      </w:r>
      <w:r w:rsidRPr="00571951">
        <w:rPr>
          <w:b/>
          <w:bCs/>
        </w:rPr>
        <w:t xml:space="preserve">rofessional </w:t>
      </w:r>
      <w:r w:rsidR="009A3AA6" w:rsidRPr="00571951">
        <w:rPr>
          <w:b/>
          <w:bCs/>
        </w:rPr>
        <w:t>o</w:t>
      </w:r>
      <w:r w:rsidRPr="00571951">
        <w:rPr>
          <w:b/>
          <w:bCs/>
        </w:rPr>
        <w:t>rganizations</w:t>
      </w:r>
      <w:r w:rsidR="00236958" w:rsidRPr="00571951">
        <w:rPr>
          <w:b/>
          <w:bCs/>
        </w:rPr>
        <w:t xml:space="preserve"> </w:t>
      </w:r>
    </w:p>
    <w:p w14:paraId="1E7748BD" w14:textId="77777777" w:rsidR="00032131" w:rsidRPr="002E51CD" w:rsidRDefault="00032131" w:rsidP="000826F1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320"/>
        <w:gridCol w:w="2435"/>
        <w:gridCol w:w="4945"/>
      </w:tblGrid>
      <w:tr w:rsidR="0006076D" w:rsidRPr="002E51CD" w14:paraId="0B32B393" w14:textId="77777777" w:rsidTr="00571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</w:tcPr>
          <w:p w14:paraId="0BB6C4B2" w14:textId="77777777" w:rsidR="0006076D" w:rsidRPr="002E51CD" w:rsidRDefault="0006076D" w:rsidP="000826F1">
            <w:r w:rsidRPr="002E51CD">
              <w:t>Organization</w:t>
            </w:r>
          </w:p>
        </w:tc>
        <w:tc>
          <w:tcPr>
            <w:tcW w:w="2435" w:type="dxa"/>
          </w:tcPr>
          <w:p w14:paraId="7DA48BAB" w14:textId="77777777" w:rsidR="0006076D" w:rsidRPr="002E51CD" w:rsidRDefault="0006076D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Years Involved</w:t>
            </w:r>
          </w:p>
        </w:tc>
        <w:tc>
          <w:tcPr>
            <w:tcW w:w="4945" w:type="dxa"/>
          </w:tcPr>
          <w:p w14:paraId="2C8F295E" w14:textId="402ED805" w:rsidR="0006076D" w:rsidRPr="002E51CD" w:rsidRDefault="0006076D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Position</w:t>
            </w:r>
            <w:r w:rsidR="009A3AA6">
              <w:t>(s)</w:t>
            </w:r>
            <w:r w:rsidRPr="002E51CD">
              <w:t xml:space="preserve"> Held (if applicable)</w:t>
            </w:r>
          </w:p>
        </w:tc>
      </w:tr>
      <w:tr w:rsidR="0006076D" w:rsidRPr="002E51CD" w14:paraId="026EC5AE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sdt>
          <w:sdtPr>
            <w:id w:val="-110920266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331FB943" w14:textId="77777777" w:rsidR="0006076D" w:rsidRPr="002E51CD" w:rsidRDefault="0006076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392492758"/>
            <w:showingPlcHdr/>
            <w:text/>
          </w:sdtPr>
          <w:sdtEndPr/>
          <w:sdtContent>
            <w:tc>
              <w:tcPr>
                <w:tcW w:w="2435" w:type="dxa"/>
              </w:tcPr>
              <w:p w14:paraId="63131548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921699741"/>
            <w:showingPlcHdr/>
            <w:text/>
          </w:sdtPr>
          <w:sdtEndPr/>
          <w:sdtContent>
            <w:tc>
              <w:tcPr>
                <w:tcW w:w="4945" w:type="dxa"/>
              </w:tcPr>
              <w:p w14:paraId="6E24521B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06076D" w:rsidRPr="002E51CD" w14:paraId="20967E14" w14:textId="77777777" w:rsidTr="00571951">
        <w:trPr>
          <w:trHeight w:val="295"/>
        </w:trPr>
        <w:sdt>
          <w:sdtPr>
            <w:id w:val="-190815103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6EA25F07" w14:textId="77777777" w:rsidR="0006076D" w:rsidRPr="002E51CD" w:rsidRDefault="0006076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68333885"/>
            <w:showingPlcHdr/>
            <w:text/>
          </w:sdtPr>
          <w:sdtEndPr/>
          <w:sdtContent>
            <w:tc>
              <w:tcPr>
                <w:tcW w:w="2435" w:type="dxa"/>
              </w:tcPr>
              <w:p w14:paraId="66247FF0" w14:textId="77777777" w:rsidR="0006076D" w:rsidRPr="002E51CD" w:rsidRDefault="0006076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624895642"/>
            <w:showingPlcHdr/>
            <w:text/>
          </w:sdtPr>
          <w:sdtEndPr/>
          <w:sdtContent>
            <w:tc>
              <w:tcPr>
                <w:tcW w:w="4945" w:type="dxa"/>
              </w:tcPr>
              <w:p w14:paraId="214CF66D" w14:textId="77777777" w:rsidR="0006076D" w:rsidRPr="002E51CD" w:rsidRDefault="0006076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06076D" w:rsidRPr="002E51CD" w14:paraId="65596090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sdt>
          <w:sdtPr>
            <w:id w:val="50093129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486F8DDF" w14:textId="77777777" w:rsidR="0006076D" w:rsidRPr="002E51CD" w:rsidRDefault="0006076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995312197"/>
            <w:showingPlcHdr/>
            <w:text/>
          </w:sdtPr>
          <w:sdtEndPr/>
          <w:sdtContent>
            <w:tc>
              <w:tcPr>
                <w:tcW w:w="2435" w:type="dxa"/>
              </w:tcPr>
              <w:p w14:paraId="7AA27E39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242642435"/>
            <w:showingPlcHdr/>
            <w:text/>
          </w:sdtPr>
          <w:sdtEndPr/>
          <w:sdtContent>
            <w:tc>
              <w:tcPr>
                <w:tcW w:w="4945" w:type="dxa"/>
              </w:tcPr>
              <w:p w14:paraId="46D14538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06076D" w:rsidRPr="002E51CD" w14:paraId="343D0AAD" w14:textId="77777777" w:rsidTr="00571951">
        <w:trPr>
          <w:trHeight w:val="295"/>
        </w:trPr>
        <w:sdt>
          <w:sdtPr>
            <w:id w:val="-1787262388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30DA71BE" w14:textId="77777777" w:rsidR="0006076D" w:rsidRPr="002E51CD" w:rsidRDefault="0006076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578682979"/>
            <w:showingPlcHdr/>
            <w:text/>
          </w:sdtPr>
          <w:sdtEndPr/>
          <w:sdtContent>
            <w:tc>
              <w:tcPr>
                <w:tcW w:w="2435" w:type="dxa"/>
              </w:tcPr>
              <w:p w14:paraId="474A6269" w14:textId="77777777" w:rsidR="0006076D" w:rsidRPr="002E51CD" w:rsidRDefault="0006076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924951223"/>
            <w:showingPlcHdr/>
            <w:text/>
          </w:sdtPr>
          <w:sdtEndPr/>
          <w:sdtContent>
            <w:tc>
              <w:tcPr>
                <w:tcW w:w="4945" w:type="dxa"/>
              </w:tcPr>
              <w:p w14:paraId="0BAE2E90" w14:textId="77777777" w:rsidR="0006076D" w:rsidRPr="002E51CD" w:rsidRDefault="0006076D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06076D" w:rsidRPr="002E51CD" w14:paraId="528C7A14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sdt>
          <w:sdtPr>
            <w:id w:val="-1040125774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24CF69D0" w14:textId="77777777" w:rsidR="0006076D" w:rsidRPr="002E51CD" w:rsidRDefault="0006076D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1407804412"/>
            <w:showingPlcHdr/>
            <w:text/>
          </w:sdtPr>
          <w:sdtEndPr/>
          <w:sdtContent>
            <w:tc>
              <w:tcPr>
                <w:tcW w:w="2435" w:type="dxa"/>
              </w:tcPr>
              <w:p w14:paraId="441B17AB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567075757"/>
            <w:showingPlcHdr/>
            <w:text/>
          </w:sdtPr>
          <w:sdtEndPr/>
          <w:sdtContent>
            <w:tc>
              <w:tcPr>
                <w:tcW w:w="4945" w:type="dxa"/>
              </w:tcPr>
              <w:p w14:paraId="5E67E36B" w14:textId="77777777" w:rsidR="0006076D" w:rsidRPr="002E51CD" w:rsidRDefault="0006076D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</w:tbl>
    <w:p w14:paraId="723434EB" w14:textId="3B6F5B89" w:rsidR="001C77E0" w:rsidRPr="002E51CD" w:rsidRDefault="001C77E0" w:rsidP="000826F1"/>
    <w:p w14:paraId="57DF0B8A" w14:textId="1A18909D" w:rsidR="00B37FCF" w:rsidRPr="00571951" w:rsidRDefault="00B37FCF" w:rsidP="00571951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571951">
        <w:rPr>
          <w:b/>
          <w:bCs/>
        </w:rPr>
        <w:t>Professional</w:t>
      </w:r>
      <w:r w:rsidR="00EE166B" w:rsidRPr="00571951">
        <w:rPr>
          <w:b/>
          <w:bCs/>
        </w:rPr>
        <w:t xml:space="preserve"> Regulatory</w:t>
      </w:r>
      <w:r w:rsidRPr="00571951">
        <w:rPr>
          <w:b/>
          <w:bCs/>
        </w:rPr>
        <w:t xml:space="preserve"> Designations </w:t>
      </w:r>
      <w:r w:rsidR="00EE166B" w:rsidRPr="00571951">
        <w:rPr>
          <w:b/>
          <w:bCs/>
        </w:rPr>
        <w:t>or Certifications</w:t>
      </w:r>
      <w:r w:rsidR="00E976E8" w:rsidRPr="00571951">
        <w:rPr>
          <w:b/>
          <w:bCs/>
        </w:rPr>
        <w:t xml:space="preserve"> </w:t>
      </w:r>
    </w:p>
    <w:p w14:paraId="22CA83D4" w14:textId="43087D1D" w:rsidR="00B37FCF" w:rsidRDefault="009A3AA6" w:rsidP="00571951">
      <w:pPr>
        <w:ind w:left="360"/>
        <w:rPr>
          <w:bdr w:val="none" w:sz="0" w:space="0" w:color="auto" w:frame="1"/>
        </w:rPr>
      </w:pPr>
      <w:r>
        <w:rPr>
          <w:bdr w:val="none" w:sz="0" w:space="0" w:color="auto" w:frame="1"/>
        </w:rPr>
        <w:t>Regulatory Affairs Cer</w:t>
      </w:r>
      <w:r w:rsidR="00552660">
        <w:rPr>
          <w:bdr w:val="none" w:sz="0" w:space="0" w:color="auto" w:frame="1"/>
        </w:rPr>
        <w:t>t</w:t>
      </w:r>
      <w:r>
        <w:rPr>
          <w:bdr w:val="none" w:sz="0" w:space="0" w:color="auto" w:frame="1"/>
        </w:rPr>
        <w:t>ification (RAC)</w:t>
      </w:r>
      <w:r w:rsidR="00DF565F">
        <w:rPr>
          <w:bdr w:val="none" w:sz="0" w:space="0" w:color="auto" w:frame="1"/>
        </w:rPr>
        <w:t xml:space="preserve"> or other professional certifications and/or</w:t>
      </w:r>
      <w:r w:rsidR="00B37FCF" w:rsidRPr="002E51CD">
        <w:rPr>
          <w:bdr w:val="none" w:sz="0" w:space="0" w:color="auto" w:frame="1"/>
        </w:rPr>
        <w:t xml:space="preserve"> certificate</w:t>
      </w:r>
      <w:r w:rsidR="00DF565F">
        <w:rPr>
          <w:bdr w:val="none" w:sz="0" w:space="0" w:color="auto" w:frame="1"/>
        </w:rPr>
        <w:t xml:space="preserve">s </w:t>
      </w:r>
      <w:r w:rsidR="00A2233D" w:rsidRPr="002E51CD">
        <w:rPr>
          <w:bdr w:val="none" w:sz="0" w:space="0" w:color="auto" w:frame="1"/>
        </w:rPr>
        <w:t>awarded by educational programs or institutions</w:t>
      </w:r>
      <w:r w:rsidR="00DF565F">
        <w:rPr>
          <w:bdr w:val="none" w:sz="0" w:space="0" w:color="auto" w:frame="1"/>
        </w:rPr>
        <w:t xml:space="preserve"> </w:t>
      </w:r>
      <w:r w:rsidR="00B02E27" w:rsidRPr="002E51CD">
        <w:rPr>
          <w:bdr w:val="none" w:sz="0" w:space="0" w:color="auto" w:frame="1"/>
        </w:rPr>
        <w:t>that pertain to a regulatory career</w:t>
      </w:r>
      <w:r w:rsidR="00DF565F">
        <w:rPr>
          <w:bdr w:val="none" w:sz="0" w:space="0" w:color="auto" w:frame="1"/>
        </w:rPr>
        <w:t xml:space="preserve"> (</w:t>
      </w:r>
      <w:r w:rsidR="00DF565F" w:rsidRPr="002C661C">
        <w:rPr>
          <w:i/>
          <w:iCs/>
          <w:bdr w:val="none" w:sz="0" w:space="0" w:color="auto" w:frame="1"/>
        </w:rPr>
        <w:t>does not include certificates of attendance for training seminars and workshops)</w:t>
      </w:r>
      <w:r w:rsidR="00DF565F">
        <w:rPr>
          <w:bdr w:val="none" w:sz="0" w:space="0" w:color="auto" w:frame="1"/>
        </w:rPr>
        <w:t>.</w:t>
      </w:r>
    </w:p>
    <w:p w14:paraId="140D3D57" w14:textId="77777777" w:rsidR="009A3AA6" w:rsidRPr="002E51CD" w:rsidRDefault="009A3AA6" w:rsidP="000826F1">
      <w:pPr>
        <w:rPr>
          <w:bdr w:val="none" w:sz="0" w:space="0" w:color="auto" w:frame="1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320"/>
        <w:gridCol w:w="2525"/>
        <w:gridCol w:w="4860"/>
      </w:tblGrid>
      <w:tr w:rsidR="00B37FCF" w:rsidRPr="002E51CD" w14:paraId="2137597D" w14:textId="77777777" w:rsidTr="00571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</w:tcPr>
          <w:p w14:paraId="4E30158F" w14:textId="77777777" w:rsidR="00B37FCF" w:rsidRPr="002E51CD" w:rsidRDefault="00B37FCF" w:rsidP="000826F1">
            <w:r w:rsidRPr="002E51CD">
              <w:t>Designation</w:t>
            </w:r>
          </w:p>
        </w:tc>
        <w:tc>
          <w:tcPr>
            <w:tcW w:w="2525" w:type="dxa"/>
          </w:tcPr>
          <w:p w14:paraId="25B7FBF9" w14:textId="77777777" w:rsidR="00B37FCF" w:rsidRPr="002E51CD" w:rsidRDefault="00B37FCF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Year</w:t>
            </w:r>
          </w:p>
        </w:tc>
        <w:tc>
          <w:tcPr>
            <w:tcW w:w="4860" w:type="dxa"/>
          </w:tcPr>
          <w:p w14:paraId="1E4A3DF3" w14:textId="77777777" w:rsidR="00B37FCF" w:rsidRPr="002E51CD" w:rsidRDefault="00B37FCF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Organization</w:t>
            </w:r>
          </w:p>
        </w:tc>
      </w:tr>
      <w:tr w:rsidR="00B37FCF" w:rsidRPr="002E51CD" w14:paraId="459F0BAA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sdt>
          <w:sdtPr>
            <w:id w:val="-110619283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6370CB74" w14:textId="77777777" w:rsidR="00B37FCF" w:rsidRPr="002E51CD" w:rsidRDefault="00B37FCF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212706855"/>
            <w:showingPlcHdr/>
            <w:text/>
          </w:sdtPr>
          <w:sdtEndPr/>
          <w:sdtContent>
            <w:tc>
              <w:tcPr>
                <w:tcW w:w="2525" w:type="dxa"/>
              </w:tcPr>
              <w:p w14:paraId="793A0012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1988824375"/>
            <w:showingPlcHdr/>
            <w:text/>
          </w:sdtPr>
          <w:sdtEndPr/>
          <w:sdtContent>
            <w:tc>
              <w:tcPr>
                <w:tcW w:w="4860" w:type="dxa"/>
              </w:tcPr>
              <w:p w14:paraId="4121B810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B37FCF" w:rsidRPr="002E51CD" w14:paraId="45943F8A" w14:textId="77777777" w:rsidTr="00571951">
        <w:trPr>
          <w:trHeight w:val="303"/>
        </w:trPr>
        <w:sdt>
          <w:sdtPr>
            <w:id w:val="126072494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018F4809" w14:textId="77777777" w:rsidR="00B37FCF" w:rsidRPr="002E51CD" w:rsidRDefault="00B37FCF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1329872404"/>
            <w:showingPlcHdr/>
            <w:text/>
          </w:sdtPr>
          <w:sdtEndPr/>
          <w:sdtContent>
            <w:tc>
              <w:tcPr>
                <w:tcW w:w="2525" w:type="dxa"/>
              </w:tcPr>
              <w:p w14:paraId="70CB3B7C" w14:textId="77777777" w:rsidR="00B37FCF" w:rsidRPr="002E51CD" w:rsidRDefault="00B37FCF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370384723"/>
            <w:showingPlcHdr/>
            <w:text/>
          </w:sdtPr>
          <w:sdtEndPr/>
          <w:sdtContent>
            <w:tc>
              <w:tcPr>
                <w:tcW w:w="4860" w:type="dxa"/>
              </w:tcPr>
              <w:p w14:paraId="3FB6096C" w14:textId="77777777" w:rsidR="00B37FCF" w:rsidRPr="002E51CD" w:rsidRDefault="00B37FCF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B37FCF" w:rsidRPr="002E51CD" w14:paraId="27CE7BA1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sdt>
          <w:sdtPr>
            <w:id w:val="545727270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635659A9" w14:textId="77777777" w:rsidR="00B37FCF" w:rsidRPr="002E51CD" w:rsidRDefault="00B37FCF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1513676332"/>
            <w:showingPlcHdr/>
            <w:text/>
          </w:sdtPr>
          <w:sdtEndPr/>
          <w:sdtContent>
            <w:tc>
              <w:tcPr>
                <w:tcW w:w="2525" w:type="dxa"/>
              </w:tcPr>
              <w:p w14:paraId="02BAA202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434569992"/>
            <w:showingPlcHdr/>
            <w:text/>
          </w:sdtPr>
          <w:sdtEndPr/>
          <w:sdtContent>
            <w:tc>
              <w:tcPr>
                <w:tcW w:w="4860" w:type="dxa"/>
              </w:tcPr>
              <w:p w14:paraId="4CE5D2A2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B37FCF" w:rsidRPr="002E51CD" w14:paraId="41E8EFD8" w14:textId="77777777" w:rsidTr="00571951">
        <w:trPr>
          <w:trHeight w:val="303"/>
        </w:trPr>
        <w:sdt>
          <w:sdtPr>
            <w:id w:val="-155407255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376993C0" w14:textId="77777777" w:rsidR="00B37FCF" w:rsidRPr="002E51CD" w:rsidRDefault="00B37FCF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1388685009"/>
            <w:showingPlcHdr/>
            <w:text/>
          </w:sdtPr>
          <w:sdtEndPr/>
          <w:sdtContent>
            <w:tc>
              <w:tcPr>
                <w:tcW w:w="2525" w:type="dxa"/>
              </w:tcPr>
              <w:p w14:paraId="6855F26E" w14:textId="77777777" w:rsidR="00B37FCF" w:rsidRPr="002E51CD" w:rsidRDefault="00B37FCF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26331678"/>
            <w:showingPlcHdr/>
            <w:text/>
          </w:sdtPr>
          <w:sdtEndPr/>
          <w:sdtContent>
            <w:tc>
              <w:tcPr>
                <w:tcW w:w="4860" w:type="dxa"/>
              </w:tcPr>
              <w:p w14:paraId="44426351" w14:textId="77777777" w:rsidR="00B37FCF" w:rsidRPr="002E51CD" w:rsidRDefault="00B37FCF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  <w:tr w:rsidR="00B37FCF" w:rsidRPr="002E51CD" w14:paraId="2D397372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sdt>
          <w:sdtPr>
            <w:id w:val="189592652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20" w:type="dxa"/>
              </w:tcPr>
              <w:p w14:paraId="20460E02" w14:textId="77777777" w:rsidR="00B37FCF" w:rsidRPr="002E51CD" w:rsidRDefault="00B37FCF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-624315804"/>
            <w:showingPlcHdr/>
            <w:text/>
          </w:sdtPr>
          <w:sdtEndPr/>
          <w:sdtContent>
            <w:tc>
              <w:tcPr>
                <w:tcW w:w="2525" w:type="dxa"/>
              </w:tcPr>
              <w:p w14:paraId="3A9422B7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  <w:sdt>
          <w:sdtPr>
            <w:id w:val="324319650"/>
            <w:showingPlcHdr/>
            <w:text/>
          </w:sdtPr>
          <w:sdtEndPr/>
          <w:sdtContent>
            <w:tc>
              <w:tcPr>
                <w:tcW w:w="4860" w:type="dxa"/>
              </w:tcPr>
              <w:p w14:paraId="6004A4F7" w14:textId="77777777" w:rsidR="00B37FCF" w:rsidRPr="002E51CD" w:rsidRDefault="00B37FCF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</w:rPr>
                  <w:t>Click here to enter text.</w:t>
                </w:r>
              </w:p>
            </w:tc>
          </w:sdtContent>
        </w:sdt>
      </w:tr>
    </w:tbl>
    <w:p w14:paraId="433803CE" w14:textId="20A8ADD0" w:rsidR="009779C9" w:rsidRPr="002E51CD" w:rsidRDefault="009779C9" w:rsidP="000826F1"/>
    <w:p w14:paraId="0220D2B8" w14:textId="287CABBF" w:rsidR="009C7844" w:rsidRPr="00571951" w:rsidRDefault="009C7844" w:rsidP="00571951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571951">
        <w:rPr>
          <w:b/>
          <w:bCs/>
        </w:rPr>
        <w:t>Professional References</w:t>
      </w:r>
    </w:p>
    <w:p w14:paraId="1B95D9C7" w14:textId="5AE7888F" w:rsidR="0032556B" w:rsidRDefault="00836F31" w:rsidP="00571951">
      <w:pPr>
        <w:ind w:left="360"/>
      </w:pPr>
      <w:r w:rsidRPr="002E51CD">
        <w:t>P</w:t>
      </w:r>
      <w:r w:rsidR="009A3AA6">
        <w:t>lease pr</w:t>
      </w:r>
      <w:r w:rsidR="00BD5F9C" w:rsidRPr="002E51CD">
        <w:t>ovide three professional references.</w:t>
      </w:r>
      <w:r w:rsidR="00C1243B" w:rsidRPr="002E51CD">
        <w:t xml:space="preserve"> </w:t>
      </w:r>
      <w:r w:rsidR="00BD5F9C" w:rsidRPr="002E51CD">
        <w:t xml:space="preserve">RAPS </w:t>
      </w:r>
      <w:proofErr w:type="gramStart"/>
      <w:r w:rsidRPr="002E51CD">
        <w:t>does</w:t>
      </w:r>
      <w:proofErr w:type="gramEnd"/>
      <w:r w:rsidRPr="002E51CD">
        <w:t xml:space="preserve"> not conduct reference checks for all applicants</w:t>
      </w:r>
      <w:r w:rsidR="009A3AA6">
        <w:t>. H</w:t>
      </w:r>
      <w:r w:rsidRPr="002E51CD">
        <w:t>owever</w:t>
      </w:r>
      <w:r w:rsidR="00AB11ED" w:rsidRPr="002E51CD">
        <w:t>,</w:t>
      </w:r>
      <w:r w:rsidRPr="002E51CD">
        <w:t xml:space="preserve"> the </w:t>
      </w:r>
      <w:r w:rsidR="009A3AA6">
        <w:t>S</w:t>
      </w:r>
      <w:r w:rsidRPr="002E51CD">
        <w:t>ociety</w:t>
      </w:r>
      <w:r w:rsidR="00C1243B" w:rsidRPr="002E51CD">
        <w:t xml:space="preserve"> </w:t>
      </w:r>
      <w:r w:rsidR="00BD5F9C" w:rsidRPr="002E51CD">
        <w:t xml:space="preserve">reserves the right to contact references to verify </w:t>
      </w:r>
      <w:r w:rsidRPr="002E51CD">
        <w:t xml:space="preserve">the accuracy of </w:t>
      </w:r>
      <w:r w:rsidR="00BD5F9C" w:rsidRPr="002E51CD">
        <w:t xml:space="preserve">information </w:t>
      </w:r>
      <w:r w:rsidR="009A3AA6">
        <w:t>provided i</w:t>
      </w:r>
      <w:r w:rsidR="00BD5F9C" w:rsidRPr="002E51CD">
        <w:t>n the application</w:t>
      </w:r>
      <w:r w:rsidRPr="002E51CD">
        <w:t>.</w:t>
      </w:r>
      <w:r w:rsidR="00BD5F9C" w:rsidRPr="002E51CD">
        <w:t xml:space="preserve"> </w:t>
      </w:r>
    </w:p>
    <w:p w14:paraId="4465C206" w14:textId="77777777" w:rsidR="009A3AA6" w:rsidRPr="002E51CD" w:rsidRDefault="009A3AA6" w:rsidP="000826F1"/>
    <w:tbl>
      <w:tblPr>
        <w:tblStyle w:val="GridTable4-Accent1"/>
        <w:tblW w:w="10705" w:type="dxa"/>
        <w:tblLayout w:type="fixed"/>
        <w:tblLook w:val="04A0" w:firstRow="1" w:lastRow="0" w:firstColumn="1" w:lastColumn="0" w:noHBand="0" w:noVBand="1"/>
      </w:tblPr>
      <w:tblGrid>
        <w:gridCol w:w="2065"/>
        <w:gridCol w:w="2075"/>
        <w:gridCol w:w="1975"/>
        <w:gridCol w:w="2160"/>
        <w:gridCol w:w="2430"/>
      </w:tblGrid>
      <w:tr w:rsidR="0083551E" w:rsidRPr="002E51CD" w14:paraId="2224C3E0" w14:textId="77777777" w:rsidTr="00571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AD6BF35" w14:textId="70488D3D" w:rsidR="003F074A" w:rsidRPr="002E51CD" w:rsidRDefault="003F074A" w:rsidP="000826F1">
            <w:r w:rsidRPr="002E51CD">
              <w:t>Name</w:t>
            </w:r>
          </w:p>
        </w:tc>
        <w:tc>
          <w:tcPr>
            <w:tcW w:w="2075" w:type="dxa"/>
          </w:tcPr>
          <w:p w14:paraId="5B7239B5" w14:textId="2A94FA72" w:rsidR="003F074A" w:rsidRPr="002E51CD" w:rsidRDefault="003F074A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Title</w:t>
            </w:r>
          </w:p>
        </w:tc>
        <w:tc>
          <w:tcPr>
            <w:tcW w:w="1975" w:type="dxa"/>
          </w:tcPr>
          <w:p w14:paraId="481CAC58" w14:textId="03D55D57" w:rsidR="003F074A" w:rsidRPr="002E51CD" w:rsidRDefault="003F074A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Company</w:t>
            </w:r>
          </w:p>
        </w:tc>
        <w:tc>
          <w:tcPr>
            <w:tcW w:w="2160" w:type="dxa"/>
          </w:tcPr>
          <w:p w14:paraId="7067717F" w14:textId="203BB63B" w:rsidR="003F074A" w:rsidRPr="002E51CD" w:rsidRDefault="003F074A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Email</w:t>
            </w:r>
          </w:p>
        </w:tc>
        <w:tc>
          <w:tcPr>
            <w:tcW w:w="2430" w:type="dxa"/>
          </w:tcPr>
          <w:p w14:paraId="4B79FE7C" w14:textId="60C6A885" w:rsidR="003F074A" w:rsidRPr="002E51CD" w:rsidRDefault="003F074A" w:rsidP="000826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E51CD">
              <w:t>Phone</w:t>
            </w:r>
          </w:p>
        </w:tc>
      </w:tr>
      <w:tr w:rsidR="0083551E" w:rsidRPr="002E51CD" w14:paraId="5DD29182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1434864035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777B2045" w14:textId="77777777" w:rsidR="003F074A" w:rsidRPr="002E51CD" w:rsidRDefault="003F074A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43703906"/>
            <w:showingPlcHdr/>
            <w:text/>
          </w:sdtPr>
          <w:sdtEndPr/>
          <w:sdtContent>
            <w:tc>
              <w:tcPr>
                <w:tcW w:w="2075" w:type="dxa"/>
              </w:tcPr>
              <w:p w14:paraId="4991E43D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739400997"/>
            <w:showingPlcHdr/>
            <w:text/>
          </w:sdtPr>
          <w:sdtEndPr/>
          <w:sdtContent>
            <w:tc>
              <w:tcPr>
                <w:tcW w:w="1975" w:type="dxa"/>
              </w:tcPr>
              <w:p w14:paraId="7CEDC4A9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516277758"/>
            <w:showingPlcHdr/>
            <w:text/>
          </w:sdtPr>
          <w:sdtEndPr/>
          <w:sdtContent>
            <w:tc>
              <w:tcPr>
                <w:tcW w:w="2160" w:type="dxa"/>
              </w:tcPr>
              <w:p w14:paraId="489E72B1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200594019"/>
            <w:showingPlcHdr/>
            <w:text/>
          </w:sdtPr>
          <w:sdtEndPr/>
          <w:sdtContent>
            <w:tc>
              <w:tcPr>
                <w:tcW w:w="2430" w:type="dxa"/>
              </w:tcPr>
              <w:p w14:paraId="01A2CE57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3F074A" w:rsidRPr="002E51CD" w14:paraId="7386B9B6" w14:textId="77777777" w:rsidTr="00571951">
        <w:trPr>
          <w:trHeight w:val="404"/>
        </w:trPr>
        <w:sdt>
          <w:sdtPr>
            <w:id w:val="-1879319482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72250104" w14:textId="77777777" w:rsidR="003F074A" w:rsidRPr="002E51CD" w:rsidRDefault="003F074A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052298370"/>
            <w:showingPlcHdr/>
            <w:text/>
          </w:sdtPr>
          <w:sdtEndPr/>
          <w:sdtContent>
            <w:tc>
              <w:tcPr>
                <w:tcW w:w="2075" w:type="dxa"/>
              </w:tcPr>
              <w:p w14:paraId="10A4E520" w14:textId="77777777" w:rsidR="003F074A" w:rsidRPr="002E51CD" w:rsidRDefault="003F074A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387637640"/>
            <w:showingPlcHdr/>
            <w:text/>
          </w:sdtPr>
          <w:sdtEndPr/>
          <w:sdtContent>
            <w:tc>
              <w:tcPr>
                <w:tcW w:w="1975" w:type="dxa"/>
              </w:tcPr>
              <w:p w14:paraId="20F6BB0B" w14:textId="77777777" w:rsidR="003F074A" w:rsidRPr="002E51CD" w:rsidRDefault="003F074A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639557969"/>
            <w:showingPlcHdr/>
            <w:text/>
          </w:sdtPr>
          <w:sdtEndPr/>
          <w:sdtContent>
            <w:tc>
              <w:tcPr>
                <w:tcW w:w="2160" w:type="dxa"/>
              </w:tcPr>
              <w:p w14:paraId="3472543D" w14:textId="77777777" w:rsidR="003F074A" w:rsidRPr="002E51CD" w:rsidRDefault="003F074A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44406169"/>
            <w:showingPlcHdr/>
            <w:text/>
          </w:sdtPr>
          <w:sdtEndPr/>
          <w:sdtContent>
            <w:tc>
              <w:tcPr>
                <w:tcW w:w="2430" w:type="dxa"/>
              </w:tcPr>
              <w:p w14:paraId="21166754" w14:textId="77777777" w:rsidR="003F074A" w:rsidRPr="002E51CD" w:rsidRDefault="003F074A" w:rsidP="000826F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83551E" w:rsidRPr="002E51CD" w14:paraId="27BB3627" w14:textId="77777777" w:rsidTr="00571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sdt>
          <w:sdtPr>
            <w:id w:val="340136031"/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65" w:type="dxa"/>
              </w:tcPr>
              <w:p w14:paraId="128F5DCD" w14:textId="77777777" w:rsidR="003F074A" w:rsidRPr="002E51CD" w:rsidRDefault="003F074A" w:rsidP="000826F1">
                <w:r w:rsidRPr="002E51CD">
                  <w:rPr>
                    <w:rStyle w:val="PlaceholderText"/>
                    <w:b w:val="0"/>
                    <w:bCs w:val="0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179696181"/>
            <w:showingPlcHdr/>
            <w:text/>
          </w:sdtPr>
          <w:sdtEndPr/>
          <w:sdtContent>
            <w:tc>
              <w:tcPr>
                <w:tcW w:w="2075" w:type="dxa"/>
              </w:tcPr>
              <w:p w14:paraId="210E3D7E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-1721587533"/>
            <w:showingPlcHdr/>
            <w:text/>
          </w:sdtPr>
          <w:sdtEndPr/>
          <w:sdtContent>
            <w:tc>
              <w:tcPr>
                <w:tcW w:w="1975" w:type="dxa"/>
              </w:tcPr>
              <w:p w14:paraId="3A59D135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1311828230"/>
            <w:showingPlcHdr/>
            <w:text/>
          </w:sdtPr>
          <w:sdtEndPr/>
          <w:sdtContent>
            <w:tc>
              <w:tcPr>
                <w:tcW w:w="2160" w:type="dxa"/>
              </w:tcPr>
              <w:p w14:paraId="22BBAE34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id w:val="65306512"/>
            <w:showingPlcHdr/>
            <w:text/>
          </w:sdtPr>
          <w:sdtEndPr/>
          <w:sdtContent>
            <w:tc>
              <w:tcPr>
                <w:tcW w:w="2430" w:type="dxa"/>
              </w:tcPr>
              <w:p w14:paraId="1516D377" w14:textId="77777777" w:rsidR="003F074A" w:rsidRPr="002E51CD" w:rsidRDefault="003F074A" w:rsidP="000826F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E51CD">
                  <w:rPr>
                    <w:rStyle w:val="PlaceholderText"/>
                    <w:color w:val="0070C0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D514841" w14:textId="77777777" w:rsidR="003F074A" w:rsidRPr="002E51CD" w:rsidRDefault="003F074A" w:rsidP="000826F1"/>
    <w:p w14:paraId="1E969257" w14:textId="3DE351DB" w:rsidR="008F6F3F" w:rsidRPr="00571951" w:rsidRDefault="008F6F3F" w:rsidP="00571951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571951">
        <w:rPr>
          <w:b/>
          <w:bCs/>
        </w:rPr>
        <w:t>Additional Information</w:t>
      </w:r>
    </w:p>
    <w:p w14:paraId="1211ECA6" w14:textId="56DFF8D7" w:rsidR="001C77E0" w:rsidRPr="002C661C" w:rsidRDefault="00C74501" w:rsidP="00571951">
      <w:pPr>
        <w:ind w:left="360"/>
        <w:rPr>
          <w:color w:val="FF0000"/>
        </w:rPr>
      </w:pPr>
      <w:r w:rsidRPr="002E51CD">
        <w:t xml:space="preserve">In </w:t>
      </w:r>
      <w:r w:rsidR="002C661C">
        <w:t>250 words or less</w:t>
      </w:r>
      <w:r w:rsidRPr="002E51CD">
        <w:t xml:space="preserve">, please provide any </w:t>
      </w:r>
      <w:r w:rsidR="00781244">
        <w:t>significant</w:t>
      </w:r>
      <w:r w:rsidR="00781244" w:rsidRPr="002E51CD">
        <w:t xml:space="preserve"> </w:t>
      </w:r>
      <w:r w:rsidR="002C661C">
        <w:t xml:space="preserve">additional </w:t>
      </w:r>
      <w:r w:rsidRPr="002E51CD">
        <w:t>information that you would like the Committee to consider when reviewing this application.</w:t>
      </w:r>
      <w:r w:rsidR="002427EB" w:rsidRPr="002E51CD">
        <w:t xml:space="preserve"> </w:t>
      </w:r>
    </w:p>
    <w:p w14:paraId="478555AE" w14:textId="77777777" w:rsidR="009A3AA6" w:rsidRPr="002E51CD" w:rsidRDefault="009A3AA6" w:rsidP="000826F1"/>
    <w:sdt>
      <w:sdtPr>
        <w:id w:val="175834925"/>
        <w:placeholder>
          <w:docPart w:val="7A27D13E7F30450E9D4125918EE89DBD"/>
        </w:placeholder>
        <w:showingPlcHdr/>
      </w:sdtPr>
      <w:sdtEndPr/>
      <w:sdtContent>
        <w:p w14:paraId="54B052ED" w14:textId="77777777" w:rsidR="001C77E0" w:rsidRPr="002E51CD" w:rsidRDefault="001C77E0" w:rsidP="000826F1">
          <w:r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p>
      </w:sdtContent>
    </w:sdt>
    <w:p w14:paraId="0B6A37E6" w14:textId="011A32AC" w:rsidR="001C77E0" w:rsidRDefault="001C77E0" w:rsidP="000826F1"/>
    <w:p w14:paraId="6516B065" w14:textId="327A1093" w:rsidR="009A3AA6" w:rsidRDefault="009A3AA6" w:rsidP="000826F1"/>
    <w:p w14:paraId="68503305" w14:textId="1C0235EE" w:rsidR="001C77E0" w:rsidRPr="002E51CD" w:rsidRDefault="001C77E0" w:rsidP="000826F1">
      <w:pPr>
        <w:pStyle w:val="Heading3"/>
        <w:numPr>
          <w:ilvl w:val="0"/>
          <w:numId w:val="4"/>
        </w:numPr>
      </w:pPr>
      <w:r w:rsidRPr="002E51CD">
        <w:t>Signature</w:t>
      </w:r>
      <w:r w:rsidR="009A3AA6">
        <w:t>/</w:t>
      </w:r>
      <w:proofErr w:type="spellStart"/>
      <w:r w:rsidR="009A3AA6">
        <w:t>Ackowledgment</w:t>
      </w:r>
      <w:proofErr w:type="spellEnd"/>
    </w:p>
    <w:p w14:paraId="67C23E7A" w14:textId="50AC6D47" w:rsidR="001C77E0" w:rsidRDefault="001C77E0" w:rsidP="000826F1">
      <w:r w:rsidRPr="002E51CD">
        <w:t xml:space="preserve">I certify that the information I have submitted is complete and correct to the best of </w:t>
      </w:r>
      <w:proofErr w:type="gramStart"/>
      <w:r w:rsidRPr="002E51CD">
        <w:t>my knowledge</w:t>
      </w:r>
      <w:proofErr w:type="gramEnd"/>
      <w:r w:rsidRPr="002E51CD">
        <w:t xml:space="preserve"> and belief. I understand and agree that any omission or misrepresentation in any statement or answer may be considered sufficient reason for refusal of this application. I understand that if I become a RAPS </w:t>
      </w:r>
      <w:proofErr w:type="gramStart"/>
      <w:r w:rsidRPr="002E51CD">
        <w:t>Fellow</w:t>
      </w:r>
      <w:proofErr w:type="gramEnd"/>
      <w:r w:rsidRPr="002E51CD">
        <w:t xml:space="preserve"> I must maintain my membership in RAPS </w:t>
      </w:r>
      <w:proofErr w:type="gramStart"/>
      <w:r w:rsidRPr="002E51CD">
        <w:t>in order to</w:t>
      </w:r>
      <w:proofErr w:type="gramEnd"/>
      <w:r w:rsidRPr="002E51CD">
        <w:t xml:space="preserve"> maintain my Fellow status. I understand committee deliberations and </w:t>
      </w:r>
      <w:r w:rsidR="00284D75" w:rsidRPr="002E51CD">
        <w:t>decisions</w:t>
      </w:r>
      <w:r w:rsidR="007473BC" w:rsidRPr="002E51CD">
        <w:t xml:space="preserve"> </w:t>
      </w:r>
      <w:r w:rsidRPr="002E51CD">
        <w:t>are confidential and that no feedback will be provided to applicants.</w:t>
      </w:r>
    </w:p>
    <w:p w14:paraId="01E91510" w14:textId="77777777" w:rsidR="009A3AA6" w:rsidRPr="002E51CD" w:rsidRDefault="009A3AA6" w:rsidP="000826F1"/>
    <w:p w14:paraId="21E3AB3C" w14:textId="65D9B93D" w:rsidR="001C77E0" w:rsidRDefault="001C77E0" w:rsidP="000826F1">
      <w:r w:rsidRPr="002E51CD">
        <w:rPr>
          <w:b/>
          <w:bCs/>
        </w:rPr>
        <w:t>*Signature:</w:t>
      </w:r>
      <w:r w:rsidR="00C1243B" w:rsidRPr="002E51CD">
        <w:t xml:space="preserve"> </w:t>
      </w:r>
      <w:sdt>
        <w:sdtPr>
          <w:id w:val="-232937961"/>
          <w:showingPlcHdr/>
        </w:sdtPr>
        <w:sdtEndPr/>
        <w:sdtContent>
          <w:r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text.</w:t>
          </w:r>
        </w:sdtContent>
      </w:sdt>
    </w:p>
    <w:p w14:paraId="6CA43C5D" w14:textId="77777777" w:rsidR="009A3AA6" w:rsidRPr="002E51CD" w:rsidRDefault="009A3AA6" w:rsidP="000826F1"/>
    <w:p w14:paraId="362CD944" w14:textId="2F0F2EC3" w:rsidR="001C77E0" w:rsidRPr="002E51CD" w:rsidRDefault="001C77E0" w:rsidP="000826F1">
      <w:r w:rsidRPr="002E51CD">
        <w:rPr>
          <w:b/>
          <w:bCs/>
        </w:rPr>
        <w:t>*Submi</w:t>
      </w:r>
      <w:r w:rsidR="009A3AA6">
        <w:rPr>
          <w:b/>
          <w:bCs/>
        </w:rPr>
        <w:t>ssion</w:t>
      </w:r>
      <w:r w:rsidRPr="002E51CD">
        <w:rPr>
          <w:b/>
          <w:bCs/>
        </w:rPr>
        <w:t xml:space="preserve"> Date:</w:t>
      </w:r>
      <w:r w:rsidR="00C1243B" w:rsidRPr="002E51CD">
        <w:t xml:space="preserve"> </w:t>
      </w:r>
      <w:sdt>
        <w:sdtPr>
          <w:id w:val="54696841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E51CD">
            <w:rPr>
              <w:rStyle w:val="PlaceholderText"/>
              <w:color w:val="0070C0"/>
              <w:bdr w:val="single" w:sz="4" w:space="0" w:color="auto"/>
              <w:shd w:val="clear" w:color="auto" w:fill="FFFFFF" w:themeFill="background1"/>
            </w:rPr>
            <w:t>Click here to enter a date.</w:t>
          </w:r>
        </w:sdtContent>
      </w:sdt>
    </w:p>
    <w:sectPr w:rsidR="001C77E0" w:rsidRPr="002E51CD" w:rsidSect="008010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F6DC8"/>
    <w:multiLevelType w:val="hybridMultilevel"/>
    <w:tmpl w:val="4A342140"/>
    <w:lvl w:ilvl="0" w:tplc="10B8A82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F52A0"/>
    <w:multiLevelType w:val="hybridMultilevel"/>
    <w:tmpl w:val="C332FD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25A5EB6"/>
    <w:multiLevelType w:val="hybridMultilevel"/>
    <w:tmpl w:val="8222C67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774116"/>
    <w:multiLevelType w:val="hybridMultilevel"/>
    <w:tmpl w:val="A6C8CC6A"/>
    <w:lvl w:ilvl="0" w:tplc="965E23A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5510F1"/>
    <w:multiLevelType w:val="hybridMultilevel"/>
    <w:tmpl w:val="B30E9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7961505">
    <w:abstractNumId w:val="4"/>
  </w:num>
  <w:num w:numId="2" w16cid:durableId="809249641">
    <w:abstractNumId w:val="0"/>
  </w:num>
  <w:num w:numId="3" w16cid:durableId="1293561609">
    <w:abstractNumId w:val="1"/>
  </w:num>
  <w:num w:numId="4" w16cid:durableId="1363752327">
    <w:abstractNumId w:val="2"/>
  </w:num>
  <w:num w:numId="5" w16cid:durableId="10953989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isplayBackgroundShape/>
  <w:hideSpellingErrors/>
  <w:hideGrammaticalErrors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sLA0tLCwNDczNDFR0lEKTi0uzszPAykwqwUA4tt7rSwAAAA="/>
  </w:docVars>
  <w:rsids>
    <w:rsidRoot w:val="001C77E0"/>
    <w:rsid w:val="000153A9"/>
    <w:rsid w:val="00016859"/>
    <w:rsid w:val="00032131"/>
    <w:rsid w:val="0003684B"/>
    <w:rsid w:val="000464DB"/>
    <w:rsid w:val="00056749"/>
    <w:rsid w:val="0006076D"/>
    <w:rsid w:val="0006125E"/>
    <w:rsid w:val="000615FE"/>
    <w:rsid w:val="00067AD2"/>
    <w:rsid w:val="00067F30"/>
    <w:rsid w:val="00072485"/>
    <w:rsid w:val="000826F1"/>
    <w:rsid w:val="00085037"/>
    <w:rsid w:val="00103859"/>
    <w:rsid w:val="00104E9D"/>
    <w:rsid w:val="001105B5"/>
    <w:rsid w:val="00110810"/>
    <w:rsid w:val="00121DCA"/>
    <w:rsid w:val="0012405A"/>
    <w:rsid w:val="00125292"/>
    <w:rsid w:val="00162B0E"/>
    <w:rsid w:val="001706EE"/>
    <w:rsid w:val="00183DF4"/>
    <w:rsid w:val="001850E1"/>
    <w:rsid w:val="00186C72"/>
    <w:rsid w:val="001870C9"/>
    <w:rsid w:val="001C2841"/>
    <w:rsid w:val="001C399F"/>
    <w:rsid w:val="001C4482"/>
    <w:rsid w:val="001C77E0"/>
    <w:rsid w:val="001C7F3F"/>
    <w:rsid w:val="001D0F40"/>
    <w:rsid w:val="001E1BF4"/>
    <w:rsid w:val="001F1AA5"/>
    <w:rsid w:val="001F732A"/>
    <w:rsid w:val="00215188"/>
    <w:rsid w:val="00215876"/>
    <w:rsid w:val="00216FA5"/>
    <w:rsid w:val="00220673"/>
    <w:rsid w:val="00223200"/>
    <w:rsid w:val="0022717D"/>
    <w:rsid w:val="00236958"/>
    <w:rsid w:val="00241F9A"/>
    <w:rsid w:val="002427EB"/>
    <w:rsid w:val="002460B1"/>
    <w:rsid w:val="00254E17"/>
    <w:rsid w:val="00280A61"/>
    <w:rsid w:val="00284D75"/>
    <w:rsid w:val="002A56BE"/>
    <w:rsid w:val="002B3EB1"/>
    <w:rsid w:val="002C3727"/>
    <w:rsid w:val="002C661C"/>
    <w:rsid w:val="002E51CD"/>
    <w:rsid w:val="0030364E"/>
    <w:rsid w:val="00311162"/>
    <w:rsid w:val="00312C8F"/>
    <w:rsid w:val="0031521B"/>
    <w:rsid w:val="00320F88"/>
    <w:rsid w:val="0032556B"/>
    <w:rsid w:val="00334A5A"/>
    <w:rsid w:val="003531D4"/>
    <w:rsid w:val="00366E59"/>
    <w:rsid w:val="00390437"/>
    <w:rsid w:val="00392ED4"/>
    <w:rsid w:val="003B0C03"/>
    <w:rsid w:val="003B1F66"/>
    <w:rsid w:val="003C7FE3"/>
    <w:rsid w:val="003D1EED"/>
    <w:rsid w:val="003D34FD"/>
    <w:rsid w:val="003E5440"/>
    <w:rsid w:val="003E661B"/>
    <w:rsid w:val="003F074A"/>
    <w:rsid w:val="00400E30"/>
    <w:rsid w:val="00417831"/>
    <w:rsid w:val="00423058"/>
    <w:rsid w:val="00430B20"/>
    <w:rsid w:val="00430CC8"/>
    <w:rsid w:val="004379AF"/>
    <w:rsid w:val="00441B4D"/>
    <w:rsid w:val="004449B1"/>
    <w:rsid w:val="00454786"/>
    <w:rsid w:val="00465952"/>
    <w:rsid w:val="004663ED"/>
    <w:rsid w:val="00487ADA"/>
    <w:rsid w:val="0049657A"/>
    <w:rsid w:val="004C2B7F"/>
    <w:rsid w:val="004D1DF5"/>
    <w:rsid w:val="004D1F24"/>
    <w:rsid w:val="004D4FF7"/>
    <w:rsid w:val="004D5468"/>
    <w:rsid w:val="004F7F2E"/>
    <w:rsid w:val="0050242E"/>
    <w:rsid w:val="00505061"/>
    <w:rsid w:val="0050663F"/>
    <w:rsid w:val="00513519"/>
    <w:rsid w:val="005136E0"/>
    <w:rsid w:val="00532165"/>
    <w:rsid w:val="00547B90"/>
    <w:rsid w:val="0055143F"/>
    <w:rsid w:val="00552660"/>
    <w:rsid w:val="0055780F"/>
    <w:rsid w:val="00562AA4"/>
    <w:rsid w:val="00571951"/>
    <w:rsid w:val="00573843"/>
    <w:rsid w:val="00595D5D"/>
    <w:rsid w:val="005A40B0"/>
    <w:rsid w:val="005A6C0F"/>
    <w:rsid w:val="005B4709"/>
    <w:rsid w:val="005C0040"/>
    <w:rsid w:val="005E13A3"/>
    <w:rsid w:val="005E78E7"/>
    <w:rsid w:val="005F3F46"/>
    <w:rsid w:val="0061035A"/>
    <w:rsid w:val="006210E7"/>
    <w:rsid w:val="00623090"/>
    <w:rsid w:val="00624DAB"/>
    <w:rsid w:val="00641CFC"/>
    <w:rsid w:val="006560A3"/>
    <w:rsid w:val="00664528"/>
    <w:rsid w:val="006719E3"/>
    <w:rsid w:val="00677AD1"/>
    <w:rsid w:val="00680FA6"/>
    <w:rsid w:val="00687B80"/>
    <w:rsid w:val="00690259"/>
    <w:rsid w:val="00697BD9"/>
    <w:rsid w:val="006A1470"/>
    <w:rsid w:val="006A5936"/>
    <w:rsid w:val="006B36B6"/>
    <w:rsid w:val="006C10F4"/>
    <w:rsid w:val="006D4395"/>
    <w:rsid w:val="006E1EB6"/>
    <w:rsid w:val="006F36E7"/>
    <w:rsid w:val="00701136"/>
    <w:rsid w:val="00701D4B"/>
    <w:rsid w:val="0070723B"/>
    <w:rsid w:val="007313E1"/>
    <w:rsid w:val="00736328"/>
    <w:rsid w:val="0074050D"/>
    <w:rsid w:val="0074334F"/>
    <w:rsid w:val="007473BC"/>
    <w:rsid w:val="00766D61"/>
    <w:rsid w:val="007732D6"/>
    <w:rsid w:val="007747AD"/>
    <w:rsid w:val="00781244"/>
    <w:rsid w:val="007A36F6"/>
    <w:rsid w:val="007A5098"/>
    <w:rsid w:val="007C5251"/>
    <w:rsid w:val="007D1E0C"/>
    <w:rsid w:val="007D1F6F"/>
    <w:rsid w:val="007D329F"/>
    <w:rsid w:val="007F5299"/>
    <w:rsid w:val="007F73C8"/>
    <w:rsid w:val="007F7F23"/>
    <w:rsid w:val="008010BC"/>
    <w:rsid w:val="00806009"/>
    <w:rsid w:val="00807D43"/>
    <w:rsid w:val="00813BAA"/>
    <w:rsid w:val="008226AB"/>
    <w:rsid w:val="008226E7"/>
    <w:rsid w:val="0083051D"/>
    <w:rsid w:val="0083551E"/>
    <w:rsid w:val="00836F31"/>
    <w:rsid w:val="008423C4"/>
    <w:rsid w:val="0084685F"/>
    <w:rsid w:val="0085287B"/>
    <w:rsid w:val="008542D3"/>
    <w:rsid w:val="008643B0"/>
    <w:rsid w:val="0089318E"/>
    <w:rsid w:val="008B23BD"/>
    <w:rsid w:val="008B3FD0"/>
    <w:rsid w:val="008E5E3E"/>
    <w:rsid w:val="008F6F3F"/>
    <w:rsid w:val="00900001"/>
    <w:rsid w:val="00910B7D"/>
    <w:rsid w:val="0092120E"/>
    <w:rsid w:val="009251C7"/>
    <w:rsid w:val="009423FF"/>
    <w:rsid w:val="009461FA"/>
    <w:rsid w:val="0094651A"/>
    <w:rsid w:val="00957259"/>
    <w:rsid w:val="009631E1"/>
    <w:rsid w:val="009779C9"/>
    <w:rsid w:val="0098104A"/>
    <w:rsid w:val="00982BEE"/>
    <w:rsid w:val="009A000B"/>
    <w:rsid w:val="009A3AA6"/>
    <w:rsid w:val="009A4489"/>
    <w:rsid w:val="009C2C3F"/>
    <w:rsid w:val="009C7844"/>
    <w:rsid w:val="009D0F85"/>
    <w:rsid w:val="009F4260"/>
    <w:rsid w:val="009F5B6D"/>
    <w:rsid w:val="009F7357"/>
    <w:rsid w:val="00A026D3"/>
    <w:rsid w:val="00A1474E"/>
    <w:rsid w:val="00A20B77"/>
    <w:rsid w:val="00A2233D"/>
    <w:rsid w:val="00A26A2A"/>
    <w:rsid w:val="00A55D0F"/>
    <w:rsid w:val="00A71772"/>
    <w:rsid w:val="00A75CA6"/>
    <w:rsid w:val="00A8036E"/>
    <w:rsid w:val="00A82835"/>
    <w:rsid w:val="00A93246"/>
    <w:rsid w:val="00A93BED"/>
    <w:rsid w:val="00A95868"/>
    <w:rsid w:val="00AA0370"/>
    <w:rsid w:val="00AB11ED"/>
    <w:rsid w:val="00AC527E"/>
    <w:rsid w:val="00AD04CF"/>
    <w:rsid w:val="00AD060C"/>
    <w:rsid w:val="00AE6D91"/>
    <w:rsid w:val="00AF609E"/>
    <w:rsid w:val="00B02E27"/>
    <w:rsid w:val="00B1090E"/>
    <w:rsid w:val="00B215F5"/>
    <w:rsid w:val="00B25063"/>
    <w:rsid w:val="00B329C9"/>
    <w:rsid w:val="00B32BCB"/>
    <w:rsid w:val="00B37FCF"/>
    <w:rsid w:val="00B77438"/>
    <w:rsid w:val="00B8203C"/>
    <w:rsid w:val="00B87A5A"/>
    <w:rsid w:val="00BA2E30"/>
    <w:rsid w:val="00BA78BF"/>
    <w:rsid w:val="00BC0975"/>
    <w:rsid w:val="00BC58E3"/>
    <w:rsid w:val="00BD5F9C"/>
    <w:rsid w:val="00BE705D"/>
    <w:rsid w:val="00C1243B"/>
    <w:rsid w:val="00C277B1"/>
    <w:rsid w:val="00C36E8B"/>
    <w:rsid w:val="00C42738"/>
    <w:rsid w:val="00C47343"/>
    <w:rsid w:val="00C71708"/>
    <w:rsid w:val="00C74501"/>
    <w:rsid w:val="00C80AC9"/>
    <w:rsid w:val="00C86288"/>
    <w:rsid w:val="00CA2959"/>
    <w:rsid w:val="00CC1B1D"/>
    <w:rsid w:val="00CD4165"/>
    <w:rsid w:val="00CE0E56"/>
    <w:rsid w:val="00CF24DF"/>
    <w:rsid w:val="00CF284B"/>
    <w:rsid w:val="00D01089"/>
    <w:rsid w:val="00D32D7C"/>
    <w:rsid w:val="00D34DE2"/>
    <w:rsid w:val="00D3575C"/>
    <w:rsid w:val="00D36F5D"/>
    <w:rsid w:val="00D4452B"/>
    <w:rsid w:val="00D47E3D"/>
    <w:rsid w:val="00D5457B"/>
    <w:rsid w:val="00D55E66"/>
    <w:rsid w:val="00D7296A"/>
    <w:rsid w:val="00D823CF"/>
    <w:rsid w:val="00D96178"/>
    <w:rsid w:val="00DA667D"/>
    <w:rsid w:val="00DB7ABE"/>
    <w:rsid w:val="00DD2D99"/>
    <w:rsid w:val="00DE618A"/>
    <w:rsid w:val="00DF21C4"/>
    <w:rsid w:val="00DF565F"/>
    <w:rsid w:val="00E13740"/>
    <w:rsid w:val="00E33B06"/>
    <w:rsid w:val="00E5111A"/>
    <w:rsid w:val="00E52783"/>
    <w:rsid w:val="00E61858"/>
    <w:rsid w:val="00E6470B"/>
    <w:rsid w:val="00E72AC7"/>
    <w:rsid w:val="00E81695"/>
    <w:rsid w:val="00E91A16"/>
    <w:rsid w:val="00E976E8"/>
    <w:rsid w:val="00EA11A4"/>
    <w:rsid w:val="00EA3E86"/>
    <w:rsid w:val="00EB36B8"/>
    <w:rsid w:val="00EB609B"/>
    <w:rsid w:val="00EC5479"/>
    <w:rsid w:val="00ED09C4"/>
    <w:rsid w:val="00EE166B"/>
    <w:rsid w:val="00EE3AFA"/>
    <w:rsid w:val="00EF6AEC"/>
    <w:rsid w:val="00F03A2D"/>
    <w:rsid w:val="00F060BC"/>
    <w:rsid w:val="00F118BC"/>
    <w:rsid w:val="00F1365F"/>
    <w:rsid w:val="00F32515"/>
    <w:rsid w:val="00F41D72"/>
    <w:rsid w:val="00F517E4"/>
    <w:rsid w:val="00F61512"/>
    <w:rsid w:val="00F70B6A"/>
    <w:rsid w:val="00F71863"/>
    <w:rsid w:val="00F83F6D"/>
    <w:rsid w:val="00F95325"/>
    <w:rsid w:val="00FA679B"/>
    <w:rsid w:val="00FB05DD"/>
    <w:rsid w:val="00FC3E9E"/>
    <w:rsid w:val="00FC4558"/>
    <w:rsid w:val="00FD33A1"/>
    <w:rsid w:val="00FD520A"/>
    <w:rsid w:val="00FE0A7A"/>
    <w:rsid w:val="00FE5278"/>
    <w:rsid w:val="00FF1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84E5C2"/>
  <w15:chartTrackingRefBased/>
  <w15:docId w15:val="{A9EC9BC6-D2D8-4DB4-8160-DDF59F719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6F1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aliases w:val="Main Heading"/>
    <w:basedOn w:val="Normal"/>
    <w:next w:val="Normal"/>
    <w:link w:val="Heading1Char"/>
    <w:qFormat/>
    <w:rsid w:val="001C77E0"/>
    <w:pPr>
      <w:keepNext/>
      <w:spacing w:before="240" w:after="60"/>
      <w:jc w:val="center"/>
      <w:outlineLvl w:val="0"/>
    </w:pPr>
    <w:rPr>
      <w:rFonts w:ascii="Arial" w:eastAsia="Times New Roman" w:hAnsi="Arial" w:cs="Arial"/>
      <w:b/>
      <w:bCs/>
      <w:color w:val="002B5C"/>
      <w:kern w:val="32"/>
      <w:sz w:val="32"/>
      <w:szCs w:val="32"/>
    </w:rPr>
  </w:style>
  <w:style w:type="paragraph" w:styleId="Heading2">
    <w:name w:val="heading 2"/>
    <w:aliases w:val="Main Subheading"/>
    <w:basedOn w:val="Normal"/>
    <w:next w:val="Normal"/>
    <w:link w:val="Heading2Char"/>
    <w:qFormat/>
    <w:rsid w:val="001C77E0"/>
    <w:pPr>
      <w:keepNext/>
      <w:spacing w:before="240" w:after="60"/>
      <w:jc w:val="center"/>
      <w:outlineLvl w:val="1"/>
    </w:pPr>
    <w:rPr>
      <w:rFonts w:ascii="Arial" w:eastAsia="Times New Roman" w:hAnsi="Arial" w:cs="Arial"/>
      <w:b/>
      <w:bCs/>
      <w:i/>
      <w:iCs/>
      <w:color w:val="002B5C"/>
      <w:sz w:val="28"/>
      <w:szCs w:val="28"/>
    </w:rPr>
  </w:style>
  <w:style w:type="paragraph" w:styleId="Heading3">
    <w:name w:val="heading 3"/>
    <w:aliases w:val="Text 1 Heading"/>
    <w:basedOn w:val="Normal"/>
    <w:next w:val="Normal"/>
    <w:link w:val="Heading3Char"/>
    <w:qFormat/>
    <w:rsid w:val="001C77E0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rsid w:val="001C77E0"/>
    <w:rPr>
      <w:rFonts w:ascii="Arial" w:eastAsia="Times New Roman" w:hAnsi="Arial" w:cs="Arial"/>
      <w:b/>
      <w:bCs/>
      <w:color w:val="002B5C"/>
      <w:kern w:val="32"/>
      <w:sz w:val="32"/>
      <w:szCs w:val="32"/>
    </w:rPr>
  </w:style>
  <w:style w:type="character" w:customStyle="1" w:styleId="Heading2Char">
    <w:name w:val="Heading 2 Char"/>
    <w:aliases w:val="Main Subheading Char"/>
    <w:basedOn w:val="DefaultParagraphFont"/>
    <w:link w:val="Heading2"/>
    <w:rsid w:val="001C77E0"/>
    <w:rPr>
      <w:rFonts w:ascii="Arial" w:eastAsia="Times New Roman" w:hAnsi="Arial" w:cs="Arial"/>
      <w:b/>
      <w:bCs/>
      <w:i/>
      <w:iCs/>
      <w:color w:val="002B5C"/>
      <w:sz w:val="28"/>
      <w:szCs w:val="28"/>
    </w:rPr>
  </w:style>
  <w:style w:type="character" w:customStyle="1" w:styleId="Heading3Char">
    <w:name w:val="Heading 3 Char"/>
    <w:aliases w:val="Text 1 Heading Char"/>
    <w:basedOn w:val="DefaultParagraphFont"/>
    <w:link w:val="Heading3"/>
    <w:rsid w:val="001C77E0"/>
    <w:rPr>
      <w:rFonts w:ascii="Arial" w:eastAsia="Times New Roman" w:hAnsi="Arial" w:cs="Arial"/>
      <w:b/>
      <w:bCs/>
      <w:sz w:val="26"/>
      <w:szCs w:val="26"/>
    </w:rPr>
  </w:style>
  <w:style w:type="paragraph" w:customStyle="1" w:styleId="Text3Heading">
    <w:name w:val="Text 3 Heading"/>
    <w:basedOn w:val="Normal"/>
    <w:rsid w:val="001C77E0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0"/>
      <w:szCs w:val="26"/>
    </w:rPr>
  </w:style>
  <w:style w:type="character" w:styleId="PlaceholderText">
    <w:name w:val="Placeholder Text"/>
    <w:basedOn w:val="DefaultParagraphFont"/>
    <w:uiPriority w:val="99"/>
    <w:semiHidden/>
    <w:rsid w:val="001C77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C77E0"/>
    <w:rPr>
      <w:color w:val="0563C1" w:themeColor="hyperlink"/>
      <w:u w:val="single"/>
    </w:rPr>
  </w:style>
  <w:style w:type="table" w:styleId="LightList-Accent5">
    <w:name w:val="Light List Accent 5"/>
    <w:basedOn w:val="TableNormal"/>
    <w:uiPriority w:val="61"/>
    <w:rsid w:val="001C77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F5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52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52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2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2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2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5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31E1"/>
    <w:pPr>
      <w:ind w:left="720"/>
      <w:contextualSpacing/>
    </w:pPr>
  </w:style>
  <w:style w:type="paragraph" w:styleId="Revision">
    <w:name w:val="Revision"/>
    <w:hidden/>
    <w:uiPriority w:val="99"/>
    <w:semiHidden/>
    <w:rsid w:val="0074334F"/>
    <w:pPr>
      <w:spacing w:after="0" w:line="240" w:lineRule="auto"/>
    </w:pPr>
  </w:style>
  <w:style w:type="paragraph" w:styleId="NoSpacing">
    <w:name w:val="No Spacing"/>
    <w:uiPriority w:val="1"/>
    <w:qFormat/>
    <w:rsid w:val="007473B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D1D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6D61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6595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981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aps.org/resources/regulatory-competency-framework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raps.org/resources/regulatory-competency-framewor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A27D13E7F30450E9D4125918EE89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17B12-A754-4D22-ABAA-0FA88AB5689D}"/>
      </w:docPartPr>
      <w:docPartBody>
        <w:p w:rsidR="0099291E" w:rsidRDefault="003F587B" w:rsidP="003F587B">
          <w:pPr>
            <w:pStyle w:val="7A27D13E7F30450E9D4125918EE89DBD"/>
          </w:pPr>
          <w:r w:rsidRPr="00030C86">
            <w:rPr>
              <w:rStyle w:val="PlaceholderText"/>
            </w:rPr>
            <w:t>Click here to enter text.</w:t>
          </w:r>
        </w:p>
      </w:docPartBody>
    </w:docPart>
    <w:docPart>
      <w:docPartPr>
        <w:name w:val="B27F5D7BF71E4CA3BAE362B992B3C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FBEC6-5C7B-4D61-95D6-58A8E1C79873}"/>
      </w:docPartPr>
      <w:docPartBody>
        <w:p w:rsidR="00C76901" w:rsidRDefault="005D3AC4" w:rsidP="005D3AC4">
          <w:pPr>
            <w:pStyle w:val="B27F5D7BF71E4CA3BAE362B992B3C902"/>
          </w:pPr>
          <w:r w:rsidRPr="00030C86">
            <w:rPr>
              <w:rStyle w:val="PlaceholderText"/>
            </w:rPr>
            <w:t>Click here to enter text.</w:t>
          </w:r>
        </w:p>
      </w:docPartBody>
    </w:docPart>
    <w:docPart>
      <w:docPartPr>
        <w:name w:val="15E0E07FC16947C29366B5DC4ADC1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C515F-7CAC-4CCD-97C3-F3A110EEE852}"/>
      </w:docPartPr>
      <w:docPartBody>
        <w:p w:rsidR="00713EC7" w:rsidRDefault="00A343D1" w:rsidP="00A343D1">
          <w:pPr>
            <w:pStyle w:val="15E0E07FC16947C29366B5DC4ADC1ECA"/>
          </w:pPr>
          <w:r w:rsidRPr="00030C86">
            <w:rPr>
              <w:rStyle w:val="PlaceholderText"/>
            </w:rPr>
            <w:t>Click here to enter text.</w:t>
          </w:r>
        </w:p>
      </w:docPartBody>
    </w:docPart>
    <w:docPart>
      <w:docPartPr>
        <w:name w:val="87C78822347D4AF4B6F22189B1D67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366B-1D22-415E-957D-6D8D79807CF8}"/>
      </w:docPartPr>
      <w:docPartBody>
        <w:p w:rsidR="00F912DD" w:rsidRDefault="000D6A7B" w:rsidP="000D6A7B">
          <w:pPr>
            <w:pStyle w:val="87C78822347D4AF4B6F22189B1D677E5"/>
          </w:pPr>
          <w:r w:rsidRPr="00030C8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587B"/>
    <w:rsid w:val="00030308"/>
    <w:rsid w:val="00065FB1"/>
    <w:rsid w:val="000D6A7B"/>
    <w:rsid w:val="000F357B"/>
    <w:rsid w:val="00113599"/>
    <w:rsid w:val="00146A57"/>
    <w:rsid w:val="00195179"/>
    <w:rsid w:val="001F2815"/>
    <w:rsid w:val="002566D5"/>
    <w:rsid w:val="00263CC3"/>
    <w:rsid w:val="00380E34"/>
    <w:rsid w:val="003F587B"/>
    <w:rsid w:val="00441B4D"/>
    <w:rsid w:val="0051324F"/>
    <w:rsid w:val="00562190"/>
    <w:rsid w:val="005D3AC4"/>
    <w:rsid w:val="00701F3D"/>
    <w:rsid w:val="00713EC7"/>
    <w:rsid w:val="0099291E"/>
    <w:rsid w:val="009E4ACC"/>
    <w:rsid w:val="00A343D1"/>
    <w:rsid w:val="00A62149"/>
    <w:rsid w:val="00A71772"/>
    <w:rsid w:val="00B33851"/>
    <w:rsid w:val="00C22FF7"/>
    <w:rsid w:val="00C33D17"/>
    <w:rsid w:val="00C76901"/>
    <w:rsid w:val="00C86288"/>
    <w:rsid w:val="00CB0D76"/>
    <w:rsid w:val="00D32D79"/>
    <w:rsid w:val="00D3575C"/>
    <w:rsid w:val="00D6054B"/>
    <w:rsid w:val="00DB46F2"/>
    <w:rsid w:val="00DD3A5D"/>
    <w:rsid w:val="00DF07CE"/>
    <w:rsid w:val="00F91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6A7B"/>
    <w:rPr>
      <w:color w:val="808080"/>
    </w:rPr>
  </w:style>
  <w:style w:type="paragraph" w:customStyle="1" w:styleId="7A27D13E7F30450E9D4125918EE89DBD">
    <w:name w:val="7A27D13E7F30450E9D4125918EE89DBD"/>
    <w:rsid w:val="003F587B"/>
  </w:style>
  <w:style w:type="paragraph" w:customStyle="1" w:styleId="B27F5D7BF71E4CA3BAE362B992B3C902">
    <w:name w:val="B27F5D7BF71E4CA3BAE362B992B3C902"/>
    <w:rsid w:val="005D3AC4"/>
  </w:style>
  <w:style w:type="paragraph" w:customStyle="1" w:styleId="15E0E07FC16947C29366B5DC4ADC1ECA">
    <w:name w:val="15E0E07FC16947C29366B5DC4ADC1ECA"/>
    <w:rsid w:val="00A343D1"/>
  </w:style>
  <w:style w:type="paragraph" w:customStyle="1" w:styleId="87C78822347D4AF4B6F22189B1D677E5">
    <w:name w:val="87C78822347D4AF4B6F22189B1D677E5"/>
    <w:rsid w:val="000D6A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Galler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f5997891-53e0-4078-bbb5-00f893627767" xsi:nil="true"/>
    <lcf76f155ced4ddcb4097134ff3c332f xmlns="c7bed271-8390-40bc-899b-26f70a2a49e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80644C0C00545BA9460FC780667DD" ma:contentTypeVersion="28" ma:contentTypeDescription="Create a new document." ma:contentTypeScope="" ma:versionID="e94bf1548f2afe71fad6b420f6dfebac">
  <xsd:schema xmlns:xsd="http://www.w3.org/2001/XMLSchema" xmlns:xs="http://www.w3.org/2001/XMLSchema" xmlns:p="http://schemas.microsoft.com/office/2006/metadata/properties" xmlns:ns1="http://schemas.microsoft.com/sharepoint/v3" xmlns:ns2="c7bed271-8390-40bc-899b-26f70a2a49e3" xmlns:ns3="f5997891-53e0-4078-bbb5-00f893627767" targetNamespace="http://schemas.microsoft.com/office/2006/metadata/properties" ma:root="true" ma:fieldsID="1da880a4c6202b1494731c71da66d093" ns1:_="" ns2:_="" ns3:_="">
    <xsd:import namespace="http://schemas.microsoft.com/sharepoint/v3"/>
    <xsd:import namespace="c7bed271-8390-40bc-899b-26f70a2a49e3"/>
    <xsd:import namespace="f5997891-53e0-4078-bbb5-00f8936277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ed271-8390-40bc-899b-26f70a2a4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03ad9c4-194a-4165-a951-b49d1932d5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97891-53e0-4078-bbb5-00f8936277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description="" ma:hidden="true" ma:list="{bd9e3e12-34a8-4e4b-ac78-35f2a0206376}" ma:internalName="TaxCatchAll" ma:showField="CatchAllData" ma:web="f5997891-53e0-4078-bbb5-00f8936277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7981CD-5A23-4AE6-A8A8-16DB4CBBEF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997891-53e0-4078-bbb5-00f893627767"/>
    <ds:schemaRef ds:uri="c7bed271-8390-40bc-899b-26f70a2a49e3"/>
  </ds:schemaRefs>
</ds:datastoreItem>
</file>

<file path=customXml/itemProps2.xml><?xml version="1.0" encoding="utf-8"?>
<ds:datastoreItem xmlns:ds="http://schemas.openxmlformats.org/officeDocument/2006/customXml" ds:itemID="{C76E80B7-6E44-406B-97A2-3F62E04C8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7bed271-8390-40bc-899b-26f70a2a49e3"/>
    <ds:schemaRef ds:uri="f5997891-53e0-4078-bbb5-00f893627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C8430-9B98-4BAC-8E6B-EF3360FB18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0C0DE4-93AE-4F1A-ABC2-5C1B6C6E18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932</Words>
  <Characters>9997</Characters>
  <Application>Microsoft Office Word</Application>
  <DocSecurity>0</DocSecurity>
  <Lines>363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Currie</dc:creator>
  <cp:keywords>Medtronic Controlled</cp:keywords>
  <dc:description/>
  <cp:lastModifiedBy>Julie Gordon</cp:lastModifiedBy>
  <cp:revision>3</cp:revision>
  <dcterms:created xsi:type="dcterms:W3CDTF">2025-10-30T19:20:00Z</dcterms:created>
  <dcterms:modified xsi:type="dcterms:W3CDTF">2025-11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80644C0C00545BA9460FC780667DD</vt:lpwstr>
  </property>
  <property fmtid="{D5CDD505-2E9C-101B-9397-08002B2CF9AE}" pid="3" name="Order">
    <vt:r8>8021200</vt:r8>
  </property>
  <property fmtid="{D5CDD505-2E9C-101B-9397-08002B2CF9AE}" pid="4" name="TitusGUID">
    <vt:lpwstr>8f3428b2-ec5c-46bc-835b-8a6c54aaa2b5</vt:lpwstr>
  </property>
  <property fmtid="{D5CDD505-2E9C-101B-9397-08002B2CF9AE}" pid="5" name="Classification">
    <vt:lpwstr>MedtronicControlled</vt:lpwstr>
  </property>
  <property fmtid="{D5CDD505-2E9C-101B-9397-08002B2CF9AE}" pid="6" name="GrammarlyDocumentId">
    <vt:lpwstr>4146beac9e686047e4f7e66c6e1ad907ba70e9260b2113233296987b7f0834bf</vt:lpwstr>
  </property>
  <property fmtid="{D5CDD505-2E9C-101B-9397-08002B2CF9AE}" pid="7" name="MediaServiceImageTags">
    <vt:lpwstr/>
  </property>
</Properties>
</file>